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FF4A6" w14:textId="6B91472D" w:rsidR="00C97EE6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</w:pPr>
      <w:bookmarkStart w:id="0" w:name="_Hlk72357215"/>
      <w:bookmarkEnd w:id="0"/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Case study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: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 xml:space="preserve"> 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C934FD" w14:paraId="68DFFDB4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6CB3104" w14:textId="55E56BD4" w:rsidR="00C934FD" w:rsidRP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Roll Number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242B2A" w14:textId="3CCD5B7C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ame</w:t>
            </w:r>
          </w:p>
        </w:tc>
      </w:tr>
      <w:tr w:rsidR="00C934FD" w14:paraId="2254A69E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7414CA50" w14:textId="2B2741C6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</w:t>
            </w:r>
            <w:proofErr w:type="gramStart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.P</w:t>
            </w:r>
            <w:proofErr w:type="gramEnd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AID20002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A25CCA" w14:textId="7DA2F6A4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bhishek Gopinath</w:t>
            </w:r>
          </w:p>
        </w:tc>
      </w:tr>
      <w:tr w:rsidR="00C934FD" w14:paraId="0689569B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488B505" w14:textId="797220B9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</w:t>
            </w:r>
            <w:proofErr w:type="gramStart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.P</w:t>
            </w:r>
            <w:proofErr w:type="gramEnd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AID20010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2B954E72" w14:textId="031D8DE1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an Henry</w:t>
            </w:r>
          </w:p>
        </w:tc>
      </w:tr>
      <w:tr w:rsidR="00C934FD" w14:paraId="6223098C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5DCC2FD4" w14:textId="7E2EDE9E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</w:t>
            </w:r>
            <w:proofErr w:type="gramStart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.P</w:t>
            </w:r>
            <w:proofErr w:type="gramEnd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AID20024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7D53C8B4" w14:textId="1CCB8268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iss</w:t>
            </w:r>
            <w:proofErr w:type="spellEnd"/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Joseph Thomas</w:t>
            </w:r>
          </w:p>
        </w:tc>
      </w:tr>
    </w:tbl>
    <w:p w14:paraId="020271BF" w14:textId="2E34B3C7" w:rsidR="002A6655" w:rsidRPr="00C934FD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.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roblem Statement/Objective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323A5CD9" w14:textId="67070A0F" w:rsidR="00355BE0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or as real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time, using computer vision algorithms which could be helpful in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proper implementation of autonomous driving.</w:t>
      </w:r>
    </w:p>
    <w:p w14:paraId="4A4B39C9" w14:textId="36E1A5DF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2.</w:t>
      </w:r>
      <w:r w:rsidR="00AB2DF6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Dataset Description</w:t>
      </w:r>
      <w:r w:rsidR="00C934FD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42F4A9D0" w14:textId="081BD42D" w:rsidR="00D3164F" w:rsidRPr="003B777B" w:rsidRDefault="00355BE0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video format. There are more than 1000 images for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dataset containing images and two or three videos for detecting the same.</w:t>
      </w:r>
    </w:p>
    <w:p w14:paraId="3F236994" w14:textId="77A53AC2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Sample </w:t>
      </w:r>
      <w:r w:rsidR="00A57644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I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mages</w:t>
      </w:r>
      <w:r w:rsidR="00AC453E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="00C934FD" w:rsidRPr="00C934FD"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  <w:lang w:val="en-US"/>
        </w:rPr>
        <w:t xml:space="preserve"> </w:t>
      </w:r>
    </w:p>
    <w:p w14:paraId="64E3A855" w14:textId="1C0369F1" w:rsidR="004E1557" w:rsidRPr="003B777B" w:rsidRDefault="00C934F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8F0673" w14:textId="4D9B1DA5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C501A1B" w14:textId="47729CC1" w:rsidR="004E1557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2C0448" w14:textId="03AD06EA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EF00CC" w14:textId="77777777" w:rsidR="00F672B3" w:rsidRPr="003B777B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83F5F9" w14:textId="77777777" w:rsidR="004E1557" w:rsidRPr="006C1928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p w14:paraId="4C962483" w14:textId="4E43C0E7" w:rsidR="00D3164F" w:rsidRPr="006C1928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3.</w:t>
      </w:r>
      <w:r w:rsidR="00F650BF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Analytical Questions/Statistical Questions/Prediction level Question</w:t>
      </w:r>
    </w:p>
    <w:p w14:paraId="2843DF0A" w14:textId="0B71DC73" w:rsidR="00F650BF" w:rsidRPr="006C1928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</w:rPr>
      </w:pPr>
      <w:r w:rsidRPr="006C1928">
        <w:rPr>
          <w:rFonts w:ascii="Times New Roman" w:hAnsi="Times New Roman" w:cs="Times New Roman"/>
          <w:b/>
          <w:color w:val="2F5496" w:themeColor="accent1" w:themeShade="BF"/>
        </w:rPr>
        <w:t>Analysi</w:t>
      </w:r>
      <w:r w:rsidR="006C1928" w:rsidRPr="006C1928">
        <w:rPr>
          <w:rFonts w:ascii="Times New Roman" w:hAnsi="Times New Roman" w:cs="Times New Roman"/>
          <w:b/>
          <w:color w:val="2F5496" w:themeColor="accent1" w:themeShade="BF"/>
        </w:rPr>
        <w:t>s</w:t>
      </w:r>
    </w:p>
    <w:p w14:paraId="4ED04E3C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  <w:bCs/>
        </w:rPr>
        <w:t>1.</w:t>
      </w:r>
      <w:r w:rsidRPr="003B777B">
        <w:rPr>
          <w:rFonts w:ascii="Times New Roman" w:hAnsi="Times New Roman" w:cs="Times New Roman"/>
          <w:b/>
        </w:rPr>
        <w:t xml:space="preserve"> </w:t>
      </w:r>
      <w:r w:rsidRPr="003B777B">
        <w:rPr>
          <w:rFonts w:ascii="Times New Roman" w:hAnsi="Times New Roman" w:cs="Times New Roman"/>
        </w:rPr>
        <w:t>How many vehicles in the frame</w:t>
      </w:r>
    </w:p>
    <w:p w14:paraId="28563834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2. what are the objects detected in it</w:t>
      </w:r>
    </w:p>
    <w:p w14:paraId="0EB6E5A8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3. How many pedestrians are detected in it </w:t>
      </w:r>
    </w:p>
    <w:p w14:paraId="19950B7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Detecting road signs.</w:t>
      </w:r>
    </w:p>
    <w:p w14:paraId="05E4A46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Objects on the interest area.</w:t>
      </w:r>
    </w:p>
    <w:p w14:paraId="2F82C4CD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Lines inside the interest area.</w:t>
      </w:r>
    </w:p>
    <w:p w14:paraId="46C4C2B7" w14:textId="57F2D0C8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7.  Traffic signals detected </w:t>
      </w:r>
    </w:p>
    <w:p w14:paraId="056EC2F2" w14:textId="4AFF9C7D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8. Wet area inside the interest area.</w:t>
      </w:r>
    </w:p>
    <w:p w14:paraId="053976F0" w14:textId="62D90BC6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Dividers inside the frame.</w:t>
      </w:r>
    </w:p>
    <w:p w14:paraId="0894916F" w14:textId="7C957A86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How far the lanes to be detected. </w:t>
      </w:r>
    </w:p>
    <w:p w14:paraId="1AEB3A45" w14:textId="4D273857" w:rsidR="00F672B3" w:rsidRDefault="00F672B3" w:rsidP="003B777B">
      <w:pPr>
        <w:jc w:val="both"/>
        <w:rPr>
          <w:rFonts w:ascii="Times New Roman" w:hAnsi="Times New Roman" w:cs="Times New Roman"/>
        </w:rPr>
      </w:pPr>
    </w:p>
    <w:p w14:paraId="6A5DC18E" w14:textId="56BFB77E" w:rsidR="00F650BF" w:rsidRPr="003B777B" w:rsidRDefault="00F650BF" w:rsidP="003B777B">
      <w:pPr>
        <w:jc w:val="both"/>
        <w:rPr>
          <w:rFonts w:ascii="Times New Roman" w:hAnsi="Times New Roman" w:cs="Times New Roman"/>
          <w:b/>
        </w:rPr>
      </w:pPr>
      <w:r w:rsidRPr="006C1928">
        <w:rPr>
          <w:rFonts w:ascii="Times New Roman" w:hAnsi="Times New Roman" w:cs="Times New Roman"/>
          <w:b/>
          <w:color w:val="2F5496" w:themeColor="accent1" w:themeShade="BF"/>
        </w:rPr>
        <w:t>Analytics</w:t>
      </w:r>
      <w:r w:rsidRPr="003B777B">
        <w:rPr>
          <w:rFonts w:ascii="Times New Roman" w:hAnsi="Times New Roman" w:cs="Times New Roman"/>
          <w:b/>
        </w:rPr>
        <w:tab/>
      </w:r>
    </w:p>
    <w:p w14:paraId="29D75EA5" w14:textId="7EA852BE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. Why vehicles are less in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specific area</w:t>
      </w:r>
    </w:p>
    <w:p w14:paraId="4656B5A9" w14:textId="1A7B46D3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2. Why more pedestrians are found at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certain point</w:t>
      </w:r>
    </w:p>
    <w:p w14:paraId="0783E672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3. Why the road is wet?</w:t>
      </w:r>
    </w:p>
    <w:p w14:paraId="6A2C52E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What type of road we are traveling on.</w:t>
      </w:r>
    </w:p>
    <w:p w14:paraId="4175E15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What time do most people drive</w:t>
      </w:r>
    </w:p>
    <w:p w14:paraId="62532DA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Do people dim their light while passing</w:t>
      </w:r>
    </w:p>
    <w:p w14:paraId="2C0C734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7. How often a certain route is taken.</w:t>
      </w:r>
    </w:p>
    <w:p w14:paraId="74B06447" w14:textId="18BAE20A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8. How many speed breakers </w:t>
      </w:r>
      <w:r w:rsidR="003068AD">
        <w:rPr>
          <w:rFonts w:ascii="Times New Roman" w:hAnsi="Times New Roman" w:cs="Times New Roman"/>
        </w:rPr>
        <w:t xml:space="preserve">were </w:t>
      </w:r>
      <w:r w:rsidRPr="003B777B">
        <w:rPr>
          <w:rFonts w:ascii="Times New Roman" w:hAnsi="Times New Roman" w:cs="Times New Roman"/>
        </w:rPr>
        <w:t xml:space="preserve">detected to </w:t>
      </w:r>
      <w:proofErr w:type="spellStart"/>
      <w:r w:rsidRPr="003B777B">
        <w:rPr>
          <w:rFonts w:ascii="Times New Roman" w:hAnsi="Times New Roman" w:cs="Times New Roman"/>
        </w:rPr>
        <w:t>analyze</w:t>
      </w:r>
      <w:proofErr w:type="spellEnd"/>
      <w:r w:rsidRPr="003B777B">
        <w:rPr>
          <w:rFonts w:ascii="Times New Roman" w:hAnsi="Times New Roman" w:cs="Times New Roman"/>
        </w:rPr>
        <w:t xml:space="preserve"> whether there is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school nearby.</w:t>
      </w:r>
    </w:p>
    <w:p w14:paraId="2E03FC0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Why there is no horn sign detected</w:t>
      </w:r>
    </w:p>
    <w:p w14:paraId="69E8FC66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Why vehicle in the front is slowing down </w:t>
      </w:r>
    </w:p>
    <w:p w14:paraId="184C3895" w14:textId="2EFE5805" w:rsidR="00F650BF" w:rsidRDefault="00F650B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837D59" w14:textId="456CAEC0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78D97B" w14:textId="383C4CCE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C5B3DE5" w14:textId="2A22E080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70B553C" w14:textId="28D1A442" w:rsidR="006C1928" w:rsidRDefault="006C192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D973A11" w14:textId="77777777" w:rsidR="006C1928" w:rsidRDefault="006C192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1830319" w14:textId="77777777" w:rsidR="00F672B3" w:rsidRPr="003B777B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395F3" w14:textId="6B2FBD79" w:rsidR="00D3164F" w:rsidRPr="006C1928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4.</w:t>
      </w:r>
      <w:r w:rsidR="00F650BF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Block Diagram</w:t>
      </w:r>
      <w:r w:rsidR="005E1588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682BAE12" w14:textId="2184ADF1" w:rsidR="005E1588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4A4622" w14:textId="77777777" w:rsidR="00F672B3" w:rsidRPr="003B777B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9C5562" w14:textId="2817A37D" w:rsidR="00753D16" w:rsidRPr="008C73CB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5.</w:t>
      </w:r>
      <w:r w:rsidR="007C2B5C"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reprocessing</w:t>
      </w:r>
      <w:r w:rsidR="005E1588"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1030"/>
        <w:gridCol w:w="1377"/>
        <w:gridCol w:w="3456"/>
        <w:gridCol w:w="3456"/>
      </w:tblGrid>
      <w:tr w:rsidR="000258D9" w14:paraId="6FC1C904" w14:textId="77777777" w:rsidTr="000258D9">
        <w:trPr>
          <w:trHeight w:val="485"/>
          <w:jc w:val="center"/>
        </w:trPr>
        <w:tc>
          <w:tcPr>
            <w:tcW w:w="1001" w:type="dxa"/>
            <w:vAlign w:val="center"/>
          </w:tcPr>
          <w:p w14:paraId="7B031979" w14:textId="7421E3C7" w:rsidR="000258D9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0258D9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lter</w:t>
            </w:r>
          </w:p>
        </w:tc>
        <w:tc>
          <w:tcPr>
            <w:tcW w:w="3340" w:type="dxa"/>
            <w:vAlign w:val="center"/>
          </w:tcPr>
          <w:p w14:paraId="74F20F3D" w14:textId="324AB574" w:rsidR="000258D9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Input Image</w:t>
            </w:r>
          </w:p>
        </w:tc>
        <w:tc>
          <w:tcPr>
            <w:tcW w:w="3589" w:type="dxa"/>
            <w:vAlign w:val="center"/>
          </w:tcPr>
          <w:p w14:paraId="053F7D97" w14:textId="59FDD013" w:rsidR="000258D9" w:rsidRDefault="000258D9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utput Image</w:t>
            </w:r>
          </w:p>
        </w:tc>
      </w:tr>
      <w:tr w:rsidR="000258D9" w14:paraId="0F578175" w14:textId="77777777" w:rsidTr="000258D9">
        <w:trPr>
          <w:jc w:val="center"/>
        </w:trPr>
        <w:tc>
          <w:tcPr>
            <w:tcW w:w="1001" w:type="dxa"/>
            <w:vMerge w:val="restart"/>
            <w:vAlign w:val="center"/>
          </w:tcPr>
          <w:p w14:paraId="1AF8AA25" w14:textId="35515E45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0258D9" w:rsidRDefault="000258D9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mage Smoothing</w:t>
            </w:r>
          </w:p>
          <w:p w14:paraId="0DBA8985" w14:textId="77777777" w:rsidR="000258D9" w:rsidRDefault="000258D9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697FA70" w14:textId="4D88D537" w:rsidR="000258D9" w:rsidRPr="0032778D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Average Filter</w:t>
            </w:r>
          </w:p>
          <w:p w14:paraId="5B1624A9" w14:textId="77777777" w:rsidR="000258D9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53C8BC6E" w14:textId="7016CF8E" w:rsidR="000258D9" w:rsidRDefault="000258D9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0624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6F1A519" w14:textId="4AE5FC2E" w:rsidR="000258D9" w:rsidRDefault="000258D9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1648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77DAEED0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3E6AED0D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Weighted Average Filter</w:t>
            </w:r>
          </w:p>
          <w:p w14:paraId="29629CF3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340" w:type="dxa"/>
            <w:vAlign w:val="center"/>
          </w:tcPr>
          <w:p w14:paraId="472BE900" w14:textId="756D57E7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2672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A966CDA" w14:textId="274426FC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8032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61F06784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698C21E7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Blurring</w:t>
            </w:r>
          </w:p>
        </w:tc>
        <w:tc>
          <w:tcPr>
            <w:tcW w:w="3340" w:type="dxa"/>
            <w:vAlign w:val="center"/>
          </w:tcPr>
          <w:p w14:paraId="58EE0765" w14:textId="3C3C07F3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7792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3E9E8210" w14:textId="3BB6338A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3696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0C2A795C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C354876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Median Filter</w:t>
            </w:r>
          </w:p>
        </w:tc>
        <w:tc>
          <w:tcPr>
            <w:tcW w:w="3340" w:type="dxa"/>
            <w:vAlign w:val="center"/>
          </w:tcPr>
          <w:p w14:paraId="24635997" w14:textId="3CDB57B4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8816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1270CB0D" w14:textId="112882DD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4720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00C58AAD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1546D538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mage Sharpening</w:t>
            </w:r>
          </w:p>
        </w:tc>
        <w:tc>
          <w:tcPr>
            <w:tcW w:w="3340" w:type="dxa"/>
            <w:vAlign w:val="center"/>
          </w:tcPr>
          <w:p w14:paraId="1409A684" w14:textId="7F9CD6FF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9840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145E095" w14:textId="2885E2F9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5744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4C71CC21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01066078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0258D9" w:rsidRPr="003B777B" w:rsidRDefault="000258D9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Roberts Filter</w:t>
            </w:r>
          </w:p>
          <w:p w14:paraId="356F3BE1" w14:textId="77777777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0758EB4D" w14:textId="2B155203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0864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947A42A" w14:textId="253E2FB5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6768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531988A3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2704CC39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Sobel Filter</w:t>
            </w:r>
          </w:p>
        </w:tc>
        <w:tc>
          <w:tcPr>
            <w:tcW w:w="3340" w:type="dxa"/>
            <w:vAlign w:val="center"/>
          </w:tcPr>
          <w:p w14:paraId="131D2806" w14:textId="2AB29300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1888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0951A29" w14:textId="406A2D00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2912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3CD125EF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B4B4423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mma Transform</w:t>
            </w:r>
          </w:p>
        </w:tc>
        <w:tc>
          <w:tcPr>
            <w:tcW w:w="3340" w:type="dxa"/>
            <w:vAlign w:val="center"/>
          </w:tcPr>
          <w:p w14:paraId="08596F2D" w14:textId="5326FD78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5984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A0AD66E" w14:textId="1286DE79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3936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2917D4A7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42596738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Log Transform</w:t>
            </w:r>
          </w:p>
        </w:tc>
        <w:tc>
          <w:tcPr>
            <w:tcW w:w="3340" w:type="dxa"/>
            <w:vAlign w:val="center"/>
          </w:tcPr>
          <w:p w14:paraId="238463C1" w14:textId="3CA98C7D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7008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28F3B948" w14:textId="4F1EF3E6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4960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BE8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gamma = 0.8</w:t>
            </w:r>
          </w:p>
        </w:tc>
      </w:tr>
    </w:tbl>
    <w:p w14:paraId="5A6BDA2E" w14:textId="4AE4A111" w:rsidR="007C2B5C" w:rsidRPr="003B777B" w:rsidRDefault="007C2B5C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AC12BA" w14:textId="625726C9" w:rsidR="00AD7866" w:rsidRPr="003B777B" w:rsidRDefault="00AD7866" w:rsidP="003068A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E63A64" w14:textId="05ADA139" w:rsidR="00753D16" w:rsidRPr="003B777B" w:rsidRDefault="00753D16" w:rsidP="001846B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2127"/>
        <w:gridCol w:w="3384"/>
      </w:tblGrid>
      <w:tr w:rsidR="00BE3B7F" w14:paraId="7CCF2EBE" w14:textId="77777777" w:rsidTr="001C41A3">
        <w:trPr>
          <w:trHeight w:val="620"/>
        </w:trPr>
        <w:tc>
          <w:tcPr>
            <w:tcW w:w="1345" w:type="dxa"/>
            <w:vAlign w:val="center"/>
          </w:tcPr>
          <w:p w14:paraId="6E9C7A70" w14:textId="396E80E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lastRenderedPageBreak/>
              <w:t>Domain</w:t>
            </w:r>
          </w:p>
        </w:tc>
        <w:tc>
          <w:tcPr>
            <w:tcW w:w="2160" w:type="dxa"/>
            <w:vAlign w:val="center"/>
          </w:tcPr>
          <w:p w14:paraId="0412101B" w14:textId="5F5509C5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lter</w:t>
            </w:r>
          </w:p>
        </w:tc>
        <w:tc>
          <w:tcPr>
            <w:tcW w:w="2127" w:type="dxa"/>
            <w:vAlign w:val="center"/>
          </w:tcPr>
          <w:p w14:paraId="20C979B7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Input Image</w:t>
            </w:r>
          </w:p>
          <w:p w14:paraId="44008133" w14:textId="7144BC12" w:rsidR="00807816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with added noise)</w:t>
            </w:r>
          </w:p>
        </w:tc>
        <w:tc>
          <w:tcPr>
            <w:tcW w:w="3384" w:type="dxa"/>
            <w:vAlign w:val="center"/>
          </w:tcPr>
          <w:p w14:paraId="62694D81" w14:textId="7E233F13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utput Image</w:t>
            </w:r>
          </w:p>
        </w:tc>
      </w:tr>
      <w:tr w:rsidR="00BE3B7F" w14:paraId="503077ED" w14:textId="77777777" w:rsidTr="001C41A3">
        <w:trPr>
          <w:trHeight w:val="2000"/>
        </w:trPr>
        <w:tc>
          <w:tcPr>
            <w:tcW w:w="1345" w:type="dxa"/>
            <w:vMerge w:val="restart"/>
            <w:vAlign w:val="center"/>
          </w:tcPr>
          <w:p w14:paraId="334129E8" w14:textId="1123D9CF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requency Domain</w:t>
            </w:r>
          </w:p>
        </w:tc>
        <w:tc>
          <w:tcPr>
            <w:tcW w:w="2160" w:type="dxa"/>
            <w:vAlign w:val="center"/>
          </w:tcPr>
          <w:p w14:paraId="2A93BFE4" w14:textId="4F06D71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8933A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Low Pass Filter</w:t>
            </w:r>
          </w:p>
          <w:p w14:paraId="54767A27" w14:textId="77777777" w:rsidR="009724A8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  <w:p w14:paraId="65F17EEC" w14:textId="11C17483" w:rsidR="00BE3B7F" w:rsidRPr="008933AD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vAlign w:val="center"/>
          </w:tcPr>
          <w:p w14:paraId="7F2F11B9" w14:textId="3E6CFB01" w:rsidR="009645FA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78AF48D2" wp14:editId="21F3DBC4">
                  <wp:extent cx="1170305" cy="640080"/>
                  <wp:effectExtent l="0" t="0" r="0" b="762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5B93AA" w14:textId="03E88872" w:rsidR="00BE3B7F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23BB024D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centralized Image</w:t>
            </w:r>
            <w:r w:rsidR="00BE3B7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</w:p>
          <w:p w14:paraId="7C9F152C" w14:textId="3A8E65EA" w:rsidR="00BE3B7F" w:rsidRDefault="00BE3B7F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384" w:type="dxa"/>
            <w:vAlign w:val="center"/>
          </w:tcPr>
          <w:p w14:paraId="7DFC3955" w14:textId="35101C45" w:rsidR="00BE3B7F" w:rsidRDefault="00BE3B7F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230C388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6E759749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039C3B5" w14:textId="1C6E502F" w:rsidR="00BE3B7F" w:rsidRPr="008933AD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8933A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High Pass Filter</w:t>
            </w:r>
          </w:p>
        </w:tc>
        <w:tc>
          <w:tcPr>
            <w:tcW w:w="2127" w:type="dxa"/>
            <w:vAlign w:val="center"/>
          </w:tcPr>
          <w:p w14:paraId="7FAAE1D0" w14:textId="77777777" w:rsidR="00BE3B7F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centralized Image</w:t>
            </w:r>
            <w:r w:rsidR="00BE3B7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 xml:space="preserve"> </w:t>
            </w:r>
          </w:p>
          <w:p w14:paraId="3315B7B8" w14:textId="776CC4B7" w:rsidR="009645FA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335D3D3" w14:textId="72590A6C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11C4EF6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26E10B41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2279744A" w14:textId="006FC00E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deal Low Pass Filter</w:t>
            </w:r>
          </w:p>
        </w:tc>
        <w:tc>
          <w:tcPr>
            <w:tcW w:w="2127" w:type="dxa"/>
            <w:vAlign w:val="center"/>
          </w:tcPr>
          <w:p w14:paraId="286EECC9" w14:textId="1BBDA2A9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27EB3CF" w14:textId="23EA6F30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736A0B6C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335D854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8E2F7" w14:textId="1870DFFF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deal High pass Filter</w:t>
            </w:r>
          </w:p>
        </w:tc>
        <w:tc>
          <w:tcPr>
            <w:tcW w:w="2127" w:type="dxa"/>
            <w:vAlign w:val="center"/>
          </w:tcPr>
          <w:p w14:paraId="66E7C60A" w14:textId="31B7B3E4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37DB4EC7" w14:textId="5C30D6C8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284EEF92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B212F23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31A410F" w14:textId="426A9804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Butterworth Low Pass Filter</w:t>
            </w:r>
          </w:p>
        </w:tc>
        <w:tc>
          <w:tcPr>
            <w:tcW w:w="2127" w:type="dxa"/>
            <w:vAlign w:val="center"/>
          </w:tcPr>
          <w:p w14:paraId="313EB324" w14:textId="3D59BFB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D6B4BFC" w14:textId="285CA14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459776B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092C4E29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F1DD1" w14:textId="5EB1E4A1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Butterworth High Pass Filter</w:t>
            </w:r>
          </w:p>
        </w:tc>
        <w:tc>
          <w:tcPr>
            <w:tcW w:w="2127" w:type="dxa"/>
            <w:vAlign w:val="center"/>
          </w:tcPr>
          <w:p w14:paraId="55E780C3" w14:textId="0A540300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188F1EA6" w14:textId="3CE6DA8E" w:rsidR="00BE3B7F" w:rsidRPr="003B777B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5B0A029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77497287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7BB919D" w14:textId="75395F96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Low Pass Filter</w:t>
            </w:r>
          </w:p>
        </w:tc>
        <w:tc>
          <w:tcPr>
            <w:tcW w:w="2127" w:type="dxa"/>
            <w:vAlign w:val="center"/>
          </w:tcPr>
          <w:p w14:paraId="51CE1584" w14:textId="7DD4ECC5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A1C4EDA" w14:textId="629D0572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7B1F1B4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5190D0B6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BA3B55A" w14:textId="1A507A9B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High Pass Filter</w:t>
            </w:r>
          </w:p>
        </w:tc>
        <w:tc>
          <w:tcPr>
            <w:tcW w:w="2127" w:type="dxa"/>
            <w:vAlign w:val="center"/>
          </w:tcPr>
          <w:p w14:paraId="1271125E" w14:textId="662CBB82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523CA1FC" w14:textId="77C78389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Default="001846B2" w:rsidP="00816FB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4D4EAB" w14:textId="78CDEEAA" w:rsidR="00AD7866" w:rsidRPr="00816FBE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Observation after Comparison Between Spatial and Frequency Domain Filters:</w:t>
      </w:r>
    </w:p>
    <w:p w14:paraId="36CFC732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Spatial Domain: </w:t>
      </w:r>
    </w:p>
    <w:p w14:paraId="5C19912B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Input -&gt; Image Processing -&gt; Output </w:t>
      </w:r>
    </w:p>
    <w:p w14:paraId="5BE30DD0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Frequency Domain: </w:t>
      </w:r>
    </w:p>
    <w:p w14:paraId="3095D3AF" w14:textId="77777777" w:rsidR="00AD7866" w:rsidRPr="003B777B" w:rsidRDefault="00AD7866" w:rsidP="003B777B">
      <w:p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Frequency + Distribution -&gt; Image Processing -&gt; Inverse Transformation -&gt; Output</w:t>
      </w:r>
    </w:p>
    <w:p w14:paraId="7EE6A25C" w14:textId="26A3EC96" w:rsidR="00AD7866" w:rsidRPr="003B777B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patial domain deals with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image plane itself where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>Frequency domain deals with the rate of pixel change.</w:t>
      </w:r>
    </w:p>
    <w:p w14:paraId="70EF8FB1" w14:textId="1EBA0608" w:rsidR="00AD7866" w:rsidRPr="003B777B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patial domain works based on direct manipulation of pixels where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Frequency domain works based on modifying </w:t>
      </w:r>
      <w:r w:rsidR="007D142D" w:rsidRPr="003B777B">
        <w:rPr>
          <w:rFonts w:ascii="Times New Roman" w:hAnsi="Times New Roman" w:cs="Times New Roman"/>
          <w:sz w:val="24"/>
          <w:szCs w:val="24"/>
        </w:rPr>
        <w:t>Fourier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 </w:t>
      </w:r>
      <w:r w:rsidR="007D142D" w:rsidRPr="003B777B">
        <w:rPr>
          <w:rFonts w:ascii="Times New Roman" w:hAnsi="Times New Roman" w:cs="Times New Roman"/>
          <w:sz w:val="24"/>
          <w:szCs w:val="24"/>
        </w:rPr>
        <w:t>T</w:t>
      </w:r>
      <w:r w:rsidR="00AD7866" w:rsidRPr="003B777B">
        <w:rPr>
          <w:rFonts w:ascii="Times New Roman" w:hAnsi="Times New Roman" w:cs="Times New Roman"/>
          <w:sz w:val="24"/>
          <w:szCs w:val="24"/>
        </w:rPr>
        <w:t>ransform.</w:t>
      </w:r>
    </w:p>
    <w:p w14:paraId="740B5EEF" w14:textId="77777777" w:rsidR="00575BE8" w:rsidRDefault="00C85286" w:rsidP="00C167AF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75BE8">
        <w:rPr>
          <w:rFonts w:ascii="Times New Roman" w:hAnsi="Times New Roman" w:cs="Times New Roman"/>
          <w:sz w:val="24"/>
          <w:szCs w:val="24"/>
          <w:lang w:val="en-US"/>
        </w:rPr>
        <w:t>The s</w:t>
      </w:r>
      <w:r w:rsidR="00AD7866" w:rsidRPr="00575BE8">
        <w:rPr>
          <w:rFonts w:ascii="Times New Roman" w:hAnsi="Times New Roman" w:cs="Times New Roman"/>
          <w:sz w:val="24"/>
          <w:szCs w:val="24"/>
          <w:lang w:val="en-US"/>
        </w:rPr>
        <w:t xml:space="preserve">patial domain takes less time to computer whereas </w:t>
      </w:r>
      <w:r w:rsidRPr="00575BE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AD7866" w:rsidRPr="00575BE8">
        <w:rPr>
          <w:rFonts w:ascii="Times New Roman" w:hAnsi="Times New Roman" w:cs="Times New Roman"/>
          <w:sz w:val="24"/>
          <w:szCs w:val="24"/>
          <w:lang w:val="en-US"/>
        </w:rPr>
        <w:t>Frequency domain takes more time to compute.</w:t>
      </w:r>
    </w:p>
    <w:p w14:paraId="5C9BAAE0" w14:textId="77777777" w:rsidR="00575BE8" w:rsidRDefault="00575BE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731E8090" w14:textId="7345ECD5" w:rsidR="00AD7866" w:rsidRPr="00575BE8" w:rsidRDefault="00753D16" w:rsidP="00575BE8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575BE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6.</w:t>
      </w:r>
      <w:r w:rsidR="00F64EEB" w:rsidRPr="00575BE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575BE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ist of Features</w:t>
      </w:r>
      <w:r w:rsidR="00F64EEB" w:rsidRPr="00575BE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3B777B" w14:paraId="5E8D4136" w14:textId="77777777" w:rsidTr="00575BE8">
        <w:tc>
          <w:tcPr>
            <w:tcW w:w="3092" w:type="dxa"/>
            <w:vAlign w:val="center"/>
          </w:tcPr>
          <w:p w14:paraId="7F1CE116" w14:textId="77777777" w:rsidR="008C72D7" w:rsidRPr="003B777B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eature Name</w:t>
            </w:r>
          </w:p>
        </w:tc>
        <w:tc>
          <w:tcPr>
            <w:tcW w:w="3114" w:type="dxa"/>
            <w:vAlign w:val="center"/>
          </w:tcPr>
          <w:p w14:paraId="11F40A9F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  <w:vAlign w:val="center"/>
          </w:tcPr>
          <w:p w14:paraId="5A483287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[Image/Vision]</w:t>
            </w:r>
          </w:p>
        </w:tc>
      </w:tr>
      <w:tr w:rsidR="007D142D" w:rsidRPr="003B777B" w14:paraId="7A13B487" w14:textId="77777777" w:rsidTr="00575BE8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3B777B" w:rsidRDefault="007D142D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dges</w:t>
            </w:r>
          </w:p>
        </w:tc>
        <w:tc>
          <w:tcPr>
            <w:tcW w:w="3114" w:type="dxa"/>
            <w:vAlign w:val="center"/>
          </w:tcPr>
          <w:p w14:paraId="50BF0090" w14:textId="5681AE11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lanes</w:t>
            </w:r>
          </w:p>
        </w:tc>
        <w:tc>
          <w:tcPr>
            <w:tcW w:w="2810" w:type="dxa"/>
            <w:vAlign w:val="center"/>
          </w:tcPr>
          <w:p w14:paraId="4A85622A" w14:textId="11559D13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7D142D" w:rsidRPr="003B777B" w14:paraId="0D0D7417" w14:textId="77777777" w:rsidTr="00575BE8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3B777B" w:rsidRDefault="007D142D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lobs</w:t>
            </w:r>
          </w:p>
        </w:tc>
        <w:tc>
          <w:tcPr>
            <w:tcW w:w="3114" w:type="dxa"/>
            <w:vAlign w:val="center"/>
          </w:tcPr>
          <w:p w14:paraId="6E2403C4" w14:textId="33B5543B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vehicles</w:t>
            </w:r>
          </w:p>
        </w:tc>
        <w:tc>
          <w:tcPr>
            <w:tcW w:w="2810" w:type="dxa"/>
            <w:vAlign w:val="center"/>
          </w:tcPr>
          <w:p w14:paraId="76B15B6E" w14:textId="21353D16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8C72D7" w:rsidRPr="003B777B" w14:paraId="4521923A" w14:textId="77777777" w:rsidTr="00575BE8">
        <w:tc>
          <w:tcPr>
            <w:tcW w:w="3092" w:type="dxa"/>
            <w:vAlign w:val="center"/>
          </w:tcPr>
          <w:p w14:paraId="6C0B8AEF" w14:textId="15722827" w:rsidR="008C72D7" w:rsidRPr="003B777B" w:rsidRDefault="005226F4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ner</w:t>
            </w:r>
          </w:p>
        </w:tc>
        <w:tc>
          <w:tcPr>
            <w:tcW w:w="3114" w:type="dxa"/>
            <w:vAlign w:val="center"/>
          </w:tcPr>
          <w:p w14:paraId="11DDD642" w14:textId="06C465D4" w:rsidR="008C72D7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="003350EF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  <w:vAlign w:val="center"/>
          </w:tcPr>
          <w:p w14:paraId="067156F4" w14:textId="095E33A7" w:rsidR="008C72D7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3350EF" w:rsidRPr="003B777B" w14:paraId="3FDE7B86" w14:textId="77777777" w:rsidTr="00575BE8">
        <w:tc>
          <w:tcPr>
            <w:tcW w:w="3092" w:type="dxa"/>
            <w:vAlign w:val="center"/>
          </w:tcPr>
          <w:p w14:paraId="33F38EC4" w14:textId="55D39FF5" w:rsidR="003350EF" w:rsidRPr="003B777B" w:rsidRDefault="003350EF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idges</w:t>
            </w:r>
          </w:p>
        </w:tc>
        <w:tc>
          <w:tcPr>
            <w:tcW w:w="3114" w:type="dxa"/>
            <w:vAlign w:val="center"/>
          </w:tcPr>
          <w:p w14:paraId="21B8CAEC" w14:textId="3D7C4666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o identify the shape and </w:t>
            </w:r>
            <w:r w:rsidR="00C852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utline</w:t>
            </w: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 objects</w:t>
            </w:r>
          </w:p>
        </w:tc>
        <w:tc>
          <w:tcPr>
            <w:tcW w:w="2810" w:type="dxa"/>
            <w:vAlign w:val="center"/>
          </w:tcPr>
          <w:p w14:paraId="494D91C8" w14:textId="6C316528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</w:tbl>
    <w:p w14:paraId="30314CE0" w14:textId="77777777" w:rsidR="00816FBE" w:rsidRDefault="00816FBE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073509" w14:textId="6E5EEB1D" w:rsidR="001846B2" w:rsidRPr="00816FBE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7.</w:t>
      </w:r>
      <w:r w:rsidR="007D142D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Feature Detection and Tracking</w:t>
      </w:r>
      <w:r w:rsidR="008374D6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11F1215D" w14:textId="77777777" w:rsidR="00B446C5" w:rsidRPr="00416157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4161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Harris Corner Detection:</w:t>
      </w:r>
      <w:r w:rsidR="00B446C5" w:rsidRPr="00416157">
        <w:rPr>
          <w:rFonts w:ascii="Times New Roman" w:eastAsia="Times New Roman" w:hAnsi="Times New Roman" w:cs="Times New Roman"/>
          <w:i/>
          <w:iCs/>
          <w:sz w:val="24"/>
          <w:szCs w:val="24"/>
          <w:lang w:eastAsia="en-IN" w:bidi="ml-IN"/>
        </w:rPr>
        <w:t xml:space="preserve"> </w:t>
      </w:r>
    </w:p>
    <w:p w14:paraId="532898E6" w14:textId="215CDD1C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1.Take the grayscale of the original image</w:t>
      </w:r>
    </w:p>
    <w:p w14:paraId="577E9FA5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2. Apply a Gaussian filter to smooth out any noise</w:t>
      </w:r>
    </w:p>
    <w:p w14:paraId="2FBF72F4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3. Apply Sobel operator to find the x and y gradient values for every pixel in the grayscale image</w:t>
      </w:r>
    </w:p>
    <w:p w14:paraId="5EA9D7B3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A70185" w:rsidRDefault="00B446C5" w:rsidP="00A7018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6. For each pixel that meets the criteria in 5, compute a feature descriptor.</w:t>
      </w:r>
    </w:p>
    <w:p w14:paraId="5201CA59" w14:textId="7A95BA0C" w:rsidR="00575BE8" w:rsidRDefault="00AB55E7" w:rsidP="00575BE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98520A2" wp14:editId="73DE4AD1">
            <wp:extent cx="5389526" cy="30327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1452" cy="303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8BB0" w14:textId="3E02EAD9" w:rsidR="001846B2" w:rsidRDefault="00575BE8" w:rsidP="00575BE8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555B0D05" w14:textId="5B8CE6D7" w:rsidR="00F64EEB" w:rsidRPr="00575BE8" w:rsidRDefault="00AB55E7" w:rsidP="00BB3803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75BE8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SIFT</w:t>
      </w:r>
      <w:r w:rsidRPr="00575BE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Pr="00575BE8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Scale-Invariant Feature Transform):</w:t>
      </w:r>
    </w:p>
    <w:p w14:paraId="0518E9E8" w14:textId="3F883AD3" w:rsidR="006C5CF5" w:rsidRPr="003B777B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Extrema Detection (</w:t>
      </w:r>
      <w:r w:rsidR="006C5CF5" w:rsidRPr="003B777B">
        <w:rPr>
          <w:rFonts w:ascii="Times New Roman" w:hAnsi="Times New Roman" w:cs="Times New Roman"/>
          <w:sz w:val="24"/>
          <w:szCs w:val="24"/>
          <w:lang w:val="en-US"/>
        </w:rPr>
        <w:t>Feature point (also called key point) detection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6E222EA" w14:textId="29A9C392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Potential location for finding features.</w:t>
      </w:r>
    </w:p>
    <w:p w14:paraId="27D21138" w14:textId="20F70987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point localization</w:t>
      </w:r>
    </w:p>
    <w:p w14:paraId="40355277" w14:textId="7A2F9C26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Accurately locating the feature key points.</w:t>
      </w:r>
    </w:p>
    <w:p w14:paraId="40EB6411" w14:textId="79EE35C5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Orientation assignment</w:t>
      </w:r>
    </w:p>
    <w:p w14:paraId="7B519CA8" w14:textId="54F430CA" w:rsidR="008F14E8" w:rsidRPr="003B777B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 xml:space="preserve">Assigning orientation to </w:t>
      </w:r>
      <w:r w:rsidR="00B71121" w:rsidRPr="003B777B">
        <w:rPr>
          <w:rFonts w:ascii="Times New Roman" w:hAnsi="Times New Roman" w:cs="Times New Roman"/>
          <w:sz w:val="24"/>
          <w:szCs w:val="24"/>
        </w:rPr>
        <w:t>key points</w:t>
      </w:r>
      <w:r w:rsidRPr="003B777B">
        <w:rPr>
          <w:rFonts w:ascii="Times New Roman" w:hAnsi="Times New Roman" w:cs="Times New Roman"/>
          <w:sz w:val="24"/>
          <w:szCs w:val="24"/>
        </w:rPr>
        <w:t>.</w:t>
      </w:r>
    </w:p>
    <w:p w14:paraId="5EB4A8F2" w14:textId="76A72DFB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or generation.</w:t>
      </w:r>
    </w:p>
    <w:p w14:paraId="069BFFE8" w14:textId="5CD18270" w:rsidR="002A7725" w:rsidRPr="003B777B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Describing the key points as a high dimensional vector.</w:t>
      </w:r>
    </w:p>
    <w:p w14:paraId="0020B325" w14:textId="13C096F9" w:rsidR="00575BE8" w:rsidRPr="00575BE8" w:rsidRDefault="00E35F2B" w:rsidP="00575BE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75BE8">
        <w:rPr>
          <w:rFonts w:ascii="Times New Roman" w:hAnsi="Times New Roman" w:cs="Times New Roman"/>
          <w:sz w:val="24"/>
          <w:szCs w:val="24"/>
        </w:rPr>
        <w:t>Key point</w:t>
      </w:r>
      <w:r w:rsidR="002A7725" w:rsidRPr="00575BE8">
        <w:rPr>
          <w:rFonts w:ascii="Times New Roman" w:hAnsi="Times New Roman" w:cs="Times New Roman"/>
          <w:sz w:val="24"/>
          <w:szCs w:val="24"/>
        </w:rPr>
        <w:t xml:space="preserve"> Matching</w:t>
      </w:r>
    </w:p>
    <w:p w14:paraId="1B3D6957" w14:textId="5E6C944A" w:rsidR="00AB55E7" w:rsidRPr="00575BE8" w:rsidRDefault="00575BE8" w:rsidP="00575BE8">
      <w:pPr>
        <w:ind w:left="108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noProof/>
          <w:lang w:val="en-US"/>
        </w:rPr>
        <w:drawing>
          <wp:anchor distT="0" distB="0" distL="114300" distR="114300" simplePos="0" relativeHeight="251949056" behindDoc="0" locked="0" layoutInCell="1" allowOverlap="1" wp14:anchorId="5CA81A42" wp14:editId="7A8E6CB8">
            <wp:simplePos x="0" y="0"/>
            <wp:positionH relativeFrom="margin">
              <wp:align>center</wp:align>
            </wp:positionH>
            <wp:positionV relativeFrom="paragraph">
              <wp:posOffset>236220</wp:posOffset>
            </wp:positionV>
            <wp:extent cx="3000375" cy="1691640"/>
            <wp:effectExtent l="0" t="0" r="9525" b="381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E258C" w14:textId="666D3643" w:rsidR="001846B2" w:rsidRPr="003B777B" w:rsidRDefault="001846B2" w:rsidP="00575BE8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13D9F5A" w14:textId="2D1B39BF" w:rsidR="00F64EEB" w:rsidRPr="00575BE8" w:rsidRDefault="00AB55E7" w:rsidP="00575BE8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F40B0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URF (Speeded-Up Robust Features)</w:t>
      </w:r>
      <w:r w:rsidR="003217B1" w:rsidRPr="00F40B0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:</w:t>
      </w:r>
    </w:p>
    <w:p w14:paraId="756DB79D" w14:textId="27E81543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Extraction</w:t>
      </w:r>
    </w:p>
    <w:p w14:paraId="4C8B18A1" w14:textId="0F4195D9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Integral Images</w:t>
      </w:r>
    </w:p>
    <w:p w14:paraId="4D7732E3" w14:textId="07003E1D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Hessian matrix-based interest points</w:t>
      </w:r>
    </w:p>
    <w:p w14:paraId="3957DEA4" w14:textId="7E0EBBAE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representation</w:t>
      </w:r>
    </w:p>
    <w:p w14:paraId="785EF3EE" w14:textId="18012ACA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ion</w:t>
      </w:r>
    </w:p>
    <w:p w14:paraId="377CE4F2" w14:textId="16197A35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Orientation Assignment</w:t>
      </w:r>
    </w:p>
    <w:p w14:paraId="2A29A236" w14:textId="01EC2766" w:rsidR="00575BE8" w:rsidRPr="00575BE8" w:rsidRDefault="00575BE8" w:rsidP="005318FF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noProof/>
          <w:lang w:val="en-US"/>
        </w:rPr>
        <w:drawing>
          <wp:anchor distT="0" distB="0" distL="114300" distR="114300" simplePos="0" relativeHeight="251950080" behindDoc="0" locked="0" layoutInCell="1" allowOverlap="1" wp14:anchorId="2CD9BB06" wp14:editId="5BB029C7">
            <wp:simplePos x="0" y="0"/>
            <wp:positionH relativeFrom="margin">
              <wp:align>center</wp:align>
            </wp:positionH>
            <wp:positionV relativeFrom="paragraph">
              <wp:posOffset>441325</wp:posOffset>
            </wp:positionV>
            <wp:extent cx="3091815" cy="1701165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7B1" w:rsidRPr="00575BE8">
        <w:rPr>
          <w:rFonts w:ascii="Times New Roman" w:hAnsi="Times New Roman" w:cs="Times New Roman"/>
          <w:sz w:val="24"/>
          <w:szCs w:val="24"/>
        </w:rPr>
        <w:t>Extract Descriptor Components</w:t>
      </w:r>
    </w:p>
    <w:p w14:paraId="2648F1D7" w14:textId="577283A2" w:rsidR="009B0361" w:rsidRDefault="00575BE8" w:rsidP="00575BE8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00755366" w14:textId="46A6CE4E" w:rsidR="009B0361" w:rsidRPr="009B0361" w:rsidRDefault="009B0361" w:rsidP="009B036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9B0361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Multiscale Oriented Patches Descriptor (MOPS)</w:t>
      </w:r>
      <w:r w:rsidRPr="009B0361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:</w:t>
      </w:r>
    </w:p>
    <w:p w14:paraId="4256367E" w14:textId="77777777" w:rsidR="009B0361" w:rsidRDefault="009B0361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61"/>
        <w:gridCol w:w="3158"/>
        <w:gridCol w:w="5016"/>
      </w:tblGrid>
      <w:tr w:rsidR="00C8029C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C8029C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802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ultiscale Oriented Patches Descriptor (MOPS)</w:t>
            </w:r>
          </w:p>
          <w:p w14:paraId="7F88827D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C8029C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ranslation</w:t>
            </w:r>
            <w:r w:rsidRPr="00C8029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(</w:t>
            </w:r>
            <w:r w:rsidR="00C8029C"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C8029C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Rotation</w:t>
            </w:r>
            <w:r w:rsidRPr="00C8029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(</w:t>
            </w:r>
            <w:r w:rsidR="00C8029C"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C8BF96" w14:textId="7EE3C47B" w:rsidR="00575BE8" w:rsidRDefault="00575BE8" w:rsidP="00575BE8">
      <w:pPr>
        <w:jc w:val="both"/>
        <w:rPr>
          <w:rFonts w:ascii="Times New Roman" w:hAnsi="Times New Roman" w:cs="Times New Roman"/>
          <w:b/>
          <w:bCs/>
          <w:sz w:val="40"/>
          <w:szCs w:val="40"/>
        </w:rPr>
      </w:pPr>
    </w:p>
    <w:p w14:paraId="02F59567" w14:textId="77777777" w:rsidR="00575BE8" w:rsidRDefault="00575BE8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br w:type="page"/>
      </w:r>
    </w:p>
    <w:p w14:paraId="5FDFBF3D" w14:textId="1D90B3FF" w:rsidR="00F31831" w:rsidRDefault="00DE26DA" w:rsidP="00C8029C">
      <w:pPr>
        <w:pStyle w:val="Heading4"/>
        <w:shd w:val="clear" w:color="auto" w:fill="FFFFFF"/>
        <w:spacing w:before="240"/>
        <w:jc w:val="both"/>
        <w:rPr>
          <w:noProof/>
          <w:sz w:val="28"/>
          <w:szCs w:val="28"/>
        </w:rPr>
      </w:pPr>
      <w:r w:rsidRPr="00DE26DA">
        <w:rPr>
          <w:rFonts w:ascii="Times New Roman" w:hAnsi="Times New Roman" w:cs="Times New Roman"/>
          <w:b/>
          <w:bCs/>
          <w:sz w:val="32"/>
          <w:szCs w:val="32"/>
        </w:rPr>
        <w:lastRenderedPageBreak/>
        <w:t>After Feature Detection and Tracking</w:t>
      </w:r>
      <w:r w:rsidRPr="00DE26DA">
        <w:rPr>
          <w:noProof/>
          <w:sz w:val="28"/>
          <w:szCs w:val="28"/>
        </w:rPr>
        <w:t>:</w:t>
      </w:r>
    </w:p>
    <w:p w14:paraId="0FDC4A47" w14:textId="5355FAA1" w:rsidR="00DE26DA" w:rsidRPr="00DE26DA" w:rsidRDefault="00DE26DA" w:rsidP="00DE26DA">
      <w:pPr>
        <w:rPr>
          <w:lang w:val="en-US"/>
        </w:rPr>
      </w:pPr>
      <w:r w:rsidRPr="00DE26DA">
        <w:rPr>
          <w:noProof/>
          <w:sz w:val="28"/>
          <w:szCs w:val="28"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3B777B" w:rsidRDefault="00F31831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30822E5E" w:rsidR="00753D1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8.</w:t>
      </w:r>
      <w:r w:rsidR="003B777B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Scene</w:t>
      </w:r>
      <w:r w:rsidR="003B777B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4"/>
        <w:gridCol w:w="1789"/>
        <w:gridCol w:w="5083"/>
      </w:tblGrid>
      <w:tr w:rsidR="00330E7A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Sample Image</w:t>
            </w:r>
          </w:p>
        </w:tc>
      </w:tr>
      <w:tr w:rsidR="00330E7A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219E2498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 xml:space="preserve">Image of some cyclists on 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A67C3E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A67C3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02F64D3" w14:textId="77777777" w:rsidR="00774796" w:rsidRPr="003B777B" w:rsidRDefault="0077479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83B5F59" w14:textId="63A5873A" w:rsidR="00753D16" w:rsidRPr="00330E7A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9.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List of 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o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bjects in </w:t>
      </w:r>
      <w:r w:rsidR="00C85286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the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scene and the features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78C5BA96" w14:textId="3838388D" w:rsidR="00753D16" w:rsidRPr="003B777B" w:rsidRDefault="00753D16" w:rsidP="00AD06C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56"/>
        <w:gridCol w:w="4871"/>
      </w:tblGrid>
      <w:tr w:rsidR="00753D16" w:rsidRPr="003B777B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AD06C7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AD06C7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556401" w:rsidRPr="003B777B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3B777B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3B777B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0960C6CD" w14:textId="77777777" w:rsidR="00556401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  <w:r w:rsidR="009B03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35E8964F" w14:textId="35232B70" w:rsidR="009B0361" w:rsidRPr="003B777B" w:rsidRDefault="009B036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ure</w:t>
            </w:r>
          </w:p>
        </w:tc>
      </w:tr>
      <w:tr w:rsidR="0079481E" w:rsidRPr="003B777B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3B777B" w:rsidRDefault="00BD38A5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7EC9114D" w14:textId="77777777" w:rsidR="0079481E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  <w:r w:rsidR="009B03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2624DD4B" w14:textId="71FD6172" w:rsidR="009B0361" w:rsidRPr="003B777B" w:rsidRDefault="009B036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</w:tr>
      <w:tr w:rsidR="0079481E" w:rsidRPr="003B777B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destrians</w:t>
            </w:r>
            <w:r w:rsidR="004576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4454DC35" w14:textId="77777777" w:rsidR="0079481E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  <w:r w:rsidR="009B03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76A0CB77" w14:textId="423E9B81" w:rsidR="009B0361" w:rsidRPr="003B777B" w:rsidRDefault="009B0361" w:rsidP="009B03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</w:tr>
      <w:tr w:rsidR="0079481E" w:rsidRPr="003B777B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6EB4AD03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gnals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Sign 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Default="00AD06C7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,</w:t>
            </w:r>
          </w:p>
          <w:p w14:paraId="4837E2EA" w14:textId="77777777" w:rsidR="0079481E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  <w:r w:rsidR="009B03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3183D9E1" w14:textId="2349A5CB" w:rsidR="009B0361" w:rsidRPr="003B777B" w:rsidRDefault="009B036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</w:tr>
    </w:tbl>
    <w:p w14:paraId="6ED073A8" w14:textId="77777777" w:rsidR="00575BE8" w:rsidRDefault="00575BE8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p w14:paraId="52EEF91A" w14:textId="77777777" w:rsidR="00575BE8" w:rsidRDefault="00575BE8">
      <w:pPr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br w:type="page"/>
      </w:r>
    </w:p>
    <w:p w14:paraId="18286D16" w14:textId="4DF1DE6E" w:rsidR="00D3164F" w:rsidRPr="00330E7A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10.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Face Detection</w:t>
      </w:r>
    </w:p>
    <w:p w14:paraId="3A473C8C" w14:textId="512C05C7" w:rsidR="00CD3A92" w:rsidRPr="00330E7A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Viola</w:t>
      </w:r>
      <w:r w:rsidR="00C85286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-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Jones Algorithm:</w:t>
      </w:r>
    </w:p>
    <w:p w14:paraId="61EDA833" w14:textId="406AB5C4" w:rsidR="00753D16" w:rsidRPr="003B777B" w:rsidRDefault="001846B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3AA2D55" wp14:editId="04976811">
            <wp:extent cx="5224687" cy="7734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428" cy="778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05FB" w14:textId="3AF416B2" w:rsidR="001F619F" w:rsidRPr="003B777B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5932B4" w14:textId="5E6B2BA0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C101B0D" w14:textId="32541DD9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5AAA1B" w14:textId="45803720" w:rsidR="00753D16" w:rsidRDefault="00466CDC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B158FB3" wp14:editId="2D1E41C1">
            <wp:extent cx="5734050" cy="2971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umber of faces detected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</w:p>
    <w:p w14:paraId="597389A9" w14:textId="4075033E" w:rsidR="00575BE8" w:rsidRPr="00CD3A92" w:rsidRDefault="00CD3A92" w:rsidP="00575BE8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Number of falsely detected faces: 1</w:t>
      </w:r>
    </w:p>
    <w:p w14:paraId="42B086E3" w14:textId="77777777" w:rsidR="00740C6A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p w14:paraId="26999C07" w14:textId="09339560" w:rsidR="00753D1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1.</w:t>
      </w:r>
      <w:r w:rsidR="003068AD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Face</w:t>
      </w:r>
      <w:r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detection algorithms and Deep learning architecture</w:t>
      </w:r>
      <w:r w:rsidR="003068AD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1AF62E5D" w14:textId="77777777" w:rsidR="00740C6A" w:rsidRPr="00740C6A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990"/>
        <w:gridCol w:w="1551"/>
      </w:tblGrid>
      <w:tr w:rsidR="00DE299F" w:rsidRPr="00DE299F" w14:paraId="2FFBEA74" w14:textId="77777777" w:rsidTr="009B0361">
        <w:trPr>
          <w:trHeight w:val="773"/>
          <w:jc w:val="center"/>
        </w:trPr>
        <w:tc>
          <w:tcPr>
            <w:tcW w:w="1615" w:type="dxa"/>
            <w:vAlign w:val="center"/>
          </w:tcPr>
          <w:p w14:paraId="126E3E67" w14:textId="77777777" w:rsidR="00DE299F" w:rsidRPr="00DE299F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n Algorithm</w:t>
            </w:r>
          </w:p>
        </w:tc>
        <w:tc>
          <w:tcPr>
            <w:tcW w:w="4860" w:type="dxa"/>
            <w:vAlign w:val="center"/>
          </w:tcPr>
          <w:p w14:paraId="2A5CB88E" w14:textId="77777777" w:rsidR="00DE299F" w:rsidRPr="00DE299F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L</w:t>
            </w:r>
          </w:p>
        </w:tc>
        <w:tc>
          <w:tcPr>
            <w:tcW w:w="990" w:type="dxa"/>
            <w:vAlign w:val="center"/>
          </w:tcPr>
          <w:p w14:paraId="4220EFD6" w14:textId="77777777" w:rsidR="00DE299F" w:rsidRPr="00DE299F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1551" w:type="dxa"/>
            <w:vAlign w:val="center"/>
          </w:tcPr>
          <w:p w14:paraId="049DACD4" w14:textId="77777777" w:rsidR="00DE299F" w:rsidRPr="00DE299F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ep learning architecture</w:t>
            </w:r>
          </w:p>
        </w:tc>
      </w:tr>
      <w:tr w:rsidR="00DE299F" w:rsidRPr="00DE299F" w14:paraId="058D3A16" w14:textId="77777777" w:rsidTr="009B0361">
        <w:trPr>
          <w:trHeight w:val="980"/>
          <w:jc w:val="center"/>
        </w:trPr>
        <w:tc>
          <w:tcPr>
            <w:tcW w:w="1615" w:type="dxa"/>
            <w:vAlign w:val="center"/>
          </w:tcPr>
          <w:p w14:paraId="6E5E28C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  <w:tc>
          <w:tcPr>
            <w:tcW w:w="4860" w:type="dxa"/>
            <w:vAlign w:val="center"/>
          </w:tcPr>
          <w:p w14:paraId="2D4F1C75" w14:textId="77777777" w:rsidR="00DE299F" w:rsidRPr="00DE299F" w:rsidRDefault="00653574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56" w:anchor=":~:text=FaceNet%20is%20a%20face%20recognition,of%20face%20recognition%20benchmark%20datasets.&amp;text=About%20the%20FaceNet%20face%20recognition,implementations%20and%20pre%2Dtrained%20models" w:history="1">
              <w:r w:rsidR="00DE299F" w:rsidRPr="00DE299F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DE299F"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90" w:type="dxa"/>
            <w:vAlign w:val="center"/>
          </w:tcPr>
          <w:p w14:paraId="4F0376F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2F7BFFD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</w:tr>
      <w:tr w:rsidR="00DE299F" w:rsidRPr="00DE299F" w14:paraId="370D42B1" w14:textId="77777777" w:rsidTr="009B0361">
        <w:trPr>
          <w:trHeight w:val="58"/>
          <w:jc w:val="center"/>
        </w:trPr>
        <w:tc>
          <w:tcPr>
            <w:tcW w:w="1615" w:type="dxa"/>
            <w:vAlign w:val="center"/>
          </w:tcPr>
          <w:p w14:paraId="15FA040F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istogram of Oriented Gradients using </w:t>
            </w: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337A716A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990" w:type="dxa"/>
            <w:vAlign w:val="center"/>
          </w:tcPr>
          <w:p w14:paraId="7B5DD1A9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9413EA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E299F" w:rsidRPr="00DE299F" w14:paraId="2B766614" w14:textId="77777777" w:rsidTr="009B0361">
        <w:trPr>
          <w:trHeight w:val="1160"/>
          <w:jc w:val="center"/>
        </w:trPr>
        <w:tc>
          <w:tcPr>
            <w:tcW w:w="1615" w:type="dxa"/>
            <w:vAlign w:val="center"/>
          </w:tcPr>
          <w:p w14:paraId="12C458B8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Haar</w:t>
            </w:r>
            <w:proofErr w:type="spellEnd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ascade Classifiers using OpenCV</w:t>
            </w:r>
          </w:p>
        </w:tc>
        <w:tc>
          <w:tcPr>
            <w:tcW w:w="4860" w:type="dxa"/>
            <w:vAlign w:val="center"/>
          </w:tcPr>
          <w:p w14:paraId="118C4B3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990" w:type="dxa"/>
            <w:vAlign w:val="center"/>
          </w:tcPr>
          <w:p w14:paraId="4E2E0B3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7712A73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E299F" w:rsidRPr="00DE299F" w14:paraId="1F4F3EE0" w14:textId="77777777" w:rsidTr="009B0361">
        <w:trPr>
          <w:trHeight w:val="971"/>
          <w:jc w:val="center"/>
        </w:trPr>
        <w:tc>
          <w:tcPr>
            <w:tcW w:w="1615" w:type="dxa"/>
            <w:vAlign w:val="center"/>
          </w:tcPr>
          <w:p w14:paraId="7836E11B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NN based face detector from </w:t>
            </w: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6C66D2D3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990" w:type="dxa"/>
            <w:vAlign w:val="center"/>
          </w:tcPr>
          <w:p w14:paraId="3FB2D8F8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4B3A86B9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</w:tr>
    </w:tbl>
    <w:p w14:paraId="34B654C3" w14:textId="77777777" w:rsidR="0004559E" w:rsidRDefault="0004559E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1D501C6" w14:textId="177E480C" w:rsidR="00AB099B" w:rsidRPr="00152360" w:rsidRDefault="00B1362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12. </w:t>
      </w:r>
      <w:r w:rsidR="00AB099B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erformance Metrics</w:t>
      </w:r>
      <w:r w:rsidR="0004559E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629EBC83" w14:textId="77777777" w:rsidR="0004559E" w:rsidRPr="003B777B" w:rsidRDefault="0004559E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640"/>
        <w:gridCol w:w="1163"/>
        <w:gridCol w:w="2317"/>
        <w:gridCol w:w="4235"/>
      </w:tblGrid>
      <w:tr w:rsidR="00AB099B" w:rsidRPr="003B777B" w14:paraId="542D179C" w14:textId="77777777" w:rsidTr="00740C6A">
        <w:tc>
          <w:tcPr>
            <w:tcW w:w="1640" w:type="dxa"/>
            <w:vAlign w:val="center"/>
          </w:tcPr>
          <w:p w14:paraId="23B1F0A2" w14:textId="77777777" w:rsidR="00AB099B" w:rsidRPr="003B777B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1163" w:type="dxa"/>
            <w:vAlign w:val="center"/>
          </w:tcPr>
          <w:p w14:paraId="7C69394F" w14:textId="77777777" w:rsidR="00AB099B" w:rsidRPr="003B777B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2317" w:type="dxa"/>
            <w:vAlign w:val="center"/>
          </w:tcPr>
          <w:p w14:paraId="6BC89052" w14:textId="77777777" w:rsidR="00AB099B" w:rsidRPr="003B777B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4235" w:type="dxa"/>
            <w:vAlign w:val="center"/>
          </w:tcPr>
          <w:p w14:paraId="0855871D" w14:textId="77777777" w:rsidR="00AB099B" w:rsidRPr="003B777B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:rsidRPr="003B777B" w14:paraId="123C8E1D" w14:textId="77777777" w:rsidTr="00740C6A">
        <w:tc>
          <w:tcPr>
            <w:tcW w:w="1640" w:type="dxa"/>
            <w:vAlign w:val="center"/>
          </w:tcPr>
          <w:p w14:paraId="60EF9EBA" w14:textId="47DF360E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</w:t>
            </w:r>
            <w:r w:rsidR="00C852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 Signal to Noise Ratio (PSNR)</w:t>
            </w:r>
          </w:p>
        </w:tc>
        <w:tc>
          <w:tcPr>
            <w:tcW w:w="1163" w:type="dxa"/>
            <w:vAlign w:val="center"/>
          </w:tcPr>
          <w:p w14:paraId="63A9245A" w14:textId="65F1DB56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17" w:type="dxa"/>
            <w:vAlign w:val="center"/>
          </w:tcPr>
          <w:p w14:paraId="6AE48847" w14:textId="6955A547" w:rsidR="00AB099B" w:rsidRPr="003B777B" w:rsidRDefault="00482EE0" w:rsidP="00740C6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4235" w:type="dxa"/>
            <w:vAlign w:val="center"/>
          </w:tcPr>
          <w:p w14:paraId="50DFFF29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3B777B" w:rsidRDefault="00E35A8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s the maximum possible pixel value of the image;</w:t>
            </w:r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="00EA33E5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Squared Error;</w:t>
            </w:r>
          </w:p>
        </w:tc>
      </w:tr>
      <w:tr w:rsidR="00AB099B" w:rsidRPr="003B777B" w14:paraId="00C29F07" w14:textId="77777777" w:rsidTr="00740C6A">
        <w:tc>
          <w:tcPr>
            <w:tcW w:w="1640" w:type="dxa"/>
            <w:vAlign w:val="center"/>
          </w:tcPr>
          <w:p w14:paraId="382498A5" w14:textId="23CAB59B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 Squared Error</w:t>
            </w:r>
            <w:r w:rsidR="0068033D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MSE)</w:t>
            </w:r>
          </w:p>
        </w:tc>
        <w:tc>
          <w:tcPr>
            <w:tcW w:w="1163" w:type="dxa"/>
            <w:vAlign w:val="center"/>
          </w:tcPr>
          <w:p w14:paraId="6F00CEED" w14:textId="47A929A8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17" w:type="dxa"/>
            <w:vAlign w:val="center"/>
          </w:tcPr>
          <w:p w14:paraId="0D0F43E6" w14:textId="5AE7686C" w:rsidR="00AB099B" w:rsidRPr="003B777B" w:rsidRDefault="00482EE0" w:rsidP="00740C6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4235" w:type="dxa"/>
            <w:vAlign w:val="center"/>
          </w:tcPr>
          <w:p w14:paraId="573E82D0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3B777B" w:rsidRDefault="00550AD8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0BD5A14" w14:textId="77777777" w:rsidR="00740C6A" w:rsidRDefault="00550AD8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n</m:t>
              </m:r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</w:t>
            </w:r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predicted values;</w:t>
            </w:r>
          </w:p>
          <w:p w14:paraId="1DAC9451" w14:textId="62C06AAB" w:rsidR="00740C6A" w:rsidRPr="00740C6A" w:rsidRDefault="00740C6A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The values </w:t>
            </w:r>
          </w:p>
        </w:tc>
      </w:tr>
      <w:tr w:rsidR="00AB099B" w:rsidRPr="003B777B" w14:paraId="6156A9FC" w14:textId="77777777" w:rsidTr="00740C6A">
        <w:tc>
          <w:tcPr>
            <w:tcW w:w="1640" w:type="dxa"/>
            <w:vAlign w:val="center"/>
          </w:tcPr>
          <w:p w14:paraId="455B7A7A" w14:textId="52EE39BB" w:rsidR="00AB099B" w:rsidRPr="003B777B" w:rsidRDefault="0068033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Structural Similarity Index (SSIM)</w:t>
            </w:r>
          </w:p>
        </w:tc>
        <w:tc>
          <w:tcPr>
            <w:tcW w:w="1163" w:type="dxa"/>
            <w:vAlign w:val="center"/>
          </w:tcPr>
          <w:p w14:paraId="6176773B" w14:textId="1BB4AAD6" w:rsidR="00AB099B" w:rsidRPr="003B777B" w:rsidRDefault="0015236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17" w:type="dxa"/>
            <w:vAlign w:val="center"/>
          </w:tcPr>
          <w:p w14:paraId="18C900BB" w14:textId="2B8C28FD" w:rsidR="00AB099B" w:rsidRPr="003B777B" w:rsidRDefault="00527A1C" w:rsidP="00740C6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4235" w:type="dxa"/>
            <w:vAlign w:val="center"/>
          </w:tcPr>
          <w:p w14:paraId="40BBDFBC" w14:textId="77777777" w:rsidR="00AB099B" w:rsidRPr="003B777B" w:rsidRDefault="00E52EB2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3B777B" w:rsidRDefault="00464553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4746E2C" w14:textId="7D7379A4" w:rsidR="00E52EB2" w:rsidRPr="003B777B" w:rsidRDefault="00E52EB2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re</w:t>
            </w:r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SSIM</m:t>
              </m:r>
            </m:oMath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is the Structural Similarity Index;</w:t>
            </w:r>
          </w:p>
          <w:p w14:paraId="722DC7CB" w14:textId="59298E14" w:rsidR="00E52EB2" w:rsidRPr="003B777B" w:rsidRDefault="00653574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</m:t>
                  </m:r>
                </m:sub>
              </m:sSub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sub>
              </m:sSub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y</m:t>
                  </m:r>
                </m:sub>
              </m:sSub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 xml:space="preserve"> 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re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two variables to stabilize the division with </w:t>
            </w:r>
            <w:r w:rsidR="00C85286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a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>weak denominator;</w:t>
            </w:r>
          </w:p>
        </w:tc>
      </w:tr>
    </w:tbl>
    <w:p w14:paraId="059388F5" w14:textId="30CBA916" w:rsidR="00740C6A" w:rsidRDefault="00740C6A" w:rsidP="003B777B">
      <w:pPr>
        <w:jc w:val="both"/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</w:pPr>
    </w:p>
    <w:p w14:paraId="102278ED" w14:textId="77777777" w:rsidR="00740C6A" w:rsidRDefault="00740C6A">
      <w:pPr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  <w:br w:type="page"/>
      </w:r>
    </w:p>
    <w:p w14:paraId="409860F0" w14:textId="77777777" w:rsidR="00AB099B" w:rsidRPr="00D83448" w:rsidRDefault="00AB099B" w:rsidP="003B777B">
      <w:pPr>
        <w:jc w:val="both"/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</w:pPr>
    </w:p>
    <w:p w14:paraId="07F9D807" w14:textId="2CBEEB39" w:rsidR="00D3164F" w:rsidRPr="00D83448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3.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Deep Learning Architectures</w:t>
      </w:r>
    </w:p>
    <w:p w14:paraId="16E140CA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Identify the applications where the deep learning architectures has been applied]</w:t>
      </w:r>
    </w:p>
    <w:p w14:paraId="5A7F3A5B" w14:textId="77777777" w:rsidR="008C72D7" w:rsidRPr="003B777B" w:rsidRDefault="008C72D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2A3C6AAF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refer: </w:t>
      </w:r>
      <w:hyperlink r:id="rId57" w:history="1">
        <w:r w:rsidRPr="003B777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 w:rsidRPr="003B777B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:</w:t>
      </w:r>
      <w:r w:rsidRPr="003B777B">
        <w:rPr>
          <w:rFonts w:ascii="Times New Roman" w:hAnsi="Times New Roman" w:cs="Times New Roman"/>
        </w:rPr>
        <w:t xml:space="preserve">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:rsidRPr="003B777B" w14:paraId="03116AF2" w14:textId="77777777" w:rsidTr="00AB099B">
        <w:tc>
          <w:tcPr>
            <w:tcW w:w="1949" w:type="dxa"/>
          </w:tcPr>
          <w:p w14:paraId="6E5F7BF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:rsidRPr="003B777B" w14:paraId="55C7313E" w14:textId="77777777" w:rsidTr="00AB099B">
        <w:tc>
          <w:tcPr>
            <w:tcW w:w="1949" w:type="dxa"/>
          </w:tcPr>
          <w:p w14:paraId="4E4088F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STM</w:t>
            </w:r>
          </w:p>
        </w:tc>
        <w:tc>
          <w:tcPr>
            <w:tcW w:w="1833" w:type="dxa"/>
          </w:tcPr>
          <w:p w14:paraId="1CD3A81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0F6C7FAC" w14:textId="77777777" w:rsidTr="00AB099B">
        <w:tc>
          <w:tcPr>
            <w:tcW w:w="1949" w:type="dxa"/>
          </w:tcPr>
          <w:p w14:paraId="55B8F34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5D348F0A" w14:textId="77777777" w:rsidTr="00AB099B">
        <w:tc>
          <w:tcPr>
            <w:tcW w:w="1949" w:type="dxa"/>
          </w:tcPr>
          <w:p w14:paraId="506AAE5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2E921697" w14:textId="77777777" w:rsidTr="00AB099B">
        <w:tc>
          <w:tcPr>
            <w:tcW w:w="1949" w:type="dxa"/>
          </w:tcPr>
          <w:p w14:paraId="4460601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306A6" w:rsidRPr="003B777B" w14:paraId="6A6BFFF8" w14:textId="77777777" w:rsidTr="00AB099B">
        <w:tc>
          <w:tcPr>
            <w:tcW w:w="1949" w:type="dxa"/>
          </w:tcPr>
          <w:p w14:paraId="6693C8F6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E917B3B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3E31558F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05AC2199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3791AB79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2CCC1C93" w:rsidR="00AB099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0" w:type="auto"/>
        <w:tblInd w:w="8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7"/>
        <w:gridCol w:w="633"/>
        <w:gridCol w:w="2323"/>
        <w:gridCol w:w="1048"/>
        <w:gridCol w:w="1134"/>
        <w:gridCol w:w="695"/>
        <w:gridCol w:w="1260"/>
        <w:gridCol w:w="1079"/>
      </w:tblGrid>
      <w:tr w:rsidR="007306A6" w:rsidRPr="00565840" w14:paraId="4562F58A" w14:textId="77777777" w:rsidTr="00B76447">
        <w:trPr>
          <w:trHeight w:val="369"/>
        </w:trPr>
        <w:tc>
          <w:tcPr>
            <w:tcW w:w="1087" w:type="dxa"/>
          </w:tcPr>
          <w:p w14:paraId="60DFE5B1" w14:textId="77777777" w:rsidR="007306A6" w:rsidRPr="00565840" w:rsidRDefault="007306A6" w:rsidP="00B76447">
            <w:pPr>
              <w:pStyle w:val="TableParagraph"/>
              <w:spacing w:before="1" w:line="180" w:lineRule="atLeast"/>
              <w:ind w:left="343" w:right="79" w:hanging="236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Architecture Name</w:t>
            </w:r>
          </w:p>
        </w:tc>
        <w:tc>
          <w:tcPr>
            <w:tcW w:w="633" w:type="dxa"/>
          </w:tcPr>
          <w:p w14:paraId="087B9B8F" w14:textId="77777777" w:rsidR="007306A6" w:rsidRPr="00565840" w:rsidRDefault="007306A6" w:rsidP="00B76447">
            <w:pPr>
              <w:pStyle w:val="TableParagraph"/>
              <w:spacing w:before="93"/>
              <w:ind w:left="143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Year</w:t>
            </w:r>
          </w:p>
        </w:tc>
        <w:tc>
          <w:tcPr>
            <w:tcW w:w="2323" w:type="dxa"/>
          </w:tcPr>
          <w:p w14:paraId="090B71C7" w14:textId="77777777" w:rsidR="007306A6" w:rsidRPr="00565840" w:rsidRDefault="007306A6" w:rsidP="00B76447">
            <w:pPr>
              <w:pStyle w:val="TableParagraph"/>
              <w:spacing w:before="93"/>
              <w:ind w:left="91" w:right="82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Main contribution</w:t>
            </w:r>
          </w:p>
        </w:tc>
        <w:tc>
          <w:tcPr>
            <w:tcW w:w="1048" w:type="dxa"/>
          </w:tcPr>
          <w:p w14:paraId="171894F2" w14:textId="77777777" w:rsidR="007306A6" w:rsidRPr="00565840" w:rsidRDefault="007306A6" w:rsidP="00B76447">
            <w:pPr>
              <w:pStyle w:val="TableParagraph"/>
              <w:spacing w:before="93"/>
              <w:ind w:left="111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Parameters</w:t>
            </w:r>
          </w:p>
        </w:tc>
        <w:tc>
          <w:tcPr>
            <w:tcW w:w="1134" w:type="dxa"/>
          </w:tcPr>
          <w:p w14:paraId="2516BD7D" w14:textId="77777777" w:rsidR="007306A6" w:rsidRPr="00565840" w:rsidRDefault="007306A6" w:rsidP="00B76447">
            <w:pPr>
              <w:pStyle w:val="TableParagraph"/>
              <w:spacing w:before="93"/>
              <w:ind w:left="141" w:right="124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Error Rate</w:t>
            </w:r>
          </w:p>
        </w:tc>
        <w:tc>
          <w:tcPr>
            <w:tcW w:w="695" w:type="dxa"/>
          </w:tcPr>
          <w:p w14:paraId="74703960" w14:textId="77777777" w:rsidR="007306A6" w:rsidRPr="00565840" w:rsidRDefault="007306A6" w:rsidP="00B76447">
            <w:pPr>
              <w:pStyle w:val="TableParagraph"/>
              <w:spacing w:before="93"/>
              <w:ind w:left="122" w:right="104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Depth</w:t>
            </w:r>
          </w:p>
        </w:tc>
        <w:tc>
          <w:tcPr>
            <w:tcW w:w="1260" w:type="dxa"/>
          </w:tcPr>
          <w:p w14:paraId="10561755" w14:textId="77777777" w:rsidR="007306A6" w:rsidRPr="00565840" w:rsidRDefault="007306A6" w:rsidP="00B76447">
            <w:pPr>
              <w:pStyle w:val="TableParagraph"/>
              <w:spacing w:before="93"/>
              <w:ind w:left="128" w:right="109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ategory</w:t>
            </w:r>
          </w:p>
        </w:tc>
        <w:tc>
          <w:tcPr>
            <w:tcW w:w="1079" w:type="dxa"/>
          </w:tcPr>
          <w:p w14:paraId="51C9CA4E" w14:textId="77777777" w:rsidR="007306A6" w:rsidRPr="00565840" w:rsidRDefault="007306A6" w:rsidP="00B76447">
            <w:pPr>
              <w:pStyle w:val="TableParagraph"/>
              <w:spacing w:before="93"/>
              <w:ind w:right="179"/>
              <w:jc w:val="right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Reference</w:t>
            </w:r>
          </w:p>
        </w:tc>
      </w:tr>
      <w:tr w:rsidR="007306A6" w:rsidRPr="00565840" w14:paraId="77AD1482" w14:textId="77777777" w:rsidTr="00B76447">
        <w:trPr>
          <w:trHeight w:val="330"/>
        </w:trPr>
        <w:tc>
          <w:tcPr>
            <w:tcW w:w="1087" w:type="dxa"/>
          </w:tcPr>
          <w:p w14:paraId="00729BDC" w14:textId="77777777" w:rsidR="007306A6" w:rsidRPr="00565840" w:rsidRDefault="007306A6" w:rsidP="00B76447">
            <w:pPr>
              <w:pStyle w:val="TableParagraph"/>
              <w:spacing w:before="53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LeNet</w:t>
            </w:r>
            <w:proofErr w:type="spellEnd"/>
          </w:p>
        </w:tc>
        <w:tc>
          <w:tcPr>
            <w:tcW w:w="633" w:type="dxa"/>
          </w:tcPr>
          <w:p w14:paraId="47D1E98A" w14:textId="77777777" w:rsidR="007306A6" w:rsidRPr="00565840" w:rsidRDefault="007306A6" w:rsidP="00B76447">
            <w:pPr>
              <w:pStyle w:val="TableParagraph"/>
              <w:spacing w:before="94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98</w:t>
            </w:r>
          </w:p>
        </w:tc>
        <w:tc>
          <w:tcPr>
            <w:tcW w:w="2323" w:type="dxa"/>
          </w:tcPr>
          <w:p w14:paraId="5AF929D3" w14:textId="77777777" w:rsidR="007306A6" w:rsidRPr="00565840" w:rsidRDefault="007306A6" w:rsidP="00B76447">
            <w:pPr>
              <w:pStyle w:val="TableParagraph"/>
              <w:spacing w:before="94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First popular CNN architecture</w:t>
            </w:r>
          </w:p>
        </w:tc>
        <w:tc>
          <w:tcPr>
            <w:tcW w:w="1048" w:type="dxa"/>
          </w:tcPr>
          <w:p w14:paraId="23C66F07" w14:textId="77777777" w:rsidR="007306A6" w:rsidRPr="00565840" w:rsidRDefault="007306A6" w:rsidP="00B76447">
            <w:pPr>
              <w:pStyle w:val="TableParagraph"/>
              <w:spacing w:before="94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0.060 M</w:t>
            </w:r>
          </w:p>
        </w:tc>
        <w:tc>
          <w:tcPr>
            <w:tcW w:w="1134" w:type="dxa"/>
          </w:tcPr>
          <w:p w14:paraId="0E9E1E30" w14:textId="77777777" w:rsidR="007306A6" w:rsidRPr="00565840" w:rsidRDefault="007306A6" w:rsidP="00B76447">
            <w:pPr>
              <w:pStyle w:val="TableParagraph"/>
              <w:spacing w:before="24"/>
              <w:ind w:left="14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[</w:t>
            </w:r>
            <w:proofErr w:type="spellStart"/>
            <w:r w:rsidRPr="00565840">
              <w:rPr>
                <w:sz w:val="20"/>
                <w:szCs w:val="28"/>
              </w:rPr>
              <w:t>dist</w:t>
            </w:r>
            <w:proofErr w:type="spellEnd"/>
            <w:r w:rsidRPr="00565840">
              <w:rPr>
                <w:sz w:val="20"/>
                <w:szCs w:val="28"/>
              </w:rPr>
              <w:t>]MNIST: 0.8</w:t>
            </w:r>
          </w:p>
          <w:p w14:paraId="62F8C538" w14:textId="77777777" w:rsidR="007306A6" w:rsidRPr="00565840" w:rsidRDefault="007306A6" w:rsidP="00B76447">
            <w:pPr>
              <w:pStyle w:val="TableParagraph"/>
              <w:spacing w:before="1"/>
              <w:ind w:left="247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NIST: 0.95</w:t>
            </w:r>
          </w:p>
        </w:tc>
        <w:tc>
          <w:tcPr>
            <w:tcW w:w="695" w:type="dxa"/>
          </w:tcPr>
          <w:p w14:paraId="7CB2CE81" w14:textId="77777777" w:rsidR="007306A6" w:rsidRPr="00565840" w:rsidRDefault="007306A6" w:rsidP="00B76447">
            <w:pPr>
              <w:pStyle w:val="TableParagraph"/>
              <w:spacing w:before="94"/>
              <w:ind w:left="1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5</w:t>
            </w:r>
          </w:p>
        </w:tc>
        <w:tc>
          <w:tcPr>
            <w:tcW w:w="1260" w:type="dxa"/>
          </w:tcPr>
          <w:p w14:paraId="72A930E8" w14:textId="77777777" w:rsidR="007306A6" w:rsidRPr="00565840" w:rsidRDefault="007306A6" w:rsidP="00B76447">
            <w:pPr>
              <w:pStyle w:val="TableParagraph"/>
              <w:spacing w:before="94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5FC632D5" w14:textId="77777777" w:rsidR="007306A6" w:rsidRPr="00565840" w:rsidRDefault="007306A6" w:rsidP="00B76447">
            <w:pPr>
              <w:pStyle w:val="TableParagraph"/>
              <w:spacing w:before="24"/>
              <w:ind w:left="93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LeCun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51990DA3" w14:textId="77777777" w:rsidR="007306A6" w:rsidRPr="00565840" w:rsidRDefault="007306A6" w:rsidP="00B76447">
            <w:pPr>
              <w:pStyle w:val="TableParagraph"/>
              <w:spacing w:before="1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95)</w:t>
            </w:r>
          </w:p>
        </w:tc>
      </w:tr>
      <w:tr w:rsidR="007306A6" w:rsidRPr="00565840" w14:paraId="2954E325" w14:textId="77777777" w:rsidTr="00B76447">
        <w:trPr>
          <w:trHeight w:val="412"/>
        </w:trPr>
        <w:tc>
          <w:tcPr>
            <w:tcW w:w="1087" w:type="dxa"/>
          </w:tcPr>
          <w:p w14:paraId="45F8A774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6F3CDA17" w14:textId="77777777" w:rsidR="007306A6" w:rsidRPr="00565840" w:rsidRDefault="007306A6" w:rsidP="00B76447">
            <w:pPr>
              <w:pStyle w:val="TableParagraph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AlexNet</w:t>
            </w:r>
            <w:proofErr w:type="spellEnd"/>
          </w:p>
        </w:tc>
        <w:tc>
          <w:tcPr>
            <w:tcW w:w="633" w:type="dxa"/>
          </w:tcPr>
          <w:p w14:paraId="0C87931A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482311E7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2</w:t>
            </w:r>
          </w:p>
        </w:tc>
        <w:tc>
          <w:tcPr>
            <w:tcW w:w="2323" w:type="dxa"/>
          </w:tcPr>
          <w:p w14:paraId="0472B35F" w14:textId="77777777" w:rsidR="007306A6" w:rsidRPr="00565840" w:rsidRDefault="007306A6" w:rsidP="00B76447">
            <w:pPr>
              <w:pStyle w:val="TableParagraph"/>
              <w:spacing w:line="136" w:lineRule="exact"/>
              <w:ind w:left="87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- Deeper and wider than the </w:t>
            </w:r>
            <w:proofErr w:type="spellStart"/>
            <w:r w:rsidRPr="00565840">
              <w:rPr>
                <w:sz w:val="20"/>
                <w:szCs w:val="28"/>
              </w:rPr>
              <w:t>LeNet</w:t>
            </w:r>
            <w:proofErr w:type="spellEnd"/>
          </w:p>
          <w:p w14:paraId="3F57FEEE" w14:textId="77777777" w:rsidR="007306A6" w:rsidRPr="00565840" w:rsidRDefault="007306A6" w:rsidP="00B76447">
            <w:pPr>
              <w:pStyle w:val="TableParagraph"/>
              <w:spacing w:line="137" w:lineRule="exact"/>
              <w:ind w:left="91" w:right="8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- Uses </w:t>
            </w:r>
            <w:proofErr w:type="spellStart"/>
            <w:r w:rsidRPr="00565840">
              <w:rPr>
                <w:sz w:val="20"/>
                <w:szCs w:val="28"/>
              </w:rPr>
              <w:t>Relu</w:t>
            </w:r>
            <w:proofErr w:type="spellEnd"/>
            <w:r w:rsidRPr="00565840">
              <w:rPr>
                <w:sz w:val="20"/>
                <w:szCs w:val="28"/>
              </w:rPr>
              <w:t>, dropout and overlap Pooling</w:t>
            </w:r>
          </w:p>
          <w:p w14:paraId="2DDBCBE0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GPUs NVIDIA GTX 580</w:t>
            </w:r>
          </w:p>
        </w:tc>
        <w:tc>
          <w:tcPr>
            <w:tcW w:w="1048" w:type="dxa"/>
          </w:tcPr>
          <w:p w14:paraId="64291AED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7FAEC0A" w14:textId="77777777" w:rsidR="007306A6" w:rsidRPr="00565840" w:rsidRDefault="007306A6" w:rsidP="00B76447">
            <w:pPr>
              <w:pStyle w:val="TableParagraph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60 M</w:t>
            </w:r>
          </w:p>
        </w:tc>
        <w:tc>
          <w:tcPr>
            <w:tcW w:w="1134" w:type="dxa"/>
          </w:tcPr>
          <w:p w14:paraId="103DEB5E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327B1D50" w14:textId="77777777" w:rsidR="007306A6" w:rsidRPr="00565840" w:rsidRDefault="007306A6" w:rsidP="00B76447">
            <w:pPr>
              <w:pStyle w:val="TableParagraph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16.4</w:t>
            </w:r>
          </w:p>
        </w:tc>
        <w:tc>
          <w:tcPr>
            <w:tcW w:w="695" w:type="dxa"/>
          </w:tcPr>
          <w:p w14:paraId="38204753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495D1D02" w14:textId="77777777" w:rsidR="007306A6" w:rsidRPr="00565840" w:rsidRDefault="007306A6" w:rsidP="00B76447">
            <w:pPr>
              <w:pStyle w:val="TableParagraph"/>
              <w:ind w:left="1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8</w:t>
            </w:r>
          </w:p>
        </w:tc>
        <w:tc>
          <w:tcPr>
            <w:tcW w:w="1260" w:type="dxa"/>
          </w:tcPr>
          <w:p w14:paraId="142EB81C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F59D09A" w14:textId="77777777" w:rsidR="007306A6" w:rsidRPr="00565840" w:rsidRDefault="007306A6" w:rsidP="00B76447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13A49A43" w14:textId="77777777" w:rsidR="007306A6" w:rsidRPr="00565840" w:rsidRDefault="007306A6" w:rsidP="00B76447">
            <w:pPr>
              <w:pStyle w:val="TableParagraph"/>
              <w:spacing w:before="67" w:line="137" w:lineRule="exact"/>
              <w:ind w:left="95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Krizhevsk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2CBEA88D" w14:textId="77777777" w:rsidR="007306A6" w:rsidRPr="00565840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2)</w:t>
            </w:r>
          </w:p>
        </w:tc>
      </w:tr>
      <w:tr w:rsidR="007306A6" w:rsidRPr="00565840" w14:paraId="08779FC9" w14:textId="77777777" w:rsidTr="00B76447">
        <w:trPr>
          <w:trHeight w:val="275"/>
        </w:trPr>
        <w:tc>
          <w:tcPr>
            <w:tcW w:w="1087" w:type="dxa"/>
          </w:tcPr>
          <w:p w14:paraId="389AC594" w14:textId="77777777" w:rsidR="007306A6" w:rsidRPr="00565840" w:rsidRDefault="007306A6" w:rsidP="00B76447">
            <w:pPr>
              <w:pStyle w:val="TableParagraph"/>
              <w:spacing w:before="67"/>
              <w:ind w:left="104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ZfNet</w:t>
            </w:r>
            <w:proofErr w:type="spellEnd"/>
          </w:p>
        </w:tc>
        <w:tc>
          <w:tcPr>
            <w:tcW w:w="633" w:type="dxa"/>
          </w:tcPr>
          <w:p w14:paraId="249A8F04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4</w:t>
            </w:r>
          </w:p>
        </w:tc>
        <w:tc>
          <w:tcPr>
            <w:tcW w:w="2323" w:type="dxa"/>
          </w:tcPr>
          <w:p w14:paraId="586D5488" w14:textId="77777777" w:rsidR="007306A6" w:rsidRPr="00565840" w:rsidRDefault="007306A6" w:rsidP="00B76447">
            <w:pPr>
              <w:pStyle w:val="TableParagraph"/>
              <w:spacing w:before="67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Visualization of intermediate layers</w:t>
            </w:r>
          </w:p>
        </w:tc>
        <w:tc>
          <w:tcPr>
            <w:tcW w:w="1048" w:type="dxa"/>
          </w:tcPr>
          <w:p w14:paraId="7550DB91" w14:textId="77777777" w:rsidR="007306A6" w:rsidRPr="00565840" w:rsidRDefault="007306A6" w:rsidP="00B76447">
            <w:pPr>
              <w:pStyle w:val="TableParagraph"/>
              <w:spacing w:before="67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60 M</w:t>
            </w:r>
          </w:p>
        </w:tc>
        <w:tc>
          <w:tcPr>
            <w:tcW w:w="1134" w:type="dxa"/>
          </w:tcPr>
          <w:p w14:paraId="3A0434AD" w14:textId="77777777" w:rsidR="007306A6" w:rsidRPr="00565840" w:rsidRDefault="007306A6" w:rsidP="00B76447">
            <w:pPr>
              <w:pStyle w:val="TableParagraph"/>
              <w:spacing w:before="67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11.7</w:t>
            </w:r>
          </w:p>
        </w:tc>
        <w:tc>
          <w:tcPr>
            <w:tcW w:w="695" w:type="dxa"/>
          </w:tcPr>
          <w:p w14:paraId="4E659302" w14:textId="77777777" w:rsidR="007306A6" w:rsidRPr="00565840" w:rsidRDefault="007306A6" w:rsidP="00B76447">
            <w:pPr>
              <w:pStyle w:val="TableParagraph"/>
              <w:spacing w:before="67"/>
              <w:ind w:left="1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8</w:t>
            </w:r>
          </w:p>
        </w:tc>
        <w:tc>
          <w:tcPr>
            <w:tcW w:w="1260" w:type="dxa"/>
          </w:tcPr>
          <w:p w14:paraId="29C59C7A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1D10CB9D" w14:textId="77777777" w:rsidR="007306A6" w:rsidRPr="00565840" w:rsidRDefault="007306A6" w:rsidP="00B76447">
            <w:pPr>
              <w:pStyle w:val="TableParagraph"/>
              <w:spacing w:line="136" w:lineRule="exact"/>
              <w:ind w:left="27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Zeiler</w:t>
            </w:r>
            <w:proofErr w:type="spellEnd"/>
            <w:r w:rsidRPr="00565840">
              <w:rPr>
                <w:sz w:val="20"/>
                <w:szCs w:val="28"/>
              </w:rPr>
              <w:t xml:space="preserve"> and</w:t>
            </w:r>
          </w:p>
          <w:p w14:paraId="286010F7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226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Fergus 2013)</w:t>
            </w:r>
          </w:p>
        </w:tc>
      </w:tr>
      <w:tr w:rsidR="007306A6" w:rsidRPr="00565840" w14:paraId="756785AA" w14:textId="77777777" w:rsidTr="00B76447">
        <w:trPr>
          <w:trHeight w:val="277"/>
        </w:trPr>
        <w:tc>
          <w:tcPr>
            <w:tcW w:w="1087" w:type="dxa"/>
          </w:tcPr>
          <w:p w14:paraId="7039A381" w14:textId="77777777" w:rsidR="007306A6" w:rsidRPr="00565840" w:rsidRDefault="007306A6" w:rsidP="00B76447">
            <w:pPr>
              <w:pStyle w:val="TableParagraph"/>
              <w:spacing w:before="67"/>
              <w:ind w:left="103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VGG</w:t>
            </w:r>
          </w:p>
        </w:tc>
        <w:tc>
          <w:tcPr>
            <w:tcW w:w="633" w:type="dxa"/>
          </w:tcPr>
          <w:p w14:paraId="6E42829F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4</w:t>
            </w:r>
          </w:p>
        </w:tc>
        <w:tc>
          <w:tcPr>
            <w:tcW w:w="2323" w:type="dxa"/>
          </w:tcPr>
          <w:p w14:paraId="089A0A39" w14:textId="77777777" w:rsidR="007306A6" w:rsidRPr="00565840" w:rsidRDefault="007306A6" w:rsidP="007306A6">
            <w:pPr>
              <w:pStyle w:val="TableParagraph"/>
              <w:numPr>
                <w:ilvl w:val="0"/>
                <w:numId w:val="23"/>
              </w:numPr>
              <w:tabs>
                <w:tab w:val="left" w:pos="647"/>
              </w:tabs>
              <w:spacing w:line="137" w:lineRule="exac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Homogenous</w:t>
            </w:r>
            <w:r w:rsidRPr="00565840">
              <w:rPr>
                <w:spacing w:val="-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topology</w:t>
            </w:r>
          </w:p>
          <w:p w14:paraId="1886D4F2" w14:textId="77777777" w:rsidR="007306A6" w:rsidRPr="00565840" w:rsidRDefault="007306A6" w:rsidP="007306A6">
            <w:pPr>
              <w:pStyle w:val="TableParagraph"/>
              <w:numPr>
                <w:ilvl w:val="0"/>
                <w:numId w:val="23"/>
              </w:numPr>
              <w:tabs>
                <w:tab w:val="left" w:pos="638"/>
              </w:tabs>
              <w:spacing w:line="120" w:lineRule="exact"/>
              <w:ind w:left="637" w:hanging="7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Uses small size</w:t>
            </w:r>
            <w:r w:rsidRPr="00565840">
              <w:rPr>
                <w:spacing w:val="-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kernels</w:t>
            </w:r>
          </w:p>
        </w:tc>
        <w:tc>
          <w:tcPr>
            <w:tcW w:w="1048" w:type="dxa"/>
          </w:tcPr>
          <w:p w14:paraId="07A41026" w14:textId="77777777" w:rsidR="007306A6" w:rsidRPr="00565840" w:rsidRDefault="007306A6" w:rsidP="00B76447">
            <w:pPr>
              <w:pStyle w:val="TableParagraph"/>
              <w:spacing w:before="67"/>
              <w:ind w:left="108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38 M</w:t>
            </w:r>
          </w:p>
        </w:tc>
        <w:tc>
          <w:tcPr>
            <w:tcW w:w="1134" w:type="dxa"/>
          </w:tcPr>
          <w:p w14:paraId="3C0C392D" w14:textId="77777777" w:rsidR="007306A6" w:rsidRPr="00565840" w:rsidRDefault="007306A6" w:rsidP="00B76447">
            <w:pPr>
              <w:pStyle w:val="TableParagraph"/>
              <w:spacing w:before="67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7.3</w:t>
            </w:r>
          </w:p>
        </w:tc>
        <w:tc>
          <w:tcPr>
            <w:tcW w:w="695" w:type="dxa"/>
          </w:tcPr>
          <w:p w14:paraId="3BFA561B" w14:textId="77777777" w:rsidR="007306A6" w:rsidRPr="00565840" w:rsidRDefault="007306A6" w:rsidP="00B76447">
            <w:pPr>
              <w:pStyle w:val="TableParagraph"/>
              <w:spacing w:before="67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</w:t>
            </w:r>
          </w:p>
        </w:tc>
        <w:tc>
          <w:tcPr>
            <w:tcW w:w="1260" w:type="dxa"/>
          </w:tcPr>
          <w:p w14:paraId="0DC60CB9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01E2D08E" w14:textId="77777777" w:rsidR="007306A6" w:rsidRPr="00565840" w:rsidRDefault="007306A6" w:rsidP="00B76447">
            <w:pPr>
              <w:pStyle w:val="TableParagraph"/>
              <w:spacing w:before="4" w:line="136" w:lineRule="exact"/>
              <w:ind w:left="139" w:right="100" w:firstLine="3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imonyan</w:t>
            </w:r>
            <w:proofErr w:type="spellEnd"/>
            <w:r w:rsidRPr="00565840">
              <w:rPr>
                <w:sz w:val="20"/>
                <w:szCs w:val="28"/>
              </w:rPr>
              <w:t xml:space="preserve"> and Zisserman 2015)</w:t>
            </w:r>
          </w:p>
        </w:tc>
      </w:tr>
      <w:tr w:rsidR="007306A6" w:rsidRPr="00565840" w14:paraId="5F36AFAA" w14:textId="77777777" w:rsidTr="00B76447">
        <w:trPr>
          <w:trHeight w:val="275"/>
        </w:trPr>
        <w:tc>
          <w:tcPr>
            <w:tcW w:w="1087" w:type="dxa"/>
          </w:tcPr>
          <w:p w14:paraId="1F7FBFCD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GoogLeNet</w:t>
            </w:r>
            <w:proofErr w:type="spellEnd"/>
          </w:p>
        </w:tc>
        <w:tc>
          <w:tcPr>
            <w:tcW w:w="633" w:type="dxa"/>
          </w:tcPr>
          <w:p w14:paraId="02EDDB64" w14:textId="77777777" w:rsidR="007306A6" w:rsidRPr="00565840" w:rsidRDefault="007306A6" w:rsidP="00B76447">
            <w:pPr>
              <w:pStyle w:val="TableParagraph"/>
              <w:spacing w:line="136" w:lineRule="exact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</w:t>
            </w:r>
          </w:p>
        </w:tc>
        <w:tc>
          <w:tcPr>
            <w:tcW w:w="2323" w:type="dxa"/>
          </w:tcPr>
          <w:p w14:paraId="7A063C7A" w14:textId="77777777" w:rsidR="007306A6" w:rsidRPr="00565840" w:rsidRDefault="007306A6" w:rsidP="00B76447">
            <w:pPr>
              <w:pStyle w:val="TableParagraph"/>
              <w:spacing w:line="136" w:lineRule="exact"/>
              <w:ind w:left="91" w:right="80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troduced block concept</w:t>
            </w:r>
          </w:p>
          <w:p w14:paraId="5C4B1A85" w14:textId="77777777" w:rsidR="007306A6" w:rsidRPr="00565840" w:rsidRDefault="007306A6" w:rsidP="00B76447">
            <w:pPr>
              <w:pStyle w:val="TableParagraph"/>
              <w:spacing w:line="120" w:lineRule="exact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Split transform and merge idea</w:t>
            </w:r>
          </w:p>
        </w:tc>
        <w:tc>
          <w:tcPr>
            <w:tcW w:w="1048" w:type="dxa"/>
          </w:tcPr>
          <w:p w14:paraId="48453702" w14:textId="77777777" w:rsidR="007306A6" w:rsidRPr="00565840" w:rsidRDefault="007306A6" w:rsidP="00B76447">
            <w:pPr>
              <w:pStyle w:val="TableParagraph"/>
              <w:spacing w:before="67"/>
              <w:ind w:left="108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 M</w:t>
            </w:r>
          </w:p>
        </w:tc>
        <w:tc>
          <w:tcPr>
            <w:tcW w:w="1134" w:type="dxa"/>
          </w:tcPr>
          <w:p w14:paraId="225C27A3" w14:textId="77777777" w:rsidR="007306A6" w:rsidRPr="00565840" w:rsidRDefault="007306A6" w:rsidP="00B76447">
            <w:pPr>
              <w:pStyle w:val="TableParagraph"/>
              <w:spacing w:before="67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6.7</w:t>
            </w:r>
          </w:p>
        </w:tc>
        <w:tc>
          <w:tcPr>
            <w:tcW w:w="695" w:type="dxa"/>
          </w:tcPr>
          <w:p w14:paraId="44695EDF" w14:textId="77777777" w:rsidR="007306A6" w:rsidRPr="00565840" w:rsidRDefault="007306A6" w:rsidP="00B76447">
            <w:pPr>
              <w:pStyle w:val="TableParagraph"/>
              <w:spacing w:before="67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2</w:t>
            </w:r>
          </w:p>
        </w:tc>
        <w:tc>
          <w:tcPr>
            <w:tcW w:w="1260" w:type="dxa"/>
          </w:tcPr>
          <w:p w14:paraId="196975DE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7DDB8BDA" w14:textId="77777777" w:rsidR="007306A6" w:rsidRPr="00565840" w:rsidRDefault="007306A6" w:rsidP="00B76447">
            <w:pPr>
              <w:pStyle w:val="TableParagraph"/>
              <w:spacing w:line="136" w:lineRule="exact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zeged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6A9131F7" w14:textId="77777777" w:rsidR="007306A6" w:rsidRPr="00565840" w:rsidRDefault="007306A6" w:rsidP="00B76447">
            <w:pPr>
              <w:pStyle w:val="TableParagraph"/>
              <w:spacing w:line="120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)</w:t>
            </w:r>
          </w:p>
        </w:tc>
      </w:tr>
      <w:tr w:rsidR="007306A6" w:rsidRPr="00565840" w14:paraId="119BBF55" w14:textId="77777777" w:rsidTr="00B76447">
        <w:trPr>
          <w:trHeight w:val="412"/>
        </w:trPr>
        <w:tc>
          <w:tcPr>
            <w:tcW w:w="1087" w:type="dxa"/>
          </w:tcPr>
          <w:p w14:paraId="4FFDEBEB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B506412" w14:textId="77777777" w:rsidR="007306A6" w:rsidRPr="00565840" w:rsidRDefault="007306A6" w:rsidP="00B76447">
            <w:pPr>
              <w:pStyle w:val="TableParagraph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Inception-V3</w:t>
            </w:r>
          </w:p>
        </w:tc>
        <w:tc>
          <w:tcPr>
            <w:tcW w:w="633" w:type="dxa"/>
          </w:tcPr>
          <w:p w14:paraId="361BEE3E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688F82FC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</w:t>
            </w:r>
          </w:p>
        </w:tc>
        <w:tc>
          <w:tcPr>
            <w:tcW w:w="2323" w:type="dxa"/>
          </w:tcPr>
          <w:p w14:paraId="64A0DBCE" w14:textId="77777777" w:rsidR="007306A6" w:rsidRPr="00565840" w:rsidRDefault="007306A6" w:rsidP="007306A6">
            <w:pPr>
              <w:pStyle w:val="TableParagraph"/>
              <w:numPr>
                <w:ilvl w:val="0"/>
                <w:numId w:val="22"/>
              </w:numPr>
              <w:tabs>
                <w:tab w:val="left" w:pos="191"/>
              </w:tabs>
              <w:ind w:right="110" w:hanging="79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Handles the problem of a representational bottleneck</w:t>
            </w:r>
          </w:p>
          <w:p w14:paraId="0A1D5B03" w14:textId="77777777" w:rsidR="007306A6" w:rsidRPr="00565840" w:rsidRDefault="007306A6" w:rsidP="007306A6">
            <w:pPr>
              <w:pStyle w:val="TableParagraph"/>
              <w:numPr>
                <w:ilvl w:val="0"/>
                <w:numId w:val="22"/>
              </w:numPr>
              <w:tabs>
                <w:tab w:val="left" w:pos="183"/>
              </w:tabs>
              <w:spacing w:line="118" w:lineRule="exact"/>
              <w:ind w:left="1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Replace large size filters with small</w:t>
            </w:r>
            <w:r w:rsidRPr="00565840">
              <w:rPr>
                <w:spacing w:val="-5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filters</w:t>
            </w:r>
          </w:p>
        </w:tc>
        <w:tc>
          <w:tcPr>
            <w:tcW w:w="1048" w:type="dxa"/>
          </w:tcPr>
          <w:p w14:paraId="23392828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62C6447F" w14:textId="77777777" w:rsidR="007306A6" w:rsidRPr="00565840" w:rsidRDefault="007306A6" w:rsidP="00B76447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3.6 M</w:t>
            </w:r>
          </w:p>
        </w:tc>
        <w:tc>
          <w:tcPr>
            <w:tcW w:w="1134" w:type="dxa"/>
          </w:tcPr>
          <w:p w14:paraId="6B3E9E4A" w14:textId="77777777" w:rsidR="007306A6" w:rsidRPr="00565840" w:rsidRDefault="007306A6" w:rsidP="00B76447">
            <w:pPr>
              <w:pStyle w:val="TableParagraph"/>
              <w:spacing w:line="136" w:lineRule="exact"/>
              <w:ind w:left="22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3.5</w:t>
            </w:r>
          </w:p>
          <w:p w14:paraId="5C4B7B23" w14:textId="77777777" w:rsidR="007306A6" w:rsidRPr="00565840" w:rsidRDefault="007306A6" w:rsidP="00B76447">
            <w:pPr>
              <w:pStyle w:val="TableParagraph"/>
              <w:spacing w:line="137" w:lineRule="exact"/>
              <w:ind w:left="15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Crop: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3.58</w:t>
            </w:r>
          </w:p>
          <w:p w14:paraId="56BFCA1A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170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ingle-Crop:</w:t>
            </w:r>
            <w:r w:rsidRPr="00565840">
              <w:rPr>
                <w:spacing w:val="-3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5.6</w:t>
            </w:r>
          </w:p>
        </w:tc>
        <w:tc>
          <w:tcPr>
            <w:tcW w:w="695" w:type="dxa"/>
          </w:tcPr>
          <w:p w14:paraId="16B91FDD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70821A6" w14:textId="77777777" w:rsidR="007306A6" w:rsidRPr="00565840" w:rsidRDefault="007306A6" w:rsidP="00B76447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9</w:t>
            </w:r>
          </w:p>
        </w:tc>
        <w:tc>
          <w:tcPr>
            <w:tcW w:w="1260" w:type="dxa"/>
          </w:tcPr>
          <w:p w14:paraId="6DFFB844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064CF62D" w14:textId="77777777" w:rsidR="007306A6" w:rsidRPr="00565840" w:rsidRDefault="007306A6" w:rsidP="00B76447">
            <w:pPr>
              <w:pStyle w:val="TableParagraph"/>
              <w:ind w:left="128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 Width</w:t>
            </w:r>
          </w:p>
        </w:tc>
        <w:tc>
          <w:tcPr>
            <w:tcW w:w="1079" w:type="dxa"/>
          </w:tcPr>
          <w:p w14:paraId="518CDE5C" w14:textId="77777777" w:rsidR="007306A6" w:rsidRPr="00565840" w:rsidRDefault="007306A6" w:rsidP="00B76447">
            <w:pPr>
              <w:pStyle w:val="TableParagraph"/>
              <w:spacing w:before="67" w:line="137" w:lineRule="exact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zeged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243B4A3D" w14:textId="77777777" w:rsidR="007306A6" w:rsidRPr="00565840" w:rsidRDefault="007306A6" w:rsidP="00B76447">
            <w:pPr>
              <w:pStyle w:val="TableParagraph"/>
              <w:spacing w:line="137" w:lineRule="exact"/>
              <w:ind w:left="95" w:right="75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b)</w:t>
            </w:r>
          </w:p>
        </w:tc>
      </w:tr>
      <w:tr w:rsidR="007306A6" w:rsidRPr="00565840" w14:paraId="16C88E4F" w14:textId="77777777" w:rsidTr="00B76447">
        <w:trPr>
          <w:trHeight w:val="278"/>
        </w:trPr>
        <w:tc>
          <w:tcPr>
            <w:tcW w:w="1087" w:type="dxa"/>
          </w:tcPr>
          <w:p w14:paraId="1F07EA0F" w14:textId="77777777" w:rsidR="007306A6" w:rsidRPr="00565840" w:rsidRDefault="007306A6" w:rsidP="00B76447">
            <w:pPr>
              <w:pStyle w:val="TableParagraph"/>
              <w:spacing w:before="3" w:line="136" w:lineRule="exact"/>
              <w:ind w:left="297" w:right="266" w:firstLine="14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Highway Networks</w:t>
            </w:r>
          </w:p>
        </w:tc>
        <w:tc>
          <w:tcPr>
            <w:tcW w:w="633" w:type="dxa"/>
          </w:tcPr>
          <w:p w14:paraId="0DAB148C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</w:t>
            </w:r>
          </w:p>
        </w:tc>
        <w:tc>
          <w:tcPr>
            <w:tcW w:w="2323" w:type="dxa"/>
          </w:tcPr>
          <w:p w14:paraId="77400331" w14:textId="77777777" w:rsidR="007306A6" w:rsidRPr="00565840" w:rsidRDefault="007306A6" w:rsidP="00B76447">
            <w:pPr>
              <w:pStyle w:val="TableParagraph"/>
              <w:spacing w:before="67"/>
              <w:ind w:left="88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troduced an idea of Multi-path</w:t>
            </w:r>
          </w:p>
        </w:tc>
        <w:tc>
          <w:tcPr>
            <w:tcW w:w="1048" w:type="dxa"/>
          </w:tcPr>
          <w:p w14:paraId="6DC761D0" w14:textId="77777777" w:rsidR="007306A6" w:rsidRPr="00565840" w:rsidRDefault="007306A6" w:rsidP="00B76447">
            <w:pPr>
              <w:pStyle w:val="TableParagraph"/>
              <w:spacing w:before="67"/>
              <w:ind w:left="3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.3 M</w:t>
            </w:r>
          </w:p>
        </w:tc>
        <w:tc>
          <w:tcPr>
            <w:tcW w:w="1134" w:type="dxa"/>
          </w:tcPr>
          <w:p w14:paraId="150061E0" w14:textId="77777777" w:rsidR="007306A6" w:rsidRPr="00565840" w:rsidRDefault="007306A6" w:rsidP="00B76447">
            <w:pPr>
              <w:pStyle w:val="TableParagraph"/>
              <w:spacing w:before="67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7.76</w:t>
            </w:r>
          </w:p>
        </w:tc>
        <w:tc>
          <w:tcPr>
            <w:tcW w:w="695" w:type="dxa"/>
          </w:tcPr>
          <w:p w14:paraId="4AB784D9" w14:textId="77777777" w:rsidR="007306A6" w:rsidRPr="00565840" w:rsidRDefault="007306A6" w:rsidP="00B76447">
            <w:pPr>
              <w:pStyle w:val="TableParagraph"/>
              <w:spacing w:before="67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</w:t>
            </w:r>
          </w:p>
        </w:tc>
        <w:tc>
          <w:tcPr>
            <w:tcW w:w="1260" w:type="dxa"/>
          </w:tcPr>
          <w:p w14:paraId="7D7054B1" w14:textId="77777777" w:rsidR="007306A6" w:rsidRPr="00565840" w:rsidRDefault="007306A6" w:rsidP="00B76447">
            <w:pPr>
              <w:pStyle w:val="TableParagraph"/>
              <w:spacing w:before="67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 Multi-Path</w:t>
            </w:r>
          </w:p>
        </w:tc>
        <w:tc>
          <w:tcPr>
            <w:tcW w:w="1079" w:type="dxa"/>
          </w:tcPr>
          <w:p w14:paraId="596DFEAA" w14:textId="77777777" w:rsidR="007306A6" w:rsidRPr="00565840" w:rsidRDefault="007306A6" w:rsidP="00B76447">
            <w:pPr>
              <w:pStyle w:val="TableParagraph"/>
              <w:spacing w:line="137" w:lineRule="exact"/>
              <w:ind w:left="95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Srivastava et al.</w:t>
            </w:r>
          </w:p>
          <w:p w14:paraId="6BCF9D0B" w14:textId="77777777" w:rsidR="007306A6" w:rsidRPr="00565840" w:rsidRDefault="007306A6" w:rsidP="00B76447">
            <w:pPr>
              <w:pStyle w:val="TableParagraph"/>
              <w:spacing w:line="120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a)</w:t>
            </w:r>
          </w:p>
        </w:tc>
      </w:tr>
      <w:tr w:rsidR="007306A6" w:rsidRPr="00565840" w14:paraId="4D1C8225" w14:textId="77777777" w:rsidTr="00B76447">
        <w:trPr>
          <w:trHeight w:val="328"/>
        </w:trPr>
        <w:tc>
          <w:tcPr>
            <w:tcW w:w="1087" w:type="dxa"/>
            <w:tcBorders>
              <w:bottom w:val="single" w:sz="6" w:space="0" w:color="000000"/>
            </w:tcBorders>
          </w:tcPr>
          <w:p w14:paraId="270821FA" w14:textId="77777777" w:rsidR="007306A6" w:rsidRPr="00565840" w:rsidRDefault="007306A6" w:rsidP="00B76447">
            <w:pPr>
              <w:pStyle w:val="TableParagraph"/>
              <w:spacing w:before="94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Inception-V4</w:t>
            </w:r>
          </w:p>
        </w:tc>
        <w:tc>
          <w:tcPr>
            <w:tcW w:w="633" w:type="dxa"/>
            <w:tcBorders>
              <w:bottom w:val="single" w:sz="6" w:space="0" w:color="000000"/>
            </w:tcBorders>
          </w:tcPr>
          <w:p w14:paraId="7E0C2CEA" w14:textId="77777777" w:rsidR="007306A6" w:rsidRPr="00565840" w:rsidRDefault="007306A6" w:rsidP="00B76447">
            <w:pPr>
              <w:pStyle w:val="TableParagraph"/>
              <w:spacing w:before="94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  <w:tcBorders>
              <w:bottom w:val="single" w:sz="6" w:space="0" w:color="000000"/>
            </w:tcBorders>
          </w:tcPr>
          <w:p w14:paraId="3423F695" w14:textId="77777777" w:rsidR="007306A6" w:rsidRPr="00565840" w:rsidRDefault="007306A6" w:rsidP="00B76447">
            <w:pPr>
              <w:pStyle w:val="TableParagraph"/>
              <w:spacing w:before="24"/>
              <w:ind w:left="593" w:right="355" w:hanging="21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Split transform and merge idea Uses asymmetric filters</w:t>
            </w:r>
          </w:p>
        </w:tc>
        <w:tc>
          <w:tcPr>
            <w:tcW w:w="1048" w:type="dxa"/>
            <w:tcBorders>
              <w:bottom w:val="single" w:sz="6" w:space="0" w:color="000000"/>
            </w:tcBorders>
          </w:tcPr>
          <w:p w14:paraId="62B7896B" w14:textId="77777777" w:rsidR="007306A6" w:rsidRPr="00565840" w:rsidRDefault="007306A6" w:rsidP="00B76447">
            <w:pPr>
              <w:pStyle w:val="TableParagraph"/>
              <w:spacing w:before="94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5 M</w:t>
            </w:r>
          </w:p>
        </w:tc>
        <w:tc>
          <w:tcPr>
            <w:tcW w:w="1134" w:type="dxa"/>
            <w:tcBorders>
              <w:bottom w:val="single" w:sz="6" w:space="0" w:color="000000"/>
            </w:tcBorders>
          </w:tcPr>
          <w:p w14:paraId="361FBF2A" w14:textId="77777777" w:rsidR="007306A6" w:rsidRPr="00565840" w:rsidRDefault="007306A6" w:rsidP="00B76447">
            <w:pPr>
              <w:pStyle w:val="TableParagraph"/>
              <w:spacing w:before="94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01</w:t>
            </w:r>
          </w:p>
        </w:tc>
        <w:tc>
          <w:tcPr>
            <w:tcW w:w="695" w:type="dxa"/>
            <w:tcBorders>
              <w:bottom w:val="single" w:sz="6" w:space="0" w:color="000000"/>
            </w:tcBorders>
          </w:tcPr>
          <w:p w14:paraId="7AF57A4F" w14:textId="77777777" w:rsidR="007306A6" w:rsidRPr="00565840" w:rsidRDefault="007306A6" w:rsidP="00B76447">
            <w:pPr>
              <w:pStyle w:val="TableParagraph"/>
              <w:spacing w:before="94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70</w:t>
            </w:r>
          </w:p>
        </w:tc>
        <w:tc>
          <w:tcPr>
            <w:tcW w:w="1260" w:type="dxa"/>
            <w:tcBorders>
              <w:bottom w:val="single" w:sz="6" w:space="0" w:color="000000"/>
            </w:tcBorders>
          </w:tcPr>
          <w:p w14:paraId="3662108D" w14:textId="77777777" w:rsidR="007306A6" w:rsidRPr="00565840" w:rsidRDefault="007306A6" w:rsidP="00B76447">
            <w:pPr>
              <w:pStyle w:val="TableParagraph"/>
              <w:spacing w:before="94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Width</w:t>
            </w:r>
          </w:p>
        </w:tc>
        <w:tc>
          <w:tcPr>
            <w:tcW w:w="1079" w:type="dxa"/>
            <w:tcBorders>
              <w:bottom w:val="single" w:sz="6" w:space="0" w:color="000000"/>
            </w:tcBorders>
          </w:tcPr>
          <w:p w14:paraId="6B21C1C5" w14:textId="77777777" w:rsidR="007306A6" w:rsidRPr="00565840" w:rsidRDefault="007306A6" w:rsidP="00B76447">
            <w:pPr>
              <w:pStyle w:val="TableParagraph"/>
              <w:spacing w:before="24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zeged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09138686" w14:textId="77777777" w:rsidR="007306A6" w:rsidRPr="00565840" w:rsidRDefault="007306A6" w:rsidP="00B76447">
            <w:pPr>
              <w:pStyle w:val="TableParagraph"/>
              <w:spacing w:before="1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a)</w:t>
            </w:r>
          </w:p>
        </w:tc>
      </w:tr>
      <w:tr w:rsidR="007306A6" w:rsidRPr="00565840" w14:paraId="529196E3" w14:textId="77777777" w:rsidTr="00B76447">
        <w:trPr>
          <w:trHeight w:val="273"/>
        </w:trPr>
        <w:tc>
          <w:tcPr>
            <w:tcW w:w="1087" w:type="dxa"/>
            <w:tcBorders>
              <w:top w:val="single" w:sz="6" w:space="0" w:color="000000"/>
            </w:tcBorders>
          </w:tcPr>
          <w:p w14:paraId="59B99982" w14:textId="77777777" w:rsidR="007306A6" w:rsidRPr="00565840" w:rsidRDefault="007306A6" w:rsidP="00B76447">
            <w:pPr>
              <w:pStyle w:val="TableParagraph"/>
              <w:spacing w:line="133" w:lineRule="exact"/>
              <w:ind w:left="280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Inception-</w:t>
            </w:r>
          </w:p>
          <w:p w14:paraId="404308C9" w14:textId="77777777" w:rsidR="007306A6" w:rsidRPr="00565840" w:rsidRDefault="007306A6" w:rsidP="00B76447">
            <w:pPr>
              <w:pStyle w:val="TableParagraph"/>
              <w:spacing w:line="120" w:lineRule="exact"/>
              <w:ind w:left="359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ResNet</w:t>
            </w:r>
            <w:proofErr w:type="spellEnd"/>
          </w:p>
        </w:tc>
        <w:tc>
          <w:tcPr>
            <w:tcW w:w="633" w:type="dxa"/>
            <w:tcBorders>
              <w:top w:val="single" w:sz="6" w:space="0" w:color="000000"/>
            </w:tcBorders>
          </w:tcPr>
          <w:p w14:paraId="66B4EAD2" w14:textId="77777777" w:rsidR="007306A6" w:rsidRPr="00565840" w:rsidRDefault="007306A6" w:rsidP="00B76447">
            <w:pPr>
              <w:pStyle w:val="TableParagraph"/>
              <w:spacing w:before="65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  <w:tcBorders>
              <w:top w:val="single" w:sz="6" w:space="0" w:color="000000"/>
            </w:tcBorders>
          </w:tcPr>
          <w:p w14:paraId="45A17865" w14:textId="77777777" w:rsidR="007306A6" w:rsidRPr="00565840" w:rsidRDefault="007306A6" w:rsidP="00B76447">
            <w:pPr>
              <w:pStyle w:val="TableParagraph"/>
              <w:spacing w:line="133" w:lineRule="exact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Uses split transform merge idea and</w:t>
            </w:r>
          </w:p>
          <w:p w14:paraId="5E948911" w14:textId="77777777" w:rsidR="007306A6" w:rsidRPr="00565840" w:rsidRDefault="007306A6" w:rsidP="00B76447">
            <w:pPr>
              <w:pStyle w:val="TableParagraph"/>
              <w:spacing w:line="120" w:lineRule="exact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residual links</w:t>
            </w:r>
          </w:p>
        </w:tc>
        <w:tc>
          <w:tcPr>
            <w:tcW w:w="1048" w:type="dxa"/>
            <w:tcBorders>
              <w:top w:val="single" w:sz="6" w:space="0" w:color="000000"/>
            </w:tcBorders>
          </w:tcPr>
          <w:p w14:paraId="035B2ADE" w14:textId="77777777" w:rsidR="007306A6" w:rsidRPr="00565840" w:rsidRDefault="007306A6" w:rsidP="00B76447">
            <w:pPr>
              <w:pStyle w:val="TableParagraph"/>
              <w:spacing w:before="65"/>
              <w:ind w:left="108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55.8M</w:t>
            </w:r>
          </w:p>
        </w:tc>
        <w:tc>
          <w:tcPr>
            <w:tcW w:w="1134" w:type="dxa"/>
            <w:tcBorders>
              <w:top w:val="single" w:sz="6" w:space="0" w:color="000000"/>
            </w:tcBorders>
          </w:tcPr>
          <w:p w14:paraId="5B884A62" w14:textId="77777777" w:rsidR="007306A6" w:rsidRPr="00565840" w:rsidRDefault="007306A6" w:rsidP="00B76447">
            <w:pPr>
              <w:pStyle w:val="TableParagraph"/>
              <w:spacing w:line="134" w:lineRule="exact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3.52</w:t>
            </w:r>
          </w:p>
        </w:tc>
        <w:tc>
          <w:tcPr>
            <w:tcW w:w="695" w:type="dxa"/>
            <w:tcBorders>
              <w:top w:val="single" w:sz="6" w:space="0" w:color="000000"/>
            </w:tcBorders>
          </w:tcPr>
          <w:p w14:paraId="169A733C" w14:textId="77777777" w:rsidR="007306A6" w:rsidRPr="00565840" w:rsidRDefault="007306A6" w:rsidP="00B76447">
            <w:pPr>
              <w:pStyle w:val="TableParagraph"/>
              <w:spacing w:before="65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572</w:t>
            </w:r>
          </w:p>
        </w:tc>
        <w:tc>
          <w:tcPr>
            <w:tcW w:w="1260" w:type="dxa"/>
            <w:tcBorders>
              <w:top w:val="single" w:sz="6" w:space="0" w:color="000000"/>
            </w:tcBorders>
          </w:tcPr>
          <w:p w14:paraId="3E439246" w14:textId="77777777" w:rsidR="007306A6" w:rsidRPr="00565840" w:rsidRDefault="007306A6" w:rsidP="00B76447">
            <w:pPr>
              <w:pStyle w:val="TableParagraph"/>
              <w:spacing w:line="133" w:lineRule="exact"/>
              <w:ind w:left="125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 Width +</w:t>
            </w:r>
          </w:p>
          <w:p w14:paraId="414F5A3A" w14:textId="77777777" w:rsidR="007306A6" w:rsidRPr="00565840" w:rsidRDefault="007306A6" w:rsidP="00B76447">
            <w:pPr>
              <w:pStyle w:val="TableParagraph"/>
              <w:spacing w:line="120" w:lineRule="exact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1079" w:type="dxa"/>
            <w:tcBorders>
              <w:top w:val="single" w:sz="6" w:space="0" w:color="000000"/>
            </w:tcBorders>
          </w:tcPr>
          <w:p w14:paraId="1C4531E6" w14:textId="77777777" w:rsidR="007306A6" w:rsidRPr="00565840" w:rsidRDefault="007306A6" w:rsidP="00B76447">
            <w:pPr>
              <w:pStyle w:val="TableParagraph"/>
              <w:spacing w:line="133" w:lineRule="exact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zeged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2597FB54" w14:textId="77777777" w:rsidR="007306A6" w:rsidRPr="00565840" w:rsidRDefault="007306A6" w:rsidP="00B76447">
            <w:pPr>
              <w:pStyle w:val="TableParagraph"/>
              <w:spacing w:line="120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a)</w:t>
            </w:r>
          </w:p>
        </w:tc>
      </w:tr>
      <w:tr w:rsidR="007306A6" w:rsidRPr="00565840" w14:paraId="4D3A96E4" w14:textId="77777777" w:rsidTr="00B76447">
        <w:trPr>
          <w:trHeight w:val="275"/>
        </w:trPr>
        <w:tc>
          <w:tcPr>
            <w:tcW w:w="1087" w:type="dxa"/>
          </w:tcPr>
          <w:p w14:paraId="36566658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ResNet</w:t>
            </w:r>
            <w:proofErr w:type="spellEnd"/>
          </w:p>
        </w:tc>
        <w:tc>
          <w:tcPr>
            <w:tcW w:w="633" w:type="dxa"/>
          </w:tcPr>
          <w:p w14:paraId="2BA11CAE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</w:tcPr>
          <w:p w14:paraId="5ED60977" w14:textId="77777777" w:rsidR="007306A6" w:rsidRPr="00565840" w:rsidRDefault="007306A6" w:rsidP="00B76447">
            <w:pPr>
              <w:pStyle w:val="TableParagraph"/>
              <w:spacing w:line="136" w:lineRule="exact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Residual learning</w:t>
            </w:r>
          </w:p>
          <w:p w14:paraId="5435F44B" w14:textId="77777777" w:rsidR="007306A6" w:rsidRPr="00565840" w:rsidRDefault="007306A6" w:rsidP="00B76447">
            <w:pPr>
              <w:pStyle w:val="TableParagraph"/>
              <w:spacing w:line="120" w:lineRule="exact"/>
              <w:ind w:left="88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- Identity </w:t>
            </w:r>
            <w:proofErr w:type="gramStart"/>
            <w:r w:rsidRPr="00565840">
              <w:rPr>
                <w:sz w:val="20"/>
                <w:szCs w:val="28"/>
              </w:rPr>
              <w:t>mapping based</w:t>
            </w:r>
            <w:proofErr w:type="gramEnd"/>
            <w:r w:rsidRPr="00565840">
              <w:rPr>
                <w:sz w:val="20"/>
                <w:szCs w:val="28"/>
              </w:rPr>
              <w:t xml:space="preserve"> skip connections</w:t>
            </w:r>
          </w:p>
        </w:tc>
        <w:tc>
          <w:tcPr>
            <w:tcW w:w="1048" w:type="dxa"/>
          </w:tcPr>
          <w:p w14:paraId="34E9C7D3" w14:textId="77777777" w:rsidR="007306A6" w:rsidRPr="00565840" w:rsidRDefault="007306A6" w:rsidP="00B76447">
            <w:pPr>
              <w:pStyle w:val="TableParagraph"/>
              <w:spacing w:line="136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.6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07A3B6AF" w14:textId="77777777" w:rsidR="007306A6" w:rsidRPr="00565840" w:rsidRDefault="007306A6" w:rsidP="00B76447">
            <w:pPr>
              <w:pStyle w:val="TableParagraph"/>
              <w:spacing w:line="120" w:lineRule="exact"/>
              <w:ind w:left="3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.7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134" w:type="dxa"/>
          </w:tcPr>
          <w:p w14:paraId="2EA40090" w14:textId="77777777" w:rsidR="007306A6" w:rsidRPr="00565840" w:rsidRDefault="007306A6" w:rsidP="00B76447">
            <w:pPr>
              <w:pStyle w:val="TableParagraph"/>
              <w:spacing w:line="136" w:lineRule="exact"/>
              <w:ind w:left="22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3.6</w:t>
            </w:r>
          </w:p>
          <w:p w14:paraId="64B65580" w14:textId="77777777" w:rsidR="007306A6" w:rsidRPr="00565840" w:rsidRDefault="007306A6" w:rsidP="00B76447">
            <w:pPr>
              <w:pStyle w:val="TableParagraph"/>
              <w:spacing w:line="120" w:lineRule="exact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CIFAR-10: </w:t>
            </w:r>
            <w:r w:rsidRPr="00565840">
              <w:rPr>
                <w:sz w:val="20"/>
                <w:szCs w:val="28"/>
              </w:rPr>
              <w:lastRenderedPageBreak/>
              <w:t>6.43</w:t>
            </w:r>
          </w:p>
        </w:tc>
        <w:tc>
          <w:tcPr>
            <w:tcW w:w="695" w:type="dxa"/>
          </w:tcPr>
          <w:p w14:paraId="41FAEA63" w14:textId="77777777" w:rsidR="007306A6" w:rsidRPr="00565840" w:rsidRDefault="007306A6" w:rsidP="00B76447">
            <w:pPr>
              <w:pStyle w:val="TableParagraph"/>
              <w:spacing w:line="136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lastRenderedPageBreak/>
              <w:t>152</w:t>
            </w:r>
          </w:p>
          <w:p w14:paraId="51FEBE77" w14:textId="77777777" w:rsidR="007306A6" w:rsidRPr="00565840" w:rsidRDefault="007306A6" w:rsidP="00B76447">
            <w:pPr>
              <w:pStyle w:val="TableParagraph"/>
              <w:spacing w:line="120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10</w:t>
            </w:r>
          </w:p>
        </w:tc>
        <w:tc>
          <w:tcPr>
            <w:tcW w:w="1260" w:type="dxa"/>
          </w:tcPr>
          <w:p w14:paraId="34DDC7A7" w14:textId="77777777" w:rsidR="007306A6" w:rsidRPr="00565840" w:rsidRDefault="007306A6" w:rsidP="00B76447">
            <w:pPr>
              <w:pStyle w:val="TableParagraph"/>
              <w:spacing w:before="67"/>
              <w:ind w:left="136" w:right="8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Depth + </w:t>
            </w:r>
            <w:r w:rsidRPr="00565840">
              <w:rPr>
                <w:sz w:val="20"/>
                <w:szCs w:val="28"/>
              </w:rPr>
              <w:lastRenderedPageBreak/>
              <w:t>Multi-Path</w:t>
            </w:r>
          </w:p>
        </w:tc>
        <w:tc>
          <w:tcPr>
            <w:tcW w:w="1079" w:type="dxa"/>
          </w:tcPr>
          <w:p w14:paraId="3B412524" w14:textId="77777777" w:rsidR="007306A6" w:rsidRPr="00565840" w:rsidRDefault="007306A6" w:rsidP="00B76447">
            <w:pPr>
              <w:pStyle w:val="TableParagraph"/>
              <w:spacing w:before="67"/>
              <w:ind w:right="117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lastRenderedPageBreak/>
              <w:t xml:space="preserve">(He et al. </w:t>
            </w:r>
            <w:r w:rsidRPr="00565840">
              <w:rPr>
                <w:sz w:val="20"/>
                <w:szCs w:val="28"/>
              </w:rPr>
              <w:lastRenderedPageBreak/>
              <w:t>2015a)</w:t>
            </w:r>
          </w:p>
        </w:tc>
      </w:tr>
      <w:tr w:rsidR="007306A6" w:rsidRPr="00565840" w14:paraId="225C565D" w14:textId="77777777" w:rsidTr="00B76447">
        <w:trPr>
          <w:trHeight w:val="275"/>
        </w:trPr>
        <w:tc>
          <w:tcPr>
            <w:tcW w:w="1087" w:type="dxa"/>
          </w:tcPr>
          <w:p w14:paraId="5BBB873D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lastRenderedPageBreak/>
              <w:t>DelugeNet</w:t>
            </w:r>
            <w:proofErr w:type="spellEnd"/>
          </w:p>
        </w:tc>
        <w:tc>
          <w:tcPr>
            <w:tcW w:w="633" w:type="dxa"/>
          </w:tcPr>
          <w:p w14:paraId="444003E7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</w:tcPr>
          <w:p w14:paraId="66E29F77" w14:textId="77777777" w:rsidR="007306A6" w:rsidRPr="00565840" w:rsidRDefault="007306A6" w:rsidP="00B76447">
            <w:pPr>
              <w:pStyle w:val="TableParagraph"/>
              <w:spacing w:line="136" w:lineRule="exact"/>
              <w:ind w:left="87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Allows cross layer information flow in</w:t>
            </w:r>
          </w:p>
          <w:p w14:paraId="1F0C7D50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ep networks</w:t>
            </w:r>
          </w:p>
        </w:tc>
        <w:tc>
          <w:tcPr>
            <w:tcW w:w="1048" w:type="dxa"/>
          </w:tcPr>
          <w:p w14:paraId="3D301AD0" w14:textId="77777777" w:rsidR="007306A6" w:rsidRPr="00565840" w:rsidRDefault="007306A6" w:rsidP="00B76447">
            <w:pPr>
              <w:pStyle w:val="TableParagraph"/>
              <w:spacing w:before="67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.2 M</w:t>
            </w:r>
          </w:p>
        </w:tc>
        <w:tc>
          <w:tcPr>
            <w:tcW w:w="1134" w:type="dxa"/>
          </w:tcPr>
          <w:p w14:paraId="7981729A" w14:textId="77777777" w:rsidR="007306A6" w:rsidRPr="00565840" w:rsidRDefault="007306A6" w:rsidP="00B76447">
            <w:pPr>
              <w:pStyle w:val="TableParagraph"/>
              <w:spacing w:line="136" w:lineRule="exact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76</w:t>
            </w:r>
          </w:p>
          <w:p w14:paraId="7616845D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1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9.02</w:t>
            </w:r>
          </w:p>
        </w:tc>
        <w:tc>
          <w:tcPr>
            <w:tcW w:w="695" w:type="dxa"/>
          </w:tcPr>
          <w:p w14:paraId="58E0DEE4" w14:textId="77777777" w:rsidR="007306A6" w:rsidRPr="00565840" w:rsidRDefault="007306A6" w:rsidP="00B76447">
            <w:pPr>
              <w:pStyle w:val="TableParagraph"/>
              <w:spacing w:before="67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46</w:t>
            </w:r>
          </w:p>
        </w:tc>
        <w:tc>
          <w:tcPr>
            <w:tcW w:w="1260" w:type="dxa"/>
          </w:tcPr>
          <w:p w14:paraId="45D3BB73" w14:textId="77777777" w:rsidR="007306A6" w:rsidRPr="00565840" w:rsidRDefault="007306A6" w:rsidP="00B76447">
            <w:pPr>
              <w:pStyle w:val="TableParagraph"/>
              <w:spacing w:before="67"/>
              <w:ind w:left="123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1079" w:type="dxa"/>
          </w:tcPr>
          <w:p w14:paraId="66CB16D2" w14:textId="77777777" w:rsidR="007306A6" w:rsidRPr="00565840" w:rsidRDefault="007306A6" w:rsidP="00B76447">
            <w:pPr>
              <w:pStyle w:val="TableParagraph"/>
              <w:spacing w:line="136" w:lineRule="exact"/>
              <w:ind w:left="95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Kuen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183773A6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)</w:t>
            </w:r>
          </w:p>
        </w:tc>
      </w:tr>
      <w:tr w:rsidR="007306A6" w:rsidRPr="00565840" w14:paraId="3D1F938D" w14:textId="77777777" w:rsidTr="00B76447">
        <w:trPr>
          <w:trHeight w:val="1242"/>
        </w:trPr>
        <w:tc>
          <w:tcPr>
            <w:tcW w:w="1087" w:type="dxa"/>
          </w:tcPr>
          <w:p w14:paraId="4B69E3F5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385B145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1928C58C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C2F4135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4BE574AE" w14:textId="77777777" w:rsidR="007306A6" w:rsidRPr="00565840" w:rsidRDefault="007306A6" w:rsidP="00B76447">
            <w:pPr>
              <w:pStyle w:val="TableParagraph"/>
              <w:ind w:left="104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FractalNet</w:t>
            </w:r>
            <w:proofErr w:type="spellEnd"/>
          </w:p>
        </w:tc>
        <w:tc>
          <w:tcPr>
            <w:tcW w:w="633" w:type="dxa"/>
          </w:tcPr>
          <w:p w14:paraId="3CBA1CAA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AEA7D59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20D7A623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C0D4849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749ADB81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</w:tcPr>
          <w:p w14:paraId="73E3CC89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52A9A89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E772980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C7FE206" w14:textId="77777777" w:rsidR="007306A6" w:rsidRPr="00565840" w:rsidRDefault="007306A6" w:rsidP="00B76447">
            <w:pPr>
              <w:pStyle w:val="TableParagraph"/>
              <w:spacing w:before="69"/>
              <w:ind w:left="130" w:right="92" w:hanging="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Different path lengths are interacting with each other without any residual connection</w:t>
            </w:r>
          </w:p>
        </w:tc>
        <w:tc>
          <w:tcPr>
            <w:tcW w:w="1048" w:type="dxa"/>
          </w:tcPr>
          <w:p w14:paraId="610EE7CE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13DFABB2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6CA87AF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22C40B02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55E71BAD" w14:textId="77777777" w:rsidR="007306A6" w:rsidRPr="00565840" w:rsidRDefault="007306A6" w:rsidP="00B76447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8.6 M</w:t>
            </w:r>
          </w:p>
        </w:tc>
        <w:tc>
          <w:tcPr>
            <w:tcW w:w="1134" w:type="dxa"/>
          </w:tcPr>
          <w:p w14:paraId="1E1D8E6C" w14:textId="77777777" w:rsidR="007306A6" w:rsidRPr="00565840" w:rsidRDefault="007306A6" w:rsidP="00B76447">
            <w:pPr>
              <w:pStyle w:val="TableParagraph"/>
              <w:spacing w:line="136" w:lineRule="exact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7.27</w:t>
            </w:r>
          </w:p>
          <w:p w14:paraId="6EED7F27" w14:textId="77777777" w:rsidR="007306A6" w:rsidRPr="00565840" w:rsidRDefault="007306A6" w:rsidP="00B76447">
            <w:pPr>
              <w:pStyle w:val="TableParagraph"/>
              <w:spacing w:before="1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CIFAR-10+: </w:t>
            </w:r>
            <w:r w:rsidRPr="00565840">
              <w:rPr>
                <w:spacing w:val="-4"/>
                <w:sz w:val="20"/>
                <w:szCs w:val="28"/>
              </w:rPr>
              <w:t xml:space="preserve">4.60 </w:t>
            </w:r>
            <w:r w:rsidRPr="00565840">
              <w:rPr>
                <w:sz w:val="20"/>
                <w:szCs w:val="28"/>
              </w:rPr>
              <w:t>CIFAR-10++: 4.59</w:t>
            </w:r>
          </w:p>
          <w:p w14:paraId="2833E4AB" w14:textId="77777777" w:rsidR="007306A6" w:rsidRPr="00565840" w:rsidRDefault="007306A6" w:rsidP="00B76447">
            <w:pPr>
              <w:pStyle w:val="TableParagraph"/>
              <w:ind w:left="115" w:right="9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CIFAR-100: </w:t>
            </w:r>
            <w:r w:rsidRPr="00565840">
              <w:rPr>
                <w:spacing w:val="-3"/>
                <w:sz w:val="20"/>
                <w:szCs w:val="28"/>
              </w:rPr>
              <w:t xml:space="preserve">28.20 </w:t>
            </w:r>
            <w:r w:rsidRPr="00565840">
              <w:rPr>
                <w:sz w:val="20"/>
                <w:szCs w:val="28"/>
              </w:rPr>
              <w:t>CIFAR-100+: 22.49</w:t>
            </w:r>
          </w:p>
          <w:p w14:paraId="69D8445E" w14:textId="77777777" w:rsidR="007306A6" w:rsidRPr="00565840" w:rsidRDefault="007306A6" w:rsidP="00B76447">
            <w:pPr>
              <w:pStyle w:val="TableParagraph"/>
              <w:spacing w:before="3" w:line="136" w:lineRule="exact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pacing w:val="-1"/>
                <w:sz w:val="20"/>
                <w:szCs w:val="28"/>
              </w:rPr>
              <w:t xml:space="preserve">CIFAR100++: </w:t>
            </w:r>
            <w:r w:rsidRPr="00565840">
              <w:rPr>
                <w:sz w:val="20"/>
                <w:szCs w:val="28"/>
              </w:rPr>
              <w:t>21.49</w:t>
            </w:r>
          </w:p>
        </w:tc>
        <w:tc>
          <w:tcPr>
            <w:tcW w:w="695" w:type="dxa"/>
          </w:tcPr>
          <w:p w14:paraId="28C3B898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778D6F04" w14:textId="77777777" w:rsidR="007306A6" w:rsidRPr="00565840" w:rsidRDefault="007306A6" w:rsidP="00B76447">
            <w:pPr>
              <w:pStyle w:val="TableParagraph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</w:t>
            </w:r>
          </w:p>
          <w:p w14:paraId="07E8D774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A9E3F4E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3EF55B8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3FB87180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21E70681" w14:textId="77777777" w:rsidR="007306A6" w:rsidRPr="00565840" w:rsidRDefault="007306A6" w:rsidP="00B76447">
            <w:pPr>
              <w:pStyle w:val="TableParagraph"/>
              <w:spacing w:before="1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0</w:t>
            </w:r>
          </w:p>
        </w:tc>
        <w:tc>
          <w:tcPr>
            <w:tcW w:w="1260" w:type="dxa"/>
          </w:tcPr>
          <w:p w14:paraId="36F155E2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6378A2D4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260B9627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258C28AA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0D00DB13" w14:textId="77777777" w:rsidR="007306A6" w:rsidRPr="00565840" w:rsidRDefault="007306A6" w:rsidP="00B76447">
            <w:pPr>
              <w:pStyle w:val="TableParagraph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1079" w:type="dxa"/>
          </w:tcPr>
          <w:p w14:paraId="74E12F28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DDB07C4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56C5DC51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FA201D6" w14:textId="77777777" w:rsidR="007306A6" w:rsidRPr="00565840" w:rsidRDefault="007306A6" w:rsidP="00B76447">
            <w:pPr>
              <w:pStyle w:val="TableParagraph"/>
              <w:spacing w:before="69" w:line="137" w:lineRule="exact"/>
              <w:ind w:left="93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Larsson et al.</w:t>
            </w:r>
          </w:p>
          <w:p w14:paraId="052D7CF6" w14:textId="77777777" w:rsidR="007306A6" w:rsidRPr="00565840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)</w:t>
            </w:r>
          </w:p>
        </w:tc>
      </w:tr>
      <w:tr w:rsidR="007306A6" w:rsidRPr="00565840" w14:paraId="40CE0D52" w14:textId="77777777" w:rsidTr="00B76447">
        <w:trPr>
          <w:trHeight w:val="275"/>
        </w:trPr>
        <w:tc>
          <w:tcPr>
            <w:tcW w:w="1087" w:type="dxa"/>
          </w:tcPr>
          <w:p w14:paraId="7F6C6C2C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WideResNet</w:t>
            </w:r>
            <w:proofErr w:type="spellEnd"/>
          </w:p>
        </w:tc>
        <w:tc>
          <w:tcPr>
            <w:tcW w:w="633" w:type="dxa"/>
          </w:tcPr>
          <w:p w14:paraId="7D7EE006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</w:tcPr>
          <w:p w14:paraId="076532C1" w14:textId="77777777" w:rsidR="007306A6" w:rsidRPr="00565840" w:rsidRDefault="007306A6" w:rsidP="00B76447">
            <w:pPr>
              <w:pStyle w:val="TableParagraph"/>
              <w:spacing w:before="67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Width is increased and depth is decreased</w:t>
            </w:r>
          </w:p>
        </w:tc>
        <w:tc>
          <w:tcPr>
            <w:tcW w:w="1048" w:type="dxa"/>
          </w:tcPr>
          <w:p w14:paraId="5058D13B" w14:textId="77777777" w:rsidR="007306A6" w:rsidRPr="00565840" w:rsidRDefault="007306A6" w:rsidP="00B76447">
            <w:pPr>
              <w:pStyle w:val="TableParagraph"/>
              <w:spacing w:before="67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6.5 M</w:t>
            </w:r>
          </w:p>
        </w:tc>
        <w:tc>
          <w:tcPr>
            <w:tcW w:w="1134" w:type="dxa"/>
          </w:tcPr>
          <w:p w14:paraId="7A5FAA55" w14:textId="77777777" w:rsidR="007306A6" w:rsidRPr="00565840" w:rsidRDefault="007306A6" w:rsidP="00B76447">
            <w:pPr>
              <w:pStyle w:val="TableParagraph"/>
              <w:spacing w:line="136" w:lineRule="exact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89</w:t>
            </w:r>
          </w:p>
          <w:p w14:paraId="43168048" w14:textId="77777777" w:rsidR="007306A6" w:rsidRPr="00565840" w:rsidRDefault="007306A6" w:rsidP="00B76447">
            <w:pPr>
              <w:pStyle w:val="TableParagraph"/>
              <w:spacing w:line="120" w:lineRule="exact"/>
              <w:ind w:left="1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8.85</w:t>
            </w:r>
          </w:p>
        </w:tc>
        <w:tc>
          <w:tcPr>
            <w:tcW w:w="695" w:type="dxa"/>
          </w:tcPr>
          <w:p w14:paraId="5144184E" w14:textId="77777777" w:rsidR="007306A6" w:rsidRPr="00565840" w:rsidRDefault="007306A6" w:rsidP="00B76447">
            <w:pPr>
              <w:pStyle w:val="TableParagraph"/>
              <w:spacing w:line="136" w:lineRule="exact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8</w:t>
            </w:r>
          </w:p>
          <w:p w14:paraId="3C65537C" w14:textId="77777777" w:rsidR="007306A6" w:rsidRPr="00565840" w:rsidRDefault="007306A6" w:rsidP="00B76447">
            <w:pPr>
              <w:pStyle w:val="TableParagraph"/>
              <w:spacing w:line="120" w:lineRule="exact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260" w:type="dxa"/>
          </w:tcPr>
          <w:p w14:paraId="16408C26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454D47F3" w14:textId="77777777" w:rsidR="007306A6" w:rsidRPr="00565840" w:rsidRDefault="007306A6" w:rsidP="00B76447">
            <w:pPr>
              <w:pStyle w:val="TableParagraph"/>
              <w:spacing w:before="1" w:line="136" w:lineRule="exact"/>
              <w:ind w:left="113" w:right="72" w:firstLine="4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Zagoruyko</w:t>
            </w:r>
            <w:proofErr w:type="spellEnd"/>
            <w:r w:rsidRPr="00565840">
              <w:rPr>
                <w:sz w:val="20"/>
                <w:szCs w:val="28"/>
              </w:rPr>
              <w:t xml:space="preserve"> and </w:t>
            </w:r>
            <w:proofErr w:type="spellStart"/>
            <w:r w:rsidRPr="00565840">
              <w:rPr>
                <w:sz w:val="20"/>
                <w:szCs w:val="28"/>
              </w:rPr>
              <w:t>Komodakis</w:t>
            </w:r>
            <w:proofErr w:type="spellEnd"/>
            <w:r w:rsidRPr="00565840">
              <w:rPr>
                <w:sz w:val="20"/>
                <w:szCs w:val="28"/>
              </w:rPr>
              <w:t xml:space="preserve"> 2016)</w:t>
            </w:r>
          </w:p>
        </w:tc>
      </w:tr>
      <w:tr w:rsidR="007306A6" w:rsidRPr="00565840" w14:paraId="48809FFE" w14:textId="77777777" w:rsidTr="00B76447">
        <w:trPr>
          <w:trHeight w:val="275"/>
        </w:trPr>
        <w:tc>
          <w:tcPr>
            <w:tcW w:w="1087" w:type="dxa"/>
          </w:tcPr>
          <w:p w14:paraId="3BE1C6AD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Xception</w:t>
            </w:r>
            <w:proofErr w:type="spellEnd"/>
          </w:p>
        </w:tc>
        <w:tc>
          <w:tcPr>
            <w:tcW w:w="633" w:type="dxa"/>
          </w:tcPr>
          <w:p w14:paraId="5F8FA40D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24957252" w14:textId="77777777" w:rsidR="007306A6" w:rsidRPr="00565840" w:rsidRDefault="007306A6" w:rsidP="00B76447">
            <w:pPr>
              <w:pStyle w:val="TableParagraph"/>
              <w:spacing w:line="136" w:lineRule="exact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Depth wise convolution followed by point</w:t>
            </w:r>
          </w:p>
          <w:p w14:paraId="144F8756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se convolution</w:t>
            </w:r>
          </w:p>
        </w:tc>
        <w:tc>
          <w:tcPr>
            <w:tcW w:w="1048" w:type="dxa"/>
          </w:tcPr>
          <w:p w14:paraId="4A07B606" w14:textId="77777777" w:rsidR="007306A6" w:rsidRPr="00565840" w:rsidRDefault="007306A6" w:rsidP="00B76447">
            <w:pPr>
              <w:pStyle w:val="TableParagraph"/>
              <w:spacing w:before="67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2.8 M</w:t>
            </w:r>
          </w:p>
        </w:tc>
        <w:tc>
          <w:tcPr>
            <w:tcW w:w="1134" w:type="dxa"/>
          </w:tcPr>
          <w:p w14:paraId="24DEDE78" w14:textId="77777777" w:rsidR="007306A6" w:rsidRPr="00565840" w:rsidRDefault="007306A6" w:rsidP="00B76447">
            <w:pPr>
              <w:pStyle w:val="TableParagraph"/>
              <w:spacing w:before="67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0.055</w:t>
            </w:r>
          </w:p>
        </w:tc>
        <w:tc>
          <w:tcPr>
            <w:tcW w:w="695" w:type="dxa"/>
          </w:tcPr>
          <w:p w14:paraId="150976B7" w14:textId="77777777" w:rsidR="007306A6" w:rsidRPr="00565840" w:rsidRDefault="007306A6" w:rsidP="00B76447">
            <w:pPr>
              <w:pStyle w:val="TableParagraph"/>
              <w:spacing w:before="67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26</w:t>
            </w:r>
          </w:p>
        </w:tc>
        <w:tc>
          <w:tcPr>
            <w:tcW w:w="1260" w:type="dxa"/>
          </w:tcPr>
          <w:p w14:paraId="271C0B25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79E45AE9" w14:textId="77777777" w:rsidR="007306A6" w:rsidRPr="00565840" w:rsidRDefault="007306A6" w:rsidP="00B76447">
            <w:pPr>
              <w:pStyle w:val="TableParagraph"/>
              <w:spacing w:before="67"/>
              <w:ind w:right="170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Chollet 2017)</w:t>
            </w:r>
          </w:p>
        </w:tc>
      </w:tr>
      <w:tr w:rsidR="007306A6" w:rsidRPr="00565840" w14:paraId="5370F6B4" w14:textId="77777777" w:rsidTr="00B76447">
        <w:trPr>
          <w:trHeight w:val="414"/>
        </w:trPr>
        <w:tc>
          <w:tcPr>
            <w:tcW w:w="1087" w:type="dxa"/>
          </w:tcPr>
          <w:p w14:paraId="0986BD27" w14:textId="77777777" w:rsidR="007306A6" w:rsidRPr="00565840" w:rsidRDefault="007306A6" w:rsidP="00B76447">
            <w:pPr>
              <w:pStyle w:val="TableParagraph"/>
              <w:spacing w:line="136" w:lineRule="exact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Residual</w:t>
            </w:r>
          </w:p>
          <w:p w14:paraId="11132789" w14:textId="77777777" w:rsidR="007306A6" w:rsidRPr="00565840" w:rsidRDefault="007306A6" w:rsidP="00B76447">
            <w:pPr>
              <w:pStyle w:val="TableParagraph"/>
              <w:spacing w:before="4" w:line="136" w:lineRule="exact"/>
              <w:ind w:left="107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 xml:space="preserve">Attention </w:t>
            </w:r>
            <w:r w:rsidRPr="00565840">
              <w:rPr>
                <w:b/>
                <w:spacing w:val="-3"/>
                <w:sz w:val="20"/>
                <w:szCs w:val="28"/>
              </w:rPr>
              <w:t xml:space="preserve">Neural </w:t>
            </w:r>
            <w:r w:rsidRPr="00565840">
              <w:rPr>
                <w:b/>
                <w:sz w:val="20"/>
                <w:szCs w:val="28"/>
              </w:rPr>
              <w:t>Network</w:t>
            </w:r>
          </w:p>
        </w:tc>
        <w:tc>
          <w:tcPr>
            <w:tcW w:w="633" w:type="dxa"/>
          </w:tcPr>
          <w:p w14:paraId="26E0663F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09BF5090" w14:textId="77777777" w:rsidR="007306A6" w:rsidRPr="00565840" w:rsidRDefault="007306A6" w:rsidP="00B76447">
            <w:pPr>
              <w:pStyle w:val="TableParagraph"/>
              <w:spacing w:before="1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0B825758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225D72D5" w14:textId="77777777" w:rsidR="007306A6" w:rsidRPr="00565840" w:rsidRDefault="007306A6" w:rsidP="00B76447">
            <w:pPr>
              <w:pStyle w:val="TableParagraph"/>
              <w:spacing w:before="1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troduced an attention mechanism</w:t>
            </w:r>
          </w:p>
        </w:tc>
        <w:tc>
          <w:tcPr>
            <w:tcW w:w="1048" w:type="dxa"/>
          </w:tcPr>
          <w:p w14:paraId="760B2121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2402E155" w14:textId="77777777" w:rsidR="007306A6" w:rsidRPr="00565840" w:rsidRDefault="007306A6" w:rsidP="00B76447">
            <w:pPr>
              <w:pStyle w:val="TableParagraph"/>
              <w:spacing w:before="1"/>
              <w:ind w:left="3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8.6 M</w:t>
            </w:r>
          </w:p>
        </w:tc>
        <w:tc>
          <w:tcPr>
            <w:tcW w:w="1134" w:type="dxa"/>
          </w:tcPr>
          <w:p w14:paraId="1D8B348D" w14:textId="77777777" w:rsidR="007306A6" w:rsidRPr="00565840" w:rsidRDefault="007306A6" w:rsidP="00B76447">
            <w:pPr>
              <w:pStyle w:val="TableParagraph"/>
              <w:spacing w:line="136" w:lineRule="exact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</w:t>
            </w:r>
            <w:r w:rsidRPr="00565840">
              <w:rPr>
                <w:spacing w:val="-3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3.90</w:t>
            </w:r>
          </w:p>
          <w:p w14:paraId="006BC152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46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</w:t>
            </w:r>
            <w:r w:rsidRPr="00565840">
              <w:rPr>
                <w:spacing w:val="-3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20.4</w:t>
            </w:r>
          </w:p>
          <w:p w14:paraId="40E40DD4" w14:textId="77777777" w:rsidR="007306A6" w:rsidRPr="00565840" w:rsidRDefault="007306A6" w:rsidP="00B76447">
            <w:pPr>
              <w:pStyle w:val="TableParagraph"/>
              <w:spacing w:line="120" w:lineRule="exact"/>
              <w:ind w:left="22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8</w:t>
            </w:r>
          </w:p>
        </w:tc>
        <w:tc>
          <w:tcPr>
            <w:tcW w:w="695" w:type="dxa"/>
          </w:tcPr>
          <w:p w14:paraId="07F349D9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B64C1E2" w14:textId="77777777" w:rsidR="007306A6" w:rsidRPr="00565840" w:rsidRDefault="007306A6" w:rsidP="00B76447">
            <w:pPr>
              <w:pStyle w:val="TableParagraph"/>
              <w:spacing w:before="1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52</w:t>
            </w:r>
          </w:p>
        </w:tc>
        <w:tc>
          <w:tcPr>
            <w:tcW w:w="1260" w:type="dxa"/>
          </w:tcPr>
          <w:p w14:paraId="036EA97C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4768BE3B" w14:textId="77777777" w:rsidR="007306A6" w:rsidRPr="00565840" w:rsidRDefault="007306A6" w:rsidP="00B76447">
            <w:pPr>
              <w:pStyle w:val="TableParagraph"/>
              <w:spacing w:before="1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ttention</w:t>
            </w:r>
          </w:p>
        </w:tc>
        <w:tc>
          <w:tcPr>
            <w:tcW w:w="1079" w:type="dxa"/>
          </w:tcPr>
          <w:p w14:paraId="1856C284" w14:textId="77777777" w:rsidR="007306A6" w:rsidRPr="00565840" w:rsidRDefault="007306A6" w:rsidP="00B76447">
            <w:pPr>
              <w:pStyle w:val="TableParagraph"/>
              <w:spacing w:before="67"/>
              <w:ind w:left="377" w:right="210" w:hanging="12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Wang et al. 2017a)</w:t>
            </w:r>
          </w:p>
        </w:tc>
      </w:tr>
      <w:tr w:rsidR="007306A6" w:rsidRPr="00565840" w14:paraId="0B8C63D2" w14:textId="77777777" w:rsidTr="00B76447">
        <w:trPr>
          <w:trHeight w:val="412"/>
        </w:trPr>
        <w:tc>
          <w:tcPr>
            <w:tcW w:w="1087" w:type="dxa"/>
          </w:tcPr>
          <w:p w14:paraId="2FB52C70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4767E62" w14:textId="77777777" w:rsidR="007306A6" w:rsidRPr="00565840" w:rsidRDefault="007306A6" w:rsidP="00B76447">
            <w:pPr>
              <w:pStyle w:val="TableParagraph"/>
              <w:spacing w:before="1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ResNeXt</w:t>
            </w:r>
            <w:proofErr w:type="spellEnd"/>
          </w:p>
        </w:tc>
        <w:tc>
          <w:tcPr>
            <w:tcW w:w="633" w:type="dxa"/>
          </w:tcPr>
          <w:p w14:paraId="60DB4A32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7BA3CC6" w14:textId="77777777" w:rsidR="007306A6" w:rsidRPr="00565840" w:rsidRDefault="007306A6" w:rsidP="00B76447">
            <w:pPr>
              <w:pStyle w:val="TableParagraph"/>
              <w:spacing w:before="1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1EBA6541" w14:textId="77777777" w:rsidR="007306A6" w:rsidRPr="00565840" w:rsidRDefault="007306A6" w:rsidP="00B76447">
            <w:pPr>
              <w:pStyle w:val="TableParagraph"/>
              <w:spacing w:line="136" w:lineRule="exact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Cardinality</w:t>
            </w:r>
          </w:p>
          <w:p w14:paraId="6FCB229C" w14:textId="77777777" w:rsidR="007306A6" w:rsidRPr="00565840" w:rsidRDefault="007306A6" w:rsidP="00B76447">
            <w:pPr>
              <w:pStyle w:val="TableParagraph"/>
              <w:spacing w:line="138" w:lineRule="exact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Homogeneous topology</w:t>
            </w:r>
          </w:p>
          <w:p w14:paraId="5EFBBD1F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88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Grouped convolution</w:t>
            </w:r>
          </w:p>
        </w:tc>
        <w:tc>
          <w:tcPr>
            <w:tcW w:w="1048" w:type="dxa"/>
          </w:tcPr>
          <w:p w14:paraId="7A93313D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7BD4EF56" w14:textId="77777777" w:rsidR="007306A6" w:rsidRPr="00565840" w:rsidRDefault="007306A6" w:rsidP="00B76447">
            <w:pPr>
              <w:pStyle w:val="TableParagraph"/>
              <w:spacing w:before="1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68.1 M</w:t>
            </w:r>
          </w:p>
        </w:tc>
        <w:tc>
          <w:tcPr>
            <w:tcW w:w="1134" w:type="dxa"/>
          </w:tcPr>
          <w:p w14:paraId="32EEB1F3" w14:textId="77777777" w:rsidR="007306A6" w:rsidRPr="00565840" w:rsidRDefault="007306A6" w:rsidP="00B76447">
            <w:pPr>
              <w:pStyle w:val="TableParagraph"/>
              <w:spacing w:line="136" w:lineRule="exact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58</w:t>
            </w:r>
          </w:p>
          <w:p w14:paraId="0A2D8CED" w14:textId="77777777" w:rsidR="007306A6" w:rsidRPr="00565840" w:rsidRDefault="007306A6" w:rsidP="00B76447">
            <w:pPr>
              <w:pStyle w:val="TableParagraph"/>
              <w:spacing w:line="138" w:lineRule="exact"/>
              <w:ind w:left="95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7.31</w:t>
            </w:r>
          </w:p>
          <w:p w14:paraId="108404D1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4</w:t>
            </w:r>
          </w:p>
        </w:tc>
        <w:tc>
          <w:tcPr>
            <w:tcW w:w="695" w:type="dxa"/>
          </w:tcPr>
          <w:p w14:paraId="33B9798D" w14:textId="77777777" w:rsidR="007306A6" w:rsidRPr="00565840" w:rsidRDefault="007306A6" w:rsidP="00B76447">
            <w:pPr>
              <w:pStyle w:val="TableParagraph"/>
              <w:spacing w:line="136" w:lineRule="exact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9</w:t>
            </w:r>
          </w:p>
          <w:p w14:paraId="6D78F5D4" w14:textId="77777777" w:rsidR="007306A6" w:rsidRPr="00565840" w:rsidRDefault="007306A6" w:rsidP="00B76447">
            <w:pPr>
              <w:pStyle w:val="TableParagraph"/>
              <w:spacing w:line="140" w:lineRule="exact"/>
              <w:ind w:left="260" w:right="242" w:hanging="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 101</w:t>
            </w:r>
          </w:p>
        </w:tc>
        <w:tc>
          <w:tcPr>
            <w:tcW w:w="1260" w:type="dxa"/>
          </w:tcPr>
          <w:p w14:paraId="547BBD86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2A22B318" w14:textId="77777777" w:rsidR="007306A6" w:rsidRPr="00565840" w:rsidRDefault="007306A6" w:rsidP="00B76447">
            <w:pPr>
              <w:pStyle w:val="TableParagraph"/>
              <w:spacing w:before="1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103D6B66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F4DED11" w14:textId="77777777" w:rsidR="007306A6" w:rsidRPr="00565840" w:rsidRDefault="007306A6" w:rsidP="00B76447">
            <w:pPr>
              <w:pStyle w:val="TableParagraph"/>
              <w:spacing w:before="1"/>
              <w:ind w:right="127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Xie</w:t>
            </w:r>
            <w:proofErr w:type="spellEnd"/>
            <w:r w:rsidRPr="00565840">
              <w:rPr>
                <w:sz w:val="20"/>
                <w:szCs w:val="28"/>
              </w:rPr>
              <w:t xml:space="preserve"> et al. 2017)</w:t>
            </w:r>
          </w:p>
        </w:tc>
      </w:tr>
      <w:tr w:rsidR="007306A6" w:rsidRPr="00565840" w14:paraId="3F9853CA" w14:textId="77777777" w:rsidTr="00B76447">
        <w:trPr>
          <w:trHeight w:val="411"/>
        </w:trPr>
        <w:tc>
          <w:tcPr>
            <w:tcW w:w="1087" w:type="dxa"/>
          </w:tcPr>
          <w:p w14:paraId="23DE1D13" w14:textId="77777777" w:rsidR="007306A6" w:rsidRPr="00565840" w:rsidRDefault="007306A6" w:rsidP="00B76447">
            <w:pPr>
              <w:pStyle w:val="TableParagraph"/>
              <w:spacing w:line="237" w:lineRule="auto"/>
              <w:ind w:left="278" w:right="252" w:hanging="8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 xml:space="preserve">Squeeze </w:t>
            </w:r>
            <w:r w:rsidRPr="00565840">
              <w:rPr>
                <w:b/>
                <w:spacing w:val="-14"/>
                <w:sz w:val="20"/>
                <w:szCs w:val="28"/>
              </w:rPr>
              <w:t xml:space="preserve">&amp; </w:t>
            </w:r>
            <w:r w:rsidRPr="00565840">
              <w:rPr>
                <w:b/>
                <w:sz w:val="20"/>
                <w:szCs w:val="28"/>
              </w:rPr>
              <w:t>Excitation</w:t>
            </w:r>
          </w:p>
          <w:p w14:paraId="1B0E14B5" w14:textId="77777777" w:rsidR="007306A6" w:rsidRPr="00565840" w:rsidRDefault="007306A6" w:rsidP="00B76447">
            <w:pPr>
              <w:pStyle w:val="TableParagraph"/>
              <w:spacing w:line="118" w:lineRule="exact"/>
              <w:ind w:left="297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Networks</w:t>
            </w:r>
          </w:p>
        </w:tc>
        <w:tc>
          <w:tcPr>
            <w:tcW w:w="633" w:type="dxa"/>
          </w:tcPr>
          <w:p w14:paraId="063D1D14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71913A04" w14:textId="77777777" w:rsidR="007306A6" w:rsidRPr="00565840" w:rsidRDefault="007306A6" w:rsidP="00B76447">
            <w:pPr>
              <w:pStyle w:val="TableParagraph"/>
              <w:spacing w:before="1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6B6B9CAB" w14:textId="77777777" w:rsidR="007306A6" w:rsidRPr="00565840" w:rsidRDefault="007306A6" w:rsidP="00B76447">
            <w:pPr>
              <w:pStyle w:val="TableParagraph"/>
              <w:spacing w:before="65"/>
              <w:ind w:left="848" w:right="272" w:hanging="56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Models interdependencies between feature-maps</w:t>
            </w:r>
          </w:p>
        </w:tc>
        <w:tc>
          <w:tcPr>
            <w:tcW w:w="1048" w:type="dxa"/>
          </w:tcPr>
          <w:p w14:paraId="1A6637A5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5E718197" w14:textId="77777777" w:rsidR="007306A6" w:rsidRPr="00565840" w:rsidRDefault="007306A6" w:rsidP="00B76447">
            <w:pPr>
              <w:pStyle w:val="TableParagraph"/>
              <w:spacing w:before="1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7.5 M</w:t>
            </w:r>
          </w:p>
        </w:tc>
        <w:tc>
          <w:tcPr>
            <w:tcW w:w="1134" w:type="dxa"/>
          </w:tcPr>
          <w:p w14:paraId="43857717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72368325" w14:textId="77777777" w:rsidR="007306A6" w:rsidRPr="00565840" w:rsidRDefault="007306A6" w:rsidP="00B76447">
            <w:pPr>
              <w:pStyle w:val="TableParagraph"/>
              <w:spacing w:before="1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2.3</w:t>
            </w:r>
          </w:p>
        </w:tc>
        <w:tc>
          <w:tcPr>
            <w:tcW w:w="695" w:type="dxa"/>
          </w:tcPr>
          <w:p w14:paraId="305221D2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59E84709" w14:textId="77777777" w:rsidR="007306A6" w:rsidRPr="00565840" w:rsidRDefault="007306A6" w:rsidP="00B76447">
            <w:pPr>
              <w:pStyle w:val="TableParagraph"/>
              <w:spacing w:before="1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2</w:t>
            </w:r>
          </w:p>
        </w:tc>
        <w:tc>
          <w:tcPr>
            <w:tcW w:w="1260" w:type="dxa"/>
          </w:tcPr>
          <w:p w14:paraId="3EFA04A1" w14:textId="77777777" w:rsidR="007306A6" w:rsidRPr="00565840" w:rsidRDefault="007306A6" w:rsidP="00B76447">
            <w:pPr>
              <w:pStyle w:val="TableParagraph"/>
              <w:spacing w:before="65"/>
              <w:ind w:left="338" w:right="284" w:hanging="1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Feature-Map Exploitation</w:t>
            </w:r>
          </w:p>
        </w:tc>
        <w:tc>
          <w:tcPr>
            <w:tcW w:w="1079" w:type="dxa"/>
          </w:tcPr>
          <w:p w14:paraId="18905E98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7589B958" w14:textId="77777777" w:rsidR="007306A6" w:rsidRPr="00565840" w:rsidRDefault="007306A6" w:rsidP="00B76447">
            <w:pPr>
              <w:pStyle w:val="TableParagraph"/>
              <w:spacing w:before="1"/>
              <w:ind w:right="115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u et al. 2018a)</w:t>
            </w:r>
          </w:p>
        </w:tc>
      </w:tr>
      <w:tr w:rsidR="007306A6" w:rsidRPr="00565840" w14:paraId="501C41CD" w14:textId="77777777" w:rsidTr="00B76447">
        <w:trPr>
          <w:trHeight w:val="551"/>
        </w:trPr>
        <w:tc>
          <w:tcPr>
            <w:tcW w:w="1087" w:type="dxa"/>
          </w:tcPr>
          <w:p w14:paraId="51D338BC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2F3461A9" w14:textId="77777777" w:rsidR="007306A6" w:rsidRPr="00565840" w:rsidRDefault="007306A6" w:rsidP="00B76447">
            <w:pPr>
              <w:pStyle w:val="TableParagraph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DenseNet</w:t>
            </w:r>
            <w:proofErr w:type="spellEnd"/>
          </w:p>
        </w:tc>
        <w:tc>
          <w:tcPr>
            <w:tcW w:w="633" w:type="dxa"/>
          </w:tcPr>
          <w:p w14:paraId="07935050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397CBE37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019A23D1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115CC89E" w14:textId="77777777" w:rsidR="007306A6" w:rsidRPr="00565840" w:rsidRDefault="007306A6" w:rsidP="00B76447">
            <w:pPr>
              <w:pStyle w:val="TableParagraph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Cross-layer information flow</w:t>
            </w:r>
          </w:p>
        </w:tc>
        <w:tc>
          <w:tcPr>
            <w:tcW w:w="1048" w:type="dxa"/>
          </w:tcPr>
          <w:p w14:paraId="2F891803" w14:textId="77777777" w:rsidR="007306A6" w:rsidRPr="00565840" w:rsidRDefault="007306A6" w:rsidP="00B76447">
            <w:pPr>
              <w:pStyle w:val="TableParagraph"/>
              <w:spacing w:line="136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.6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396AFC6D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.6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5862AECF" w14:textId="77777777" w:rsidR="007306A6" w:rsidRPr="00565840" w:rsidRDefault="007306A6" w:rsidP="00B76447">
            <w:pPr>
              <w:pStyle w:val="TableParagraph"/>
              <w:spacing w:line="137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.3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5CD92F30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.3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134" w:type="dxa"/>
          </w:tcPr>
          <w:p w14:paraId="12F4252C" w14:textId="77777777" w:rsidR="007306A6" w:rsidRPr="00565840" w:rsidRDefault="007306A6" w:rsidP="00B76447">
            <w:pPr>
              <w:pStyle w:val="TableParagraph"/>
              <w:ind w:left="110" w:right="99" w:firstLine="31"/>
              <w:jc w:val="both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+: 3.46 CIFAR100+:17.18 CIFAR-10: 5.19</w:t>
            </w:r>
          </w:p>
          <w:p w14:paraId="3B42CF91" w14:textId="77777777" w:rsidR="007306A6" w:rsidRPr="00565840" w:rsidRDefault="007306A6" w:rsidP="00B76447">
            <w:pPr>
              <w:pStyle w:val="TableParagraph"/>
              <w:spacing w:line="118" w:lineRule="exact"/>
              <w:ind w:left="115"/>
              <w:jc w:val="both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9.64</w:t>
            </w:r>
          </w:p>
        </w:tc>
        <w:tc>
          <w:tcPr>
            <w:tcW w:w="695" w:type="dxa"/>
          </w:tcPr>
          <w:p w14:paraId="0D21CB90" w14:textId="77777777" w:rsidR="007306A6" w:rsidRPr="00565840" w:rsidRDefault="007306A6" w:rsidP="00B76447">
            <w:pPr>
              <w:pStyle w:val="TableParagraph"/>
              <w:spacing w:line="136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0</w:t>
            </w:r>
          </w:p>
          <w:p w14:paraId="648B1DA4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0</w:t>
            </w:r>
          </w:p>
          <w:p w14:paraId="47FCFD9C" w14:textId="77777777" w:rsidR="007306A6" w:rsidRPr="00565840" w:rsidRDefault="007306A6" w:rsidP="00B76447">
            <w:pPr>
              <w:pStyle w:val="TableParagraph"/>
              <w:spacing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0</w:t>
            </w:r>
          </w:p>
          <w:p w14:paraId="4F9A2C21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0</w:t>
            </w:r>
          </w:p>
        </w:tc>
        <w:tc>
          <w:tcPr>
            <w:tcW w:w="1260" w:type="dxa"/>
          </w:tcPr>
          <w:p w14:paraId="689BBB63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3970B728" w14:textId="77777777" w:rsidR="007306A6" w:rsidRPr="00565840" w:rsidRDefault="007306A6" w:rsidP="00B76447">
            <w:pPr>
              <w:pStyle w:val="TableParagraph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1079" w:type="dxa"/>
          </w:tcPr>
          <w:p w14:paraId="342F4C7A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595C116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uang et al.</w:t>
            </w:r>
          </w:p>
          <w:p w14:paraId="2D1D1786" w14:textId="77777777" w:rsidR="007306A6" w:rsidRPr="00565840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)</w:t>
            </w:r>
          </w:p>
        </w:tc>
      </w:tr>
      <w:tr w:rsidR="007306A6" w:rsidRPr="00565840" w14:paraId="1FC27206" w14:textId="77777777" w:rsidTr="00B76447">
        <w:trPr>
          <w:trHeight w:val="551"/>
        </w:trPr>
        <w:tc>
          <w:tcPr>
            <w:tcW w:w="1087" w:type="dxa"/>
          </w:tcPr>
          <w:p w14:paraId="6715324F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3337DC90" w14:textId="77777777" w:rsidR="007306A6" w:rsidRPr="00565840" w:rsidRDefault="007306A6" w:rsidP="00B76447">
            <w:pPr>
              <w:pStyle w:val="TableParagraph"/>
              <w:spacing w:before="1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PolyNet</w:t>
            </w:r>
            <w:proofErr w:type="spellEnd"/>
          </w:p>
        </w:tc>
        <w:tc>
          <w:tcPr>
            <w:tcW w:w="633" w:type="dxa"/>
          </w:tcPr>
          <w:p w14:paraId="01154E51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296A3046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69CAC5C5" w14:textId="77777777" w:rsidR="007306A6" w:rsidRPr="00565840" w:rsidRDefault="007306A6" w:rsidP="007306A6">
            <w:pPr>
              <w:pStyle w:val="TableParagraph"/>
              <w:numPr>
                <w:ilvl w:val="0"/>
                <w:numId w:val="21"/>
              </w:numPr>
              <w:tabs>
                <w:tab w:val="left" w:pos="392"/>
              </w:tabs>
              <w:spacing w:line="136" w:lineRule="exact"/>
              <w:ind w:hanging="38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Experimented structural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diversity</w:t>
            </w:r>
          </w:p>
          <w:p w14:paraId="231201D4" w14:textId="77777777" w:rsidR="007306A6" w:rsidRPr="00565840" w:rsidRDefault="007306A6" w:rsidP="007306A6">
            <w:pPr>
              <w:pStyle w:val="TableParagraph"/>
              <w:numPr>
                <w:ilvl w:val="0"/>
                <w:numId w:val="21"/>
              </w:numPr>
              <w:tabs>
                <w:tab w:val="left" w:pos="373"/>
              </w:tabs>
              <w:spacing w:before="1" w:line="137" w:lineRule="exact"/>
              <w:ind w:left="372" w:hanging="36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ntroduced Poly Inception</w:t>
            </w:r>
            <w:r w:rsidRPr="00565840">
              <w:rPr>
                <w:spacing w:val="-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odule</w:t>
            </w:r>
          </w:p>
          <w:p w14:paraId="04DCE95A" w14:textId="77777777" w:rsidR="007306A6" w:rsidRPr="00565840" w:rsidRDefault="007306A6" w:rsidP="00B76447">
            <w:pPr>
              <w:pStyle w:val="TableParagraph"/>
              <w:spacing w:line="140" w:lineRule="exact"/>
              <w:ind w:left="384" w:right="37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Generalizes residual unit using polynomial compositions</w:t>
            </w:r>
          </w:p>
        </w:tc>
        <w:tc>
          <w:tcPr>
            <w:tcW w:w="1048" w:type="dxa"/>
          </w:tcPr>
          <w:p w14:paraId="29F0D22D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16BBCFD5" w14:textId="77777777" w:rsidR="007306A6" w:rsidRPr="00565840" w:rsidRDefault="007306A6" w:rsidP="00B76447">
            <w:pPr>
              <w:pStyle w:val="TableParagraph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92 M</w:t>
            </w:r>
          </w:p>
        </w:tc>
        <w:tc>
          <w:tcPr>
            <w:tcW w:w="1134" w:type="dxa"/>
          </w:tcPr>
          <w:p w14:paraId="3E20DCCB" w14:textId="77777777" w:rsidR="007306A6" w:rsidRPr="00565840" w:rsidRDefault="007306A6" w:rsidP="00B76447">
            <w:pPr>
              <w:pStyle w:val="TableParagraph"/>
              <w:spacing w:before="67"/>
              <w:ind w:left="295" w:right="275" w:firstLine="21"/>
              <w:jc w:val="both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Single:4.25 Multi:3.45</w:t>
            </w:r>
          </w:p>
        </w:tc>
        <w:tc>
          <w:tcPr>
            <w:tcW w:w="695" w:type="dxa"/>
          </w:tcPr>
          <w:p w14:paraId="0DC33D5A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61564DD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  <w:p w14:paraId="4DCB2A7B" w14:textId="77777777" w:rsidR="007306A6" w:rsidRPr="00565840" w:rsidRDefault="007306A6" w:rsidP="00B76447">
            <w:pPr>
              <w:pStyle w:val="TableParagraph"/>
              <w:spacing w:line="137" w:lineRule="exact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260" w:type="dxa"/>
          </w:tcPr>
          <w:p w14:paraId="0629935E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04073918" w14:textId="77777777" w:rsidR="007306A6" w:rsidRPr="00565840" w:rsidRDefault="007306A6" w:rsidP="00B76447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24260D2F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62D49824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93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Zhang et al.</w:t>
            </w:r>
          </w:p>
          <w:p w14:paraId="10DD95A4" w14:textId="77777777" w:rsidR="007306A6" w:rsidRPr="00565840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)</w:t>
            </w:r>
          </w:p>
        </w:tc>
      </w:tr>
      <w:tr w:rsidR="007306A6" w:rsidRPr="00565840" w14:paraId="5A4C5941" w14:textId="77777777" w:rsidTr="00B76447">
        <w:trPr>
          <w:trHeight w:val="411"/>
        </w:trPr>
        <w:tc>
          <w:tcPr>
            <w:tcW w:w="1087" w:type="dxa"/>
          </w:tcPr>
          <w:p w14:paraId="019D0190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7F519952" w14:textId="77777777" w:rsidR="007306A6" w:rsidRPr="00565840" w:rsidRDefault="007306A6" w:rsidP="00B76447">
            <w:pPr>
              <w:pStyle w:val="TableParagraph"/>
              <w:spacing w:before="1"/>
              <w:ind w:left="104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PyramidalNet</w:t>
            </w:r>
            <w:proofErr w:type="spellEnd"/>
          </w:p>
        </w:tc>
        <w:tc>
          <w:tcPr>
            <w:tcW w:w="633" w:type="dxa"/>
          </w:tcPr>
          <w:p w14:paraId="7873DED7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1038D3D2" w14:textId="77777777" w:rsidR="007306A6" w:rsidRPr="00565840" w:rsidRDefault="007306A6" w:rsidP="00B76447">
            <w:pPr>
              <w:pStyle w:val="TableParagraph"/>
              <w:spacing w:before="1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6F22E08D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280D6315" w14:textId="77777777" w:rsidR="007306A6" w:rsidRPr="00565840" w:rsidRDefault="007306A6" w:rsidP="00B76447">
            <w:pPr>
              <w:pStyle w:val="TableParagraph"/>
              <w:spacing w:before="1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creases width gradually per unit</w:t>
            </w:r>
          </w:p>
        </w:tc>
        <w:tc>
          <w:tcPr>
            <w:tcW w:w="1048" w:type="dxa"/>
          </w:tcPr>
          <w:p w14:paraId="249ED8CC" w14:textId="77777777" w:rsidR="007306A6" w:rsidRPr="00565840" w:rsidRDefault="007306A6" w:rsidP="00B76447">
            <w:pPr>
              <w:pStyle w:val="TableParagraph"/>
              <w:spacing w:line="133" w:lineRule="exact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16.4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7CEFDE7A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7.0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1936DC65" w14:textId="77777777" w:rsidR="007306A6" w:rsidRPr="00565840" w:rsidRDefault="007306A6" w:rsidP="00B76447">
            <w:pPr>
              <w:pStyle w:val="TableParagraph"/>
              <w:spacing w:line="120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7.0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134" w:type="dxa"/>
          </w:tcPr>
          <w:p w14:paraId="68B1BBB9" w14:textId="77777777" w:rsidR="007306A6" w:rsidRPr="00565840" w:rsidRDefault="007306A6" w:rsidP="00B76447">
            <w:pPr>
              <w:pStyle w:val="TableParagraph"/>
              <w:spacing w:line="133" w:lineRule="exact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7</w:t>
            </w:r>
          </w:p>
          <w:p w14:paraId="057B886B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48</w:t>
            </w:r>
          </w:p>
          <w:p w14:paraId="6F2D2D09" w14:textId="77777777" w:rsidR="007306A6" w:rsidRPr="00565840" w:rsidRDefault="007306A6" w:rsidP="00B76447">
            <w:pPr>
              <w:pStyle w:val="TableParagraph"/>
              <w:spacing w:line="120" w:lineRule="exact"/>
              <w:ind w:left="95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7.01</w:t>
            </w:r>
          </w:p>
        </w:tc>
        <w:tc>
          <w:tcPr>
            <w:tcW w:w="695" w:type="dxa"/>
          </w:tcPr>
          <w:p w14:paraId="3325AD01" w14:textId="77777777" w:rsidR="007306A6" w:rsidRPr="00565840" w:rsidRDefault="007306A6" w:rsidP="00B76447">
            <w:pPr>
              <w:pStyle w:val="TableParagraph"/>
              <w:spacing w:line="133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0</w:t>
            </w:r>
          </w:p>
          <w:p w14:paraId="476AC738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64</w:t>
            </w:r>
          </w:p>
          <w:p w14:paraId="66699099" w14:textId="77777777" w:rsidR="007306A6" w:rsidRPr="00565840" w:rsidRDefault="007306A6" w:rsidP="00B76447">
            <w:pPr>
              <w:pStyle w:val="TableParagraph"/>
              <w:spacing w:line="120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64</w:t>
            </w:r>
          </w:p>
        </w:tc>
        <w:tc>
          <w:tcPr>
            <w:tcW w:w="1260" w:type="dxa"/>
          </w:tcPr>
          <w:p w14:paraId="7ADD34F1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1344E8F4" w14:textId="77777777" w:rsidR="007306A6" w:rsidRPr="00565840" w:rsidRDefault="007306A6" w:rsidP="00B76447">
            <w:pPr>
              <w:pStyle w:val="TableParagraph"/>
              <w:spacing w:before="1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55A9A597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68428099" w14:textId="77777777" w:rsidR="007306A6" w:rsidRPr="00565840" w:rsidRDefault="007306A6" w:rsidP="00B76447">
            <w:pPr>
              <w:pStyle w:val="TableParagraph"/>
              <w:spacing w:before="1"/>
              <w:ind w:right="115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an et al. 2017)</w:t>
            </w:r>
          </w:p>
        </w:tc>
      </w:tr>
      <w:tr w:rsidR="007306A6" w:rsidRPr="00565840" w14:paraId="344E3E1B" w14:textId="77777777" w:rsidTr="00B76447">
        <w:trPr>
          <w:trHeight w:val="827"/>
        </w:trPr>
        <w:tc>
          <w:tcPr>
            <w:tcW w:w="1087" w:type="dxa"/>
          </w:tcPr>
          <w:p w14:paraId="3E08ED21" w14:textId="77777777" w:rsidR="007306A6" w:rsidRPr="00565840" w:rsidRDefault="007306A6" w:rsidP="00B76447">
            <w:pPr>
              <w:pStyle w:val="TableParagraph"/>
              <w:ind w:left="136" w:right="126" w:firstLine="2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onvolutional Block Attention Module (ResNeXt101 (32x4d) +</w:t>
            </w:r>
          </w:p>
          <w:p w14:paraId="777DCEA5" w14:textId="77777777" w:rsidR="007306A6" w:rsidRPr="00565840" w:rsidRDefault="007306A6" w:rsidP="00B76447">
            <w:pPr>
              <w:pStyle w:val="TableParagraph"/>
              <w:spacing w:line="118" w:lineRule="exact"/>
              <w:ind w:left="104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BAM)</w:t>
            </w:r>
          </w:p>
        </w:tc>
        <w:tc>
          <w:tcPr>
            <w:tcW w:w="633" w:type="dxa"/>
          </w:tcPr>
          <w:p w14:paraId="306D90F8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65F4BD6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40ED5777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323" w:type="dxa"/>
          </w:tcPr>
          <w:p w14:paraId="6C413A7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1D6D811D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0CFEF5E7" w14:textId="77777777" w:rsidR="007306A6" w:rsidRPr="00565840" w:rsidRDefault="007306A6" w:rsidP="00B76447">
            <w:pPr>
              <w:pStyle w:val="TableParagraph"/>
              <w:ind w:left="877" w:right="197" w:hanging="6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Exploits both spatial and feature-map information</w:t>
            </w:r>
          </w:p>
        </w:tc>
        <w:tc>
          <w:tcPr>
            <w:tcW w:w="1048" w:type="dxa"/>
          </w:tcPr>
          <w:p w14:paraId="2C2C5385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3B8CDC6D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25F10389" w14:textId="77777777" w:rsidR="007306A6" w:rsidRPr="00565840" w:rsidRDefault="007306A6" w:rsidP="00B76447">
            <w:pPr>
              <w:pStyle w:val="TableParagraph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8.96 M</w:t>
            </w:r>
          </w:p>
        </w:tc>
        <w:tc>
          <w:tcPr>
            <w:tcW w:w="1134" w:type="dxa"/>
          </w:tcPr>
          <w:p w14:paraId="2A21729E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6036D4B0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328A541B" w14:textId="77777777" w:rsidR="007306A6" w:rsidRPr="00565840" w:rsidRDefault="007306A6" w:rsidP="00B76447">
            <w:pPr>
              <w:pStyle w:val="TableParagraph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5.59</w:t>
            </w:r>
          </w:p>
        </w:tc>
        <w:tc>
          <w:tcPr>
            <w:tcW w:w="695" w:type="dxa"/>
          </w:tcPr>
          <w:p w14:paraId="7FC9666C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6C6B3C89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68FE44FC" w14:textId="77777777" w:rsidR="007306A6" w:rsidRPr="00565840" w:rsidRDefault="007306A6" w:rsidP="00B76447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01</w:t>
            </w:r>
          </w:p>
        </w:tc>
        <w:tc>
          <w:tcPr>
            <w:tcW w:w="1260" w:type="dxa"/>
          </w:tcPr>
          <w:p w14:paraId="7DA96311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664A761D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51A228F3" w14:textId="77777777" w:rsidR="007306A6" w:rsidRPr="00565840" w:rsidRDefault="007306A6" w:rsidP="00B76447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ttention</w:t>
            </w:r>
          </w:p>
        </w:tc>
        <w:tc>
          <w:tcPr>
            <w:tcW w:w="1079" w:type="dxa"/>
          </w:tcPr>
          <w:p w14:paraId="5509DA21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601F462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44094FFC" w14:textId="77777777" w:rsidR="007306A6" w:rsidRPr="00565840" w:rsidRDefault="007306A6" w:rsidP="00B76447">
            <w:pPr>
              <w:pStyle w:val="TableParagraph"/>
              <w:ind w:right="98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Woo et al. 2018)</w:t>
            </w:r>
          </w:p>
        </w:tc>
      </w:tr>
      <w:tr w:rsidR="007306A6" w:rsidRPr="00565840" w14:paraId="1629063D" w14:textId="77777777" w:rsidTr="00B76447">
        <w:trPr>
          <w:trHeight w:val="691"/>
        </w:trPr>
        <w:tc>
          <w:tcPr>
            <w:tcW w:w="1087" w:type="dxa"/>
          </w:tcPr>
          <w:p w14:paraId="38B15731" w14:textId="77777777" w:rsidR="007306A6" w:rsidRPr="00565840" w:rsidRDefault="007306A6" w:rsidP="00B76447">
            <w:pPr>
              <w:pStyle w:val="TableParagraph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lastRenderedPageBreak/>
              <w:t>Concurrent Spatial &amp; Channel</w:t>
            </w:r>
          </w:p>
          <w:p w14:paraId="066AD449" w14:textId="77777777" w:rsidR="007306A6" w:rsidRPr="00565840" w:rsidRDefault="007306A6" w:rsidP="00B76447">
            <w:pPr>
              <w:pStyle w:val="TableParagraph"/>
              <w:spacing w:before="3" w:line="136" w:lineRule="exact"/>
              <w:ind w:left="247" w:right="236" w:hanging="3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Excitation Mechanism</w:t>
            </w:r>
          </w:p>
        </w:tc>
        <w:tc>
          <w:tcPr>
            <w:tcW w:w="633" w:type="dxa"/>
          </w:tcPr>
          <w:p w14:paraId="4B5EB40F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B2E7E7E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1B74F7D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323" w:type="dxa"/>
          </w:tcPr>
          <w:p w14:paraId="40712C3A" w14:textId="77777777" w:rsidR="007306A6" w:rsidRPr="00565840" w:rsidRDefault="007306A6" w:rsidP="00B76447">
            <w:pPr>
              <w:pStyle w:val="TableParagraph"/>
              <w:spacing w:before="67"/>
              <w:ind w:left="91" w:right="80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Spatial attention</w:t>
            </w:r>
          </w:p>
          <w:p w14:paraId="50BA814A" w14:textId="77777777" w:rsidR="007306A6" w:rsidRPr="00565840" w:rsidRDefault="007306A6" w:rsidP="00B76447">
            <w:pPr>
              <w:pStyle w:val="TableParagraph"/>
              <w:spacing w:before="2" w:line="138" w:lineRule="exact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Feature-map attention</w:t>
            </w:r>
          </w:p>
          <w:p w14:paraId="1DFED405" w14:textId="77777777" w:rsidR="007306A6" w:rsidRPr="00565840" w:rsidRDefault="007306A6" w:rsidP="00B76447">
            <w:pPr>
              <w:pStyle w:val="TableParagraph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Concurrent placement of spatial and channel attention</w:t>
            </w:r>
          </w:p>
        </w:tc>
        <w:tc>
          <w:tcPr>
            <w:tcW w:w="1048" w:type="dxa"/>
          </w:tcPr>
          <w:p w14:paraId="54187904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9E766F1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4D65193F" w14:textId="77777777" w:rsidR="007306A6" w:rsidRPr="00565840" w:rsidRDefault="007306A6" w:rsidP="00B76447">
            <w:pPr>
              <w:pStyle w:val="TableParagraph"/>
              <w:ind w:left="12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134" w:type="dxa"/>
          </w:tcPr>
          <w:p w14:paraId="3A865CBB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4FA0396A" w14:textId="77777777" w:rsidR="007306A6" w:rsidRPr="00565840" w:rsidRDefault="007306A6" w:rsidP="00B76447">
            <w:pPr>
              <w:pStyle w:val="TableParagraph"/>
              <w:spacing w:line="138" w:lineRule="exact"/>
              <w:ind w:left="259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ALC: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0.12</w:t>
            </w:r>
          </w:p>
          <w:p w14:paraId="50C77C49" w14:textId="77777777" w:rsidR="007306A6" w:rsidRPr="00565840" w:rsidRDefault="007306A6" w:rsidP="00B76447">
            <w:pPr>
              <w:pStyle w:val="TableParagraph"/>
              <w:spacing w:line="138" w:lineRule="exact"/>
              <w:ind w:left="23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Visceral: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0.09</w:t>
            </w:r>
          </w:p>
        </w:tc>
        <w:tc>
          <w:tcPr>
            <w:tcW w:w="695" w:type="dxa"/>
          </w:tcPr>
          <w:p w14:paraId="0FF7E220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33AAA4CA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3480B7F1" w14:textId="77777777" w:rsidR="007306A6" w:rsidRPr="00565840" w:rsidRDefault="007306A6" w:rsidP="00B76447">
            <w:pPr>
              <w:pStyle w:val="TableParagraph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260" w:type="dxa"/>
          </w:tcPr>
          <w:p w14:paraId="491D7B3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B0D68BE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C78007D" w14:textId="77777777" w:rsidR="007306A6" w:rsidRPr="00565840" w:rsidRDefault="007306A6" w:rsidP="00B76447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ttention</w:t>
            </w:r>
          </w:p>
        </w:tc>
        <w:tc>
          <w:tcPr>
            <w:tcW w:w="1079" w:type="dxa"/>
          </w:tcPr>
          <w:p w14:paraId="42B78F7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170833E2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30BB228B" w14:textId="77777777" w:rsidR="007306A6" w:rsidRPr="00565840" w:rsidRDefault="007306A6" w:rsidP="00B76447">
            <w:pPr>
              <w:pStyle w:val="TableParagraph"/>
              <w:ind w:right="115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Roy et al. 2018)</w:t>
            </w:r>
          </w:p>
        </w:tc>
      </w:tr>
      <w:tr w:rsidR="007306A6" w:rsidRPr="00565840" w14:paraId="4B39F466" w14:textId="77777777" w:rsidTr="00B76447">
        <w:trPr>
          <w:trHeight w:val="412"/>
        </w:trPr>
        <w:tc>
          <w:tcPr>
            <w:tcW w:w="1087" w:type="dxa"/>
          </w:tcPr>
          <w:p w14:paraId="3EE12089" w14:textId="77777777" w:rsidR="007306A6" w:rsidRPr="00565840" w:rsidRDefault="007306A6" w:rsidP="00B76447">
            <w:pPr>
              <w:pStyle w:val="TableParagraph"/>
              <w:spacing w:before="67"/>
              <w:ind w:left="412" w:right="79" w:hanging="305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hannel Boosted CNN</w:t>
            </w:r>
          </w:p>
        </w:tc>
        <w:tc>
          <w:tcPr>
            <w:tcW w:w="633" w:type="dxa"/>
          </w:tcPr>
          <w:p w14:paraId="5DAA0175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E06CF9A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323" w:type="dxa"/>
          </w:tcPr>
          <w:p w14:paraId="46572894" w14:textId="77777777" w:rsidR="007306A6" w:rsidRPr="00565840" w:rsidRDefault="007306A6" w:rsidP="00B76447">
            <w:pPr>
              <w:pStyle w:val="TableParagraph"/>
              <w:ind w:left="264" w:right="256" w:firstLine="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Boosting of original channels with additional information rich generated</w:t>
            </w:r>
          </w:p>
          <w:p w14:paraId="18BC833F" w14:textId="77777777" w:rsidR="007306A6" w:rsidRPr="00565840" w:rsidRDefault="007306A6" w:rsidP="00B76447">
            <w:pPr>
              <w:pStyle w:val="TableParagraph"/>
              <w:spacing w:line="118" w:lineRule="exact"/>
              <w:ind w:left="91" w:right="8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rtificial channels</w:t>
            </w:r>
          </w:p>
        </w:tc>
        <w:tc>
          <w:tcPr>
            <w:tcW w:w="1048" w:type="dxa"/>
          </w:tcPr>
          <w:p w14:paraId="1303B453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0297C9E" w14:textId="77777777" w:rsidR="007306A6" w:rsidRPr="00565840" w:rsidRDefault="007306A6" w:rsidP="00B76447">
            <w:pPr>
              <w:pStyle w:val="TableParagraph"/>
              <w:ind w:left="12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134" w:type="dxa"/>
          </w:tcPr>
          <w:p w14:paraId="229E702C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3342195C" w14:textId="77777777" w:rsidR="007306A6" w:rsidRPr="00565840" w:rsidRDefault="007306A6" w:rsidP="00B76447">
            <w:pPr>
              <w:pStyle w:val="TableParagraph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695" w:type="dxa"/>
          </w:tcPr>
          <w:p w14:paraId="09D39BF1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61224E6" w14:textId="77777777" w:rsidR="007306A6" w:rsidRPr="00565840" w:rsidRDefault="007306A6" w:rsidP="00B76447">
            <w:pPr>
              <w:pStyle w:val="TableParagraph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260" w:type="dxa"/>
          </w:tcPr>
          <w:p w14:paraId="511E55CF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3CEC044" w14:textId="77777777" w:rsidR="007306A6" w:rsidRPr="00565840" w:rsidRDefault="007306A6" w:rsidP="00B76447">
            <w:pPr>
              <w:pStyle w:val="TableParagraph"/>
              <w:ind w:left="123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hannel Boosting</w:t>
            </w:r>
          </w:p>
        </w:tc>
        <w:tc>
          <w:tcPr>
            <w:tcW w:w="1079" w:type="dxa"/>
          </w:tcPr>
          <w:p w14:paraId="7DB2B0EA" w14:textId="77777777" w:rsidR="007306A6" w:rsidRPr="00565840" w:rsidRDefault="007306A6" w:rsidP="00B76447">
            <w:pPr>
              <w:pStyle w:val="TableParagraph"/>
              <w:spacing w:before="67"/>
              <w:ind w:left="377" w:right="224" w:hanging="116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Khan et al. 2018a)</w:t>
            </w:r>
          </w:p>
        </w:tc>
      </w:tr>
      <w:tr w:rsidR="007306A6" w:rsidRPr="00565840" w14:paraId="470CA27C" w14:textId="77777777" w:rsidTr="00B76447">
        <w:trPr>
          <w:trHeight w:val="690"/>
        </w:trPr>
        <w:tc>
          <w:tcPr>
            <w:tcW w:w="1087" w:type="dxa"/>
          </w:tcPr>
          <w:p w14:paraId="0961BC68" w14:textId="77777777" w:rsidR="007306A6" w:rsidRPr="00565840" w:rsidRDefault="007306A6" w:rsidP="00B76447">
            <w:pPr>
              <w:pStyle w:val="TableParagraph"/>
              <w:ind w:left="107" w:right="96" w:hanging="2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ompetitive Squeeze &amp; Excitation Network CMPE-</w:t>
            </w:r>
          </w:p>
          <w:p w14:paraId="0585A2F9" w14:textId="77777777" w:rsidR="007306A6" w:rsidRPr="00565840" w:rsidRDefault="007306A6" w:rsidP="00B76447">
            <w:pPr>
              <w:pStyle w:val="TableParagraph"/>
              <w:spacing w:line="118" w:lineRule="exact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SE-WRN-28</w:t>
            </w:r>
          </w:p>
        </w:tc>
        <w:tc>
          <w:tcPr>
            <w:tcW w:w="633" w:type="dxa"/>
          </w:tcPr>
          <w:p w14:paraId="72C9DEF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57C29AF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7580AFF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323" w:type="dxa"/>
          </w:tcPr>
          <w:p w14:paraId="17AAAC1C" w14:textId="77777777" w:rsidR="007306A6" w:rsidRPr="00565840" w:rsidRDefault="007306A6" w:rsidP="00B76447">
            <w:pPr>
              <w:pStyle w:val="TableParagraph"/>
              <w:spacing w:before="67"/>
              <w:ind w:left="341" w:right="130" w:hanging="18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Residual and identity mappings both are used for rescaling the feature-map</w:t>
            </w:r>
          </w:p>
        </w:tc>
        <w:tc>
          <w:tcPr>
            <w:tcW w:w="1048" w:type="dxa"/>
          </w:tcPr>
          <w:p w14:paraId="09996EFD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5E4397F4" w14:textId="77777777" w:rsidR="007306A6" w:rsidRPr="00565840" w:rsidRDefault="007306A6" w:rsidP="00B76447">
            <w:pPr>
              <w:pStyle w:val="TableParagraph"/>
              <w:spacing w:line="137" w:lineRule="exact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6.92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622966BF" w14:textId="77777777" w:rsidR="007306A6" w:rsidRPr="00565840" w:rsidRDefault="007306A6" w:rsidP="00B76447">
            <w:pPr>
              <w:pStyle w:val="TableParagraph"/>
              <w:spacing w:line="137" w:lineRule="exact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6.90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134" w:type="dxa"/>
          </w:tcPr>
          <w:p w14:paraId="695797EF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606C90E7" w14:textId="77777777" w:rsidR="007306A6" w:rsidRPr="00565840" w:rsidRDefault="007306A6" w:rsidP="00B76447">
            <w:pPr>
              <w:pStyle w:val="TableParagraph"/>
              <w:spacing w:before="1"/>
              <w:ind w:left="17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58</w:t>
            </w:r>
          </w:p>
          <w:p w14:paraId="3FFFC908" w14:textId="77777777" w:rsidR="007306A6" w:rsidRPr="00565840" w:rsidRDefault="007306A6" w:rsidP="00B76447">
            <w:pPr>
              <w:pStyle w:val="TableParagraph"/>
              <w:spacing w:before="1"/>
              <w:ind w:left="1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8.47</w:t>
            </w:r>
          </w:p>
        </w:tc>
        <w:tc>
          <w:tcPr>
            <w:tcW w:w="695" w:type="dxa"/>
          </w:tcPr>
          <w:p w14:paraId="52D00CF3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128DA657" w14:textId="77777777" w:rsidR="007306A6" w:rsidRPr="00565840" w:rsidRDefault="007306A6" w:rsidP="00B76447">
            <w:pPr>
              <w:pStyle w:val="TableParagraph"/>
              <w:spacing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2</w:t>
            </w:r>
          </w:p>
          <w:p w14:paraId="5F3305D6" w14:textId="77777777" w:rsidR="007306A6" w:rsidRPr="00565840" w:rsidRDefault="007306A6" w:rsidP="00B76447">
            <w:pPr>
              <w:pStyle w:val="TableParagraph"/>
              <w:spacing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2</w:t>
            </w:r>
          </w:p>
        </w:tc>
        <w:tc>
          <w:tcPr>
            <w:tcW w:w="1260" w:type="dxa"/>
          </w:tcPr>
          <w:p w14:paraId="4373BF5B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4A80CD04" w14:textId="77777777" w:rsidR="007306A6" w:rsidRPr="00565840" w:rsidRDefault="007306A6" w:rsidP="00B76447">
            <w:pPr>
              <w:pStyle w:val="TableParagraph"/>
              <w:ind w:left="338" w:right="284" w:hanging="1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Feature-Map Exploitation</w:t>
            </w:r>
          </w:p>
        </w:tc>
        <w:tc>
          <w:tcPr>
            <w:tcW w:w="1079" w:type="dxa"/>
          </w:tcPr>
          <w:p w14:paraId="4A45ECD1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79AEA02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D105800" w14:textId="77777777" w:rsidR="007306A6" w:rsidRPr="00565840" w:rsidRDefault="007306A6" w:rsidP="00B76447">
            <w:pPr>
              <w:pStyle w:val="TableParagraph"/>
              <w:ind w:right="110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u et al. 2018b)</w:t>
            </w:r>
          </w:p>
        </w:tc>
      </w:tr>
    </w:tbl>
    <w:p w14:paraId="2D70F125" w14:textId="77777777" w:rsidR="007306A6" w:rsidRPr="003B777B" w:rsidRDefault="007306A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5C48487" w14:textId="2F1CF973" w:rsidR="00740C6A" w:rsidRPr="00D83448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4.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Training,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Testing</w:t>
      </w:r>
      <w:r w:rsidR="00C85286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,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and Validation</w:t>
      </w:r>
    </w:p>
    <w:p w14:paraId="5E9173C1" w14:textId="74D30350" w:rsidR="008C72D7" w:rsidRPr="003B777B" w:rsidRDefault="002A6655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</w:t>
      </w:r>
      <w:r w:rsidR="00C85286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under :</w:t>
      </w:r>
      <w:proofErr w:type="gramEnd"/>
      <w:r w:rsidR="0004559E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0D129FB0" w14:textId="77777777" w:rsidR="002A6655" w:rsidRPr="003B777B" w:rsidRDefault="00653574" w:rsidP="003B777B">
      <w:pPr>
        <w:jc w:val="both"/>
        <w:rPr>
          <w:rFonts w:ascii="Times New Roman" w:hAnsi="Times New Roman" w:cs="Times New Roman"/>
        </w:rPr>
      </w:pPr>
      <w:hyperlink r:id="rId58" w:tgtFrame="_blank" w:history="1"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lionbridge.ai/</w:t>
        </w:r>
        <w:r w:rsidR="002A6655" w:rsidRPr="003B777B">
          <w:rPr>
            <w:rStyle w:val="mark0foidnjm9"/>
            <w:rFonts w:ascii="Times New Roman" w:hAnsi="Times New Roman" w:cs="Times New Roman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3B777B">
        <w:rPr>
          <w:rFonts w:ascii="Times New Roman" w:hAnsi="Times New Roman" w:cs="Times New Roman"/>
        </w:rPr>
        <w:t>]</w:t>
      </w:r>
    </w:p>
    <w:p w14:paraId="1E84DDFC" w14:textId="1DAF94E8" w:rsidR="002A6655" w:rsidRDefault="002A6655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[Provide your inference for 10-rule]</w:t>
      </w:r>
      <w:r w:rsidR="003068AD">
        <w:rPr>
          <w:rFonts w:ascii="Times New Roman" w:hAnsi="Times New Roman" w:cs="Times New Roman"/>
        </w:rPr>
        <w:t>]</w:t>
      </w:r>
    </w:p>
    <w:p w14:paraId="65A969AC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12.</w:t>
      </w:r>
    </w:p>
    <w:p w14:paraId="2F47C759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Performance Metrics</w:t>
      </w:r>
    </w:p>
    <w:p w14:paraId="6FB76F54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[refer: URL:</w:t>
      </w:r>
      <w:r w:rsidRPr="00740C6A">
        <w:rPr>
          <w:rFonts w:ascii="Times New Roman" w:hAnsi="Times New Roman" w:cs="Times New Roman"/>
        </w:rPr>
        <w:t xml:space="preserve"> </w:t>
      </w:r>
      <w:r w:rsidRPr="00740C6A">
        <w:rPr>
          <w:rFonts w:ascii="Times New Roman" w:hAnsi="Times New Roman" w:cs="Times New Roman"/>
          <w:lang w:val="en-US"/>
        </w:rPr>
        <w:t>https://towardsdatascience.com/20-popular-machine-learning-metrics-part-1-classification-regression-evaluation-metrics-1ca3e282a2ce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1"/>
        <w:gridCol w:w="2068"/>
        <w:gridCol w:w="2326"/>
        <w:gridCol w:w="2341"/>
      </w:tblGrid>
      <w:tr w:rsidR="00740C6A" w:rsidRPr="00740C6A" w14:paraId="2BBE6B6A" w14:textId="77777777" w:rsidTr="00605ED5">
        <w:tc>
          <w:tcPr>
            <w:tcW w:w="2281" w:type="dxa"/>
          </w:tcPr>
          <w:p w14:paraId="6B36ED16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Metric</w:t>
            </w:r>
          </w:p>
        </w:tc>
        <w:tc>
          <w:tcPr>
            <w:tcW w:w="2068" w:type="dxa"/>
          </w:tcPr>
          <w:p w14:paraId="353263B2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Category</w:t>
            </w:r>
          </w:p>
        </w:tc>
        <w:tc>
          <w:tcPr>
            <w:tcW w:w="2326" w:type="dxa"/>
          </w:tcPr>
          <w:p w14:paraId="6927837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Purpose</w:t>
            </w:r>
          </w:p>
        </w:tc>
        <w:tc>
          <w:tcPr>
            <w:tcW w:w="2341" w:type="dxa"/>
          </w:tcPr>
          <w:p w14:paraId="2BEC853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Formula</w:t>
            </w:r>
          </w:p>
        </w:tc>
      </w:tr>
      <w:tr w:rsidR="00740C6A" w:rsidRPr="00740C6A" w14:paraId="08541195" w14:textId="77777777" w:rsidTr="00605ED5">
        <w:tc>
          <w:tcPr>
            <w:tcW w:w="2281" w:type="dxa"/>
          </w:tcPr>
          <w:p w14:paraId="432B8757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77F3F988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65B8C9F2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7D282659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7C68D31D" w14:textId="77777777" w:rsidTr="00605ED5">
        <w:tc>
          <w:tcPr>
            <w:tcW w:w="2281" w:type="dxa"/>
          </w:tcPr>
          <w:p w14:paraId="1C332E5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72847AD7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5F698AC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6EFD09A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4E861065" w14:textId="77777777" w:rsidTr="00605ED5">
        <w:tc>
          <w:tcPr>
            <w:tcW w:w="2281" w:type="dxa"/>
          </w:tcPr>
          <w:p w14:paraId="5C77F24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00955EB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7D5E4CD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25B5E7B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2C290EAF" w14:textId="77777777" w:rsidTr="00605ED5">
        <w:tc>
          <w:tcPr>
            <w:tcW w:w="2281" w:type="dxa"/>
          </w:tcPr>
          <w:p w14:paraId="082FDB2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2EF6D5DC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4E77345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4E1F91CC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572AB3F0" w14:textId="77777777" w:rsidTr="00605ED5">
        <w:tc>
          <w:tcPr>
            <w:tcW w:w="2281" w:type="dxa"/>
          </w:tcPr>
          <w:p w14:paraId="3E2525A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3222DFA6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7EEAA49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0AB83089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17C7138E" w14:textId="77777777" w:rsidTr="00605ED5">
        <w:tc>
          <w:tcPr>
            <w:tcW w:w="2281" w:type="dxa"/>
          </w:tcPr>
          <w:p w14:paraId="1C45D28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3DAB7FA8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774D2359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65520CE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5FC2EC5E" w14:textId="77777777" w:rsidTr="00605ED5">
        <w:tc>
          <w:tcPr>
            <w:tcW w:w="2281" w:type="dxa"/>
          </w:tcPr>
          <w:p w14:paraId="4B45E32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53296F8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77A90FC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2BCFD8F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53F2C949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</w:p>
    <w:p w14:paraId="2420C805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Can also refer:</w:t>
      </w:r>
    </w:p>
    <w:p w14:paraId="18A61AC5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proofErr w:type="spellStart"/>
      <w:proofErr w:type="gramStart"/>
      <w:r w:rsidRPr="00740C6A">
        <w:rPr>
          <w:rFonts w:ascii="Times New Roman" w:hAnsi="Times New Roman" w:cs="Times New Roman"/>
          <w:lang w:val="en-US"/>
        </w:rPr>
        <w:t>a.Refer</w:t>
      </w:r>
      <w:proofErr w:type="spellEnd"/>
      <w:proofErr w:type="gramEnd"/>
      <w:r w:rsidRPr="00740C6A">
        <w:rPr>
          <w:rFonts w:ascii="Times New Roman" w:hAnsi="Times New Roman" w:cs="Times New Roman"/>
          <w:lang w:val="en-US"/>
        </w:rPr>
        <w:t xml:space="preserve"> the links , place the metric </w:t>
      </w:r>
      <w:proofErr w:type="spellStart"/>
      <w:r w:rsidRPr="00740C6A">
        <w:rPr>
          <w:rFonts w:ascii="Times New Roman" w:hAnsi="Times New Roman" w:cs="Times New Roman"/>
          <w:lang w:val="en-US"/>
        </w:rPr>
        <w:t>name,purpose,formula,ideal</w:t>
      </w:r>
      <w:proofErr w:type="spellEnd"/>
      <w:r w:rsidRPr="00740C6A">
        <w:rPr>
          <w:rFonts w:ascii="Times New Roman" w:hAnsi="Times New Roman" w:cs="Times New Roman"/>
          <w:lang w:val="en-US"/>
        </w:rPr>
        <w:t xml:space="preserve"> value for the metric(</w:t>
      </w:r>
      <w:proofErr w:type="spellStart"/>
      <w:r w:rsidRPr="00740C6A">
        <w:rPr>
          <w:rFonts w:ascii="Times New Roman" w:hAnsi="Times New Roman" w:cs="Times New Roman"/>
          <w:lang w:val="en-US"/>
        </w:rPr>
        <w:t>i,e</w:t>
      </w:r>
      <w:proofErr w:type="spellEnd"/>
      <w:r w:rsidRPr="00740C6A">
        <w:rPr>
          <w:rFonts w:ascii="Times New Roman" w:hAnsi="Times New Roman" w:cs="Times New Roman"/>
          <w:lang w:val="en-US"/>
        </w:rPr>
        <w:t xml:space="preserve"> what is the </w:t>
      </w:r>
    </w:p>
    <w:p w14:paraId="375DBED3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expected valued of the metric)</w:t>
      </w:r>
    </w:p>
    <w:p w14:paraId="226E7487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</w:p>
    <w:p w14:paraId="02792AA6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Performance Metrics:</w:t>
      </w:r>
    </w:p>
    <w:p w14:paraId="7D65E05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**************************************************************</w:t>
      </w:r>
    </w:p>
    <w:p w14:paraId="485C791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towardsdatascience.com/20-popular-machine-learning-metrics-part-1-classification-regression-evaluation-metrics-1ca3e282a2ce</w:t>
      </w:r>
    </w:p>
    <w:p w14:paraId="1E9E787E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blog.floydhub.com/a-pirates-guide-to-accuracy-precision-recall-and-other-scores/</w:t>
      </w:r>
    </w:p>
    <w:p w14:paraId="40814D65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blog.exsilio.com/all/accuracy-precision-recall-f1-score-interpretation-of-performance-measures/</w:t>
      </w:r>
    </w:p>
    <w:p w14:paraId="3B82EA71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scikit-learn.org/stable/auto_examples/model_selection/plot_precision_recall.html</w:t>
      </w:r>
    </w:p>
    <w:p w14:paraId="2868C73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www.analyticsvidhya.com/blog/2020/09/precision-recall-machine-learning/</w:t>
      </w:r>
    </w:p>
    <w:p w14:paraId="56AF84D6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towardsdatascience.com/a-look-at-precision-recall-and-f1-score-36b5fd0dd3ec</w:t>
      </w:r>
    </w:p>
    <w:p w14:paraId="2687E940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13.Deep Learning Architectures</w:t>
      </w:r>
    </w:p>
    <w:p w14:paraId="470BF81E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[Identify the applications where the deep learning architectures has been applied]</w:t>
      </w:r>
    </w:p>
    <w:p w14:paraId="313A75C2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[refer DL_1.pdf]</w:t>
      </w:r>
    </w:p>
    <w:p w14:paraId="2AC46BAB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[</w:t>
      </w:r>
      <w:proofErr w:type="gramStart"/>
      <w:r w:rsidRPr="00740C6A">
        <w:rPr>
          <w:rFonts w:ascii="Times New Roman" w:hAnsi="Times New Roman" w:cs="Times New Roman"/>
          <w:lang w:val="en-US"/>
        </w:rPr>
        <w:t>refer :</w:t>
      </w:r>
      <w:proofErr w:type="gramEnd"/>
      <w:r w:rsidRPr="00740C6A">
        <w:rPr>
          <w:rFonts w:ascii="Times New Roman" w:hAnsi="Times New Roman" w:cs="Times New Roman"/>
          <w:lang w:val="en-US"/>
        </w:rPr>
        <w:t xml:space="preserve"> </w:t>
      </w:r>
      <w:hyperlink r:id="rId59" w:history="1">
        <w:r w:rsidRPr="00740C6A">
          <w:rPr>
            <w:rStyle w:val="Hyperlink"/>
            <w:rFonts w:ascii="Times New Roman" w:hAnsi="Times New Roman" w:cs="Times New Roman"/>
            <w:lang w:val="en-US"/>
          </w:rPr>
          <w:t>https://developer.ibm.com/technologies/artificial-intelligence/articles/cc-machine-learning-deep-learning-architectures/</w:t>
        </w:r>
      </w:hyperlink>
      <w:r w:rsidRPr="00740C6A">
        <w:rPr>
          <w:rFonts w:ascii="Times New Roman" w:hAnsi="Times New Roman" w:cs="Times New Roman"/>
          <w:lang w:val="en-US"/>
        </w:rPr>
        <w:t>]</w:t>
      </w:r>
    </w:p>
    <w:p w14:paraId="4C6350F1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[refer:</w:t>
      </w:r>
      <w:r w:rsidRPr="00740C6A">
        <w:rPr>
          <w:rFonts w:ascii="Times New Roman" w:hAnsi="Times New Roman" w:cs="Times New Roman"/>
        </w:rPr>
        <w:t xml:space="preserve"> </w:t>
      </w:r>
      <w:r w:rsidRPr="00740C6A">
        <w:rPr>
          <w:rFonts w:ascii="Times New Roman" w:hAnsi="Times New Roman" w:cs="Times New Roman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740C6A" w:rsidRPr="00740C6A" w14:paraId="27F047BE" w14:textId="77777777" w:rsidTr="00605ED5">
        <w:tc>
          <w:tcPr>
            <w:tcW w:w="1949" w:type="dxa"/>
          </w:tcPr>
          <w:p w14:paraId="192514E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3E9EC1B9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Category</w:t>
            </w:r>
          </w:p>
        </w:tc>
        <w:tc>
          <w:tcPr>
            <w:tcW w:w="1515" w:type="dxa"/>
          </w:tcPr>
          <w:p w14:paraId="6B7AA2B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AC0E50D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352001C2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Applications</w:t>
            </w:r>
          </w:p>
        </w:tc>
      </w:tr>
      <w:tr w:rsidR="00740C6A" w:rsidRPr="00740C6A" w14:paraId="583D3DE9" w14:textId="77777777" w:rsidTr="00605ED5">
        <w:tc>
          <w:tcPr>
            <w:tcW w:w="1949" w:type="dxa"/>
          </w:tcPr>
          <w:p w14:paraId="47FD1CD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LSTM</w:t>
            </w:r>
          </w:p>
        </w:tc>
        <w:tc>
          <w:tcPr>
            <w:tcW w:w="1833" w:type="dxa"/>
          </w:tcPr>
          <w:p w14:paraId="54473AC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RNN</w:t>
            </w:r>
          </w:p>
        </w:tc>
        <w:tc>
          <w:tcPr>
            <w:tcW w:w="1515" w:type="dxa"/>
          </w:tcPr>
          <w:p w14:paraId="4BA65DEC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486E161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959" w:type="dxa"/>
          </w:tcPr>
          <w:p w14:paraId="4251D3F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1BF5C8DA" w14:textId="77777777" w:rsidTr="00605ED5">
        <w:tc>
          <w:tcPr>
            <w:tcW w:w="1949" w:type="dxa"/>
          </w:tcPr>
          <w:p w14:paraId="407D00AA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33" w:type="dxa"/>
          </w:tcPr>
          <w:p w14:paraId="168F5E9D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15" w:type="dxa"/>
          </w:tcPr>
          <w:p w14:paraId="152D733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60" w:type="dxa"/>
          </w:tcPr>
          <w:p w14:paraId="0BAAF2E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959" w:type="dxa"/>
          </w:tcPr>
          <w:p w14:paraId="3836736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2E1AEB7F" w14:textId="77777777" w:rsidTr="00605ED5">
        <w:tc>
          <w:tcPr>
            <w:tcW w:w="1949" w:type="dxa"/>
          </w:tcPr>
          <w:p w14:paraId="3F2720E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33" w:type="dxa"/>
          </w:tcPr>
          <w:p w14:paraId="5B25D8E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15" w:type="dxa"/>
          </w:tcPr>
          <w:p w14:paraId="55FE8BA7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60" w:type="dxa"/>
          </w:tcPr>
          <w:p w14:paraId="214063EE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959" w:type="dxa"/>
          </w:tcPr>
          <w:p w14:paraId="3E46684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37B77B41" w14:textId="77777777" w:rsidTr="00605ED5">
        <w:tc>
          <w:tcPr>
            <w:tcW w:w="1949" w:type="dxa"/>
          </w:tcPr>
          <w:p w14:paraId="59C9251A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33" w:type="dxa"/>
          </w:tcPr>
          <w:p w14:paraId="14A1389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15" w:type="dxa"/>
          </w:tcPr>
          <w:p w14:paraId="080543D7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60" w:type="dxa"/>
          </w:tcPr>
          <w:p w14:paraId="4D08450E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959" w:type="dxa"/>
          </w:tcPr>
          <w:p w14:paraId="514DFB88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15004734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</w:p>
    <w:p w14:paraId="46B86085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14.</w:t>
      </w:r>
      <w:proofErr w:type="gramStart"/>
      <w:r w:rsidRPr="00740C6A">
        <w:rPr>
          <w:rFonts w:ascii="Times New Roman" w:hAnsi="Times New Roman" w:cs="Times New Roman"/>
          <w:lang w:val="en-US"/>
        </w:rPr>
        <w:t>Training ,Testing</w:t>
      </w:r>
      <w:proofErr w:type="gramEnd"/>
      <w:r w:rsidRPr="00740C6A">
        <w:rPr>
          <w:rFonts w:ascii="Times New Roman" w:hAnsi="Times New Roman" w:cs="Times New Roman"/>
          <w:lang w:val="en-US"/>
        </w:rPr>
        <w:t xml:space="preserve"> and Validation</w:t>
      </w:r>
    </w:p>
    <w:p w14:paraId="2A5BA4DC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 xml:space="preserve">[Place the contents that is </w:t>
      </w:r>
      <w:proofErr w:type="gramStart"/>
      <w:r w:rsidRPr="00740C6A">
        <w:rPr>
          <w:rFonts w:ascii="Times New Roman" w:hAnsi="Times New Roman" w:cs="Times New Roman"/>
          <w:lang w:val="en-US"/>
        </w:rPr>
        <w:t>under :</w:t>
      </w:r>
      <w:proofErr w:type="gramEnd"/>
    </w:p>
    <w:p w14:paraId="18D05DE5" w14:textId="77777777" w:rsidR="00740C6A" w:rsidRPr="00740C6A" w:rsidRDefault="00740C6A" w:rsidP="00740C6A">
      <w:pPr>
        <w:jc w:val="both"/>
        <w:rPr>
          <w:rFonts w:ascii="Times New Roman" w:hAnsi="Times New Roman" w:cs="Times New Roman"/>
        </w:rPr>
      </w:pPr>
      <w:hyperlink r:id="rId60" w:tgtFrame="_blank" w:history="1">
        <w:r w:rsidRPr="00740C6A">
          <w:rPr>
            <w:rStyle w:val="Hyperlink"/>
            <w:rFonts w:ascii="Times New Roman" w:hAnsi="Times New Roman" w:cs="Times New Roman"/>
          </w:rPr>
          <w:t>https://lionbridge.ai/training-data-guide/</w:t>
        </w:r>
      </w:hyperlink>
      <w:r w:rsidRPr="00740C6A">
        <w:rPr>
          <w:rFonts w:ascii="Times New Roman" w:hAnsi="Times New Roman" w:cs="Times New Roman"/>
        </w:rPr>
        <w:t>]</w:t>
      </w:r>
    </w:p>
    <w:p w14:paraId="0CAEE918" w14:textId="77777777" w:rsidR="00740C6A" w:rsidRPr="00740C6A" w:rsidRDefault="00740C6A" w:rsidP="00740C6A">
      <w:pPr>
        <w:jc w:val="both"/>
        <w:rPr>
          <w:rFonts w:ascii="Times New Roman" w:hAnsi="Times New Roman" w:cs="Times New Roman"/>
        </w:rPr>
      </w:pPr>
      <w:r w:rsidRPr="00740C6A">
        <w:rPr>
          <w:rFonts w:ascii="Times New Roman" w:hAnsi="Times New Roman" w:cs="Times New Roman"/>
        </w:rPr>
        <w:t>[Provide your inference for 10-rule]</w:t>
      </w:r>
    </w:p>
    <w:p w14:paraId="2D30FB76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15.</w:t>
      </w:r>
    </w:p>
    <w:p w14:paraId="4B2BAB1E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Face Detection</w:t>
      </w:r>
    </w:p>
    <w:p w14:paraId="65508227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Training Dataset Description:</w:t>
      </w:r>
    </w:p>
    <w:p w14:paraId="5C9DED5B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Testing Dataset Description:</w:t>
      </w:r>
    </w:p>
    <w:p w14:paraId="31A79812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Validation Dataset Description</w:t>
      </w:r>
    </w:p>
    <w:p w14:paraId="0581C67B" w14:textId="77777777" w:rsidR="00740C6A" w:rsidRPr="00740C6A" w:rsidRDefault="00740C6A" w:rsidP="00740C6A">
      <w:pPr>
        <w:jc w:val="both"/>
        <w:rPr>
          <w:rFonts w:ascii="Times New Roman" w:hAnsi="Times New Roman" w:cs="Times New Roman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lastRenderedPageBreak/>
        <w:t>Search for “Face detection with viola jones and deep learning</w:t>
      </w:r>
      <w:proofErr w:type="gramStart"/>
      <w:r w:rsidRPr="00740C6A">
        <w:rPr>
          <w:rFonts w:ascii="Times New Roman" w:hAnsi="Times New Roman" w:cs="Times New Roman"/>
        </w:rPr>
        <w:t>” ,run</w:t>
      </w:r>
      <w:proofErr w:type="gramEnd"/>
      <w:r w:rsidRPr="00740C6A">
        <w:rPr>
          <w:rFonts w:ascii="Times New Roman" w:hAnsi="Times New Roman" w:cs="Times New Roman"/>
        </w:rPr>
        <w:t xml:space="preserve"> the code and present the results for your dataset. Understand the code related to face detection.</w:t>
      </w:r>
    </w:p>
    <w:p w14:paraId="5EA80B4A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 xml:space="preserve">16.Deep learning architecture </w:t>
      </w:r>
    </w:p>
    <w:p w14:paraId="6FC5EEF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a. Choose one deep learning architecture other than Convolutional Neural Network related to the application</w:t>
      </w:r>
    </w:p>
    <w:p w14:paraId="176D9F2D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b. Deep learning architecture Diagram</w:t>
      </w:r>
    </w:p>
    <w:p w14:paraId="6380373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proofErr w:type="spellStart"/>
      <w:r w:rsidRPr="00740C6A">
        <w:rPr>
          <w:rFonts w:ascii="Times New Roman" w:hAnsi="Times New Roman" w:cs="Times New Roman"/>
          <w:lang w:val="en-US"/>
        </w:rPr>
        <w:t>c.Working</w:t>
      </w:r>
      <w:proofErr w:type="spellEnd"/>
      <w:r w:rsidRPr="00740C6A">
        <w:rPr>
          <w:rFonts w:ascii="Times New Roman" w:hAnsi="Times New Roman" w:cs="Times New Roman"/>
          <w:lang w:val="en-US"/>
        </w:rPr>
        <w:t xml:space="preserve"> </w:t>
      </w:r>
      <w:r w:rsidRPr="00740C6A">
        <w:rPr>
          <w:rFonts w:ascii="Times New Roman" w:hAnsi="Times New Roman" w:cs="Times New Roman"/>
          <w:b/>
          <w:bCs/>
          <w:lang w:val="en-US"/>
        </w:rPr>
        <w:t>methodology</w:t>
      </w:r>
      <w:r w:rsidRPr="00740C6A">
        <w:rPr>
          <w:rFonts w:ascii="Times New Roman" w:hAnsi="Times New Roman" w:cs="Times New Roman"/>
          <w:lang w:val="en-US"/>
        </w:rPr>
        <w:t xml:space="preserve"> of the architecture</w:t>
      </w:r>
    </w:p>
    <w:p w14:paraId="48D3502F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ab/>
        <w:t>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40C6A" w:rsidRPr="00740C6A" w14:paraId="2435BEA8" w14:textId="77777777" w:rsidTr="00605ED5">
        <w:tc>
          <w:tcPr>
            <w:tcW w:w="4508" w:type="dxa"/>
          </w:tcPr>
          <w:p w14:paraId="6DB80A0A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Parameter Name</w:t>
            </w:r>
          </w:p>
          <w:p w14:paraId="48662236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Purpose</w:t>
            </w:r>
          </w:p>
          <w:p w14:paraId="113B3FC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Value that is generally provided</w:t>
            </w:r>
          </w:p>
        </w:tc>
        <w:tc>
          <w:tcPr>
            <w:tcW w:w="4508" w:type="dxa"/>
          </w:tcPr>
          <w:p w14:paraId="290A2D5A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Hyper Parameter Name</w:t>
            </w:r>
          </w:p>
          <w:p w14:paraId="067AA5CC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Purpose</w:t>
            </w:r>
          </w:p>
          <w:p w14:paraId="2A373D4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Value that is generally provided</w:t>
            </w:r>
          </w:p>
        </w:tc>
      </w:tr>
      <w:tr w:rsidR="00740C6A" w:rsidRPr="00740C6A" w14:paraId="4A091900" w14:textId="77777777" w:rsidTr="00605ED5">
        <w:tc>
          <w:tcPr>
            <w:tcW w:w="4508" w:type="dxa"/>
          </w:tcPr>
          <w:p w14:paraId="3CDFF6E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4508" w:type="dxa"/>
          </w:tcPr>
          <w:p w14:paraId="77105E93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740C6A" w:rsidRPr="00740C6A" w14:paraId="43C30FDE" w14:textId="77777777" w:rsidTr="00605ED5">
        <w:tc>
          <w:tcPr>
            <w:tcW w:w="4508" w:type="dxa"/>
          </w:tcPr>
          <w:p w14:paraId="5A10E88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4508" w:type="dxa"/>
          </w:tcPr>
          <w:p w14:paraId="55B60AA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740C6A" w:rsidRPr="00740C6A" w14:paraId="5A0301E8" w14:textId="77777777" w:rsidTr="00605ED5">
        <w:tc>
          <w:tcPr>
            <w:tcW w:w="4508" w:type="dxa"/>
          </w:tcPr>
          <w:p w14:paraId="2D448CC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4508" w:type="dxa"/>
          </w:tcPr>
          <w:p w14:paraId="39D9223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740C6A" w:rsidRPr="00740C6A" w14:paraId="6F79FA9E" w14:textId="77777777" w:rsidTr="00605ED5">
        <w:tc>
          <w:tcPr>
            <w:tcW w:w="4508" w:type="dxa"/>
          </w:tcPr>
          <w:p w14:paraId="406CFE4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4508" w:type="dxa"/>
          </w:tcPr>
          <w:p w14:paraId="3063608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</w:tbl>
    <w:p w14:paraId="359083B9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041A21A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7989EE83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</w:rPr>
      </w:pPr>
    </w:p>
    <w:p w14:paraId="3B90188B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220A5734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01C01D0B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References</w:t>
      </w:r>
    </w:p>
    <w:p w14:paraId="4226D67C" w14:textId="77777777" w:rsidR="00740C6A" w:rsidRPr="00740C6A" w:rsidRDefault="00740C6A" w:rsidP="00740C6A">
      <w:pPr>
        <w:numPr>
          <w:ilvl w:val="0"/>
          <w:numId w:val="1"/>
        </w:num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URL of the dataset</w:t>
      </w:r>
    </w:p>
    <w:p w14:paraId="73F0505C" w14:textId="66FF2252" w:rsidR="00740C6A" w:rsidRDefault="00740C6A" w:rsidP="00740C6A">
      <w:pPr>
        <w:jc w:val="both"/>
        <w:rPr>
          <w:rFonts w:ascii="Times New Roman" w:hAnsi="Times New Roman" w:cs="Times New Roman"/>
        </w:rPr>
      </w:pPr>
      <w:r w:rsidRPr="00740C6A">
        <w:rPr>
          <w:rFonts w:ascii="Times New Roman" w:hAnsi="Times New Roman" w:cs="Times New Roman"/>
          <w:lang w:val="en-US"/>
        </w:rPr>
        <w:t>https://tryolabs.com/resources/introductory-guide-computer-vision</w:t>
      </w:r>
    </w:p>
    <w:p w14:paraId="3C39239D" w14:textId="77777777" w:rsidR="003068AD" w:rsidRPr="003B777B" w:rsidRDefault="003068AD" w:rsidP="003B777B">
      <w:pPr>
        <w:jc w:val="both"/>
        <w:rPr>
          <w:rFonts w:ascii="Times New Roman" w:hAnsi="Times New Roman" w:cs="Times New Roman"/>
        </w:rPr>
      </w:pPr>
    </w:p>
    <w:p w14:paraId="6A44C51E" w14:textId="77777777" w:rsidR="00D3164F" w:rsidRPr="003B777B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="00D3164F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31051723" w14:textId="77777777" w:rsidR="00E72A17" w:rsidRPr="003B777B" w:rsidRDefault="00653574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61" w:tgtFrame="_blank" w:tooltip="https://github.com/overtunned/lane_detection/tree/main/dataset" w:history="1">
        <w:r w:rsidR="00E72A17" w:rsidRPr="003B777B">
          <w:rPr>
            <w:rStyle w:val="Hyperlink"/>
            <w:rFonts w:ascii="Times New Roman" w:hAnsi="Times New Roman" w:cs="Times New Roman"/>
            <w:sz w:val="24"/>
            <w:szCs w:val="24"/>
          </w:rPr>
          <w:t>https://github.com/overtunned/lane_detection/tree/main/Dataset</w:t>
        </w:r>
      </w:hyperlink>
    </w:p>
    <w:p w14:paraId="1B1C369E" w14:textId="77777777" w:rsidR="00E72A17" w:rsidRPr="003B777B" w:rsidRDefault="00653574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2" w:history="1">
        <w:r w:rsidR="00E72A17" w:rsidRPr="003B777B">
          <w:rPr>
            <w:rStyle w:val="Hyperlink"/>
            <w:rFonts w:ascii="Times New Roman" w:hAnsi="Times New Roman" w:cs="Times New Roman"/>
          </w:rPr>
          <w:t>GitHub - rslim087a/road-video: Video required for finding lane lines</w:t>
        </w:r>
      </w:hyperlink>
    </w:p>
    <w:p w14:paraId="4C8945FC" w14:textId="649347C1" w:rsidR="00E72A17" w:rsidRPr="003B777B" w:rsidRDefault="00653574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3" w:history="1">
        <w:proofErr w:type="spellStart"/>
        <w:r w:rsidR="00E72A17" w:rsidRPr="003B777B">
          <w:rPr>
            <w:rStyle w:val="Hyperlink"/>
            <w:rFonts w:ascii="Times New Roman" w:hAnsi="Times New Roman" w:cs="Times New Roman"/>
          </w:rPr>
          <w:t>CULane</w:t>
        </w:r>
        <w:proofErr w:type="spellEnd"/>
        <w:r w:rsidR="00E72A17" w:rsidRPr="003B777B">
          <w:rPr>
            <w:rStyle w:val="Hyperlink"/>
            <w:rFonts w:ascii="Times New Roman" w:hAnsi="Times New Roman" w:cs="Times New Roman"/>
          </w:rPr>
          <w:t xml:space="preserve"> dataset</w:t>
        </w:r>
      </w:hyperlink>
    </w:p>
    <w:p w14:paraId="6E8B0291" w14:textId="77777777" w:rsidR="00E72A17" w:rsidRPr="003B777B" w:rsidRDefault="00653574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4" w:history="1">
        <w:r w:rsidR="00E72A17" w:rsidRPr="003B777B">
          <w:rPr>
            <w:rStyle w:val="Hyperlink"/>
            <w:rFonts w:ascii="Times New Roman" w:hAnsi="Times New Roman" w:cs="Times New Roman"/>
          </w:rPr>
          <w:t>Real-time detection of road lane-lines for autonomous driving</w:t>
        </w:r>
      </w:hyperlink>
    </w:p>
    <w:p w14:paraId="1F28C735" w14:textId="77777777" w:rsidR="00E72A17" w:rsidRPr="003B777B" w:rsidRDefault="00653574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5" w:history="1">
        <w:r w:rsidR="00E72A17" w:rsidRPr="003B777B">
          <w:rPr>
            <w:rStyle w:val="Hyperlink"/>
            <w:rFonts w:ascii="Times New Roman" w:hAnsi="Times New Roman" w:cs="Times New Roman"/>
          </w:rPr>
          <w:t>Multi-Lane Detection and Tracking Using Vision for Traffic Situation Awareness</w:t>
        </w:r>
      </w:hyperlink>
    </w:p>
    <w:p w14:paraId="7E530BFC" w14:textId="59333CC7" w:rsidR="00740C6A" w:rsidRPr="00740C6A" w:rsidRDefault="00653574" w:rsidP="00740C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66" w:anchor=":~:text=Vehicle%20tracking%20has%20been%20performed,using%20adaptive%20background%20subtraction%20technique." w:history="1">
        <w:r w:rsidR="00E72A17" w:rsidRPr="003B777B">
          <w:rPr>
            <w:rStyle w:val="Hyperlink"/>
            <w:rFonts w:ascii="Times New Roman" w:hAnsi="Times New Roman" w:cs="Times New Roman"/>
          </w:rPr>
          <w:t>Real-Time Tracking and Lane Line Detection Technique for an Autonomous Ground Vehicle System</w:t>
        </w:r>
      </w:hyperlink>
    </w:p>
    <w:sectPr w:rsidR="00740C6A" w:rsidRPr="00740C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A8A07" w14:textId="77777777" w:rsidR="00653574" w:rsidRDefault="00653574" w:rsidP="00A427CA">
      <w:pPr>
        <w:spacing w:after="0" w:line="240" w:lineRule="auto"/>
      </w:pPr>
      <w:r>
        <w:separator/>
      </w:r>
    </w:p>
  </w:endnote>
  <w:endnote w:type="continuationSeparator" w:id="0">
    <w:p w14:paraId="60E443EA" w14:textId="77777777" w:rsidR="00653574" w:rsidRDefault="00653574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7CA96" w14:textId="77777777" w:rsidR="00653574" w:rsidRDefault="00653574" w:rsidP="00A427CA">
      <w:pPr>
        <w:spacing w:after="0" w:line="240" w:lineRule="auto"/>
      </w:pPr>
      <w:r>
        <w:separator/>
      </w:r>
    </w:p>
  </w:footnote>
  <w:footnote w:type="continuationSeparator" w:id="0">
    <w:p w14:paraId="3D61DF6B" w14:textId="77777777" w:rsidR="00653574" w:rsidRDefault="00653574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2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3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5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1"/>
  </w:num>
  <w:num w:numId="2">
    <w:abstractNumId w:val="16"/>
  </w:num>
  <w:num w:numId="3">
    <w:abstractNumId w:val="13"/>
  </w:num>
  <w:num w:numId="4">
    <w:abstractNumId w:val="19"/>
  </w:num>
  <w:num w:numId="5">
    <w:abstractNumId w:val="9"/>
  </w:num>
  <w:num w:numId="6">
    <w:abstractNumId w:val="21"/>
  </w:num>
  <w:num w:numId="7">
    <w:abstractNumId w:val="10"/>
  </w:num>
  <w:num w:numId="8">
    <w:abstractNumId w:val="5"/>
  </w:num>
  <w:num w:numId="9">
    <w:abstractNumId w:val="14"/>
  </w:num>
  <w:num w:numId="10">
    <w:abstractNumId w:val="7"/>
  </w:num>
  <w:num w:numId="11">
    <w:abstractNumId w:val="0"/>
  </w:num>
  <w:num w:numId="12">
    <w:abstractNumId w:val="18"/>
  </w:num>
  <w:num w:numId="13">
    <w:abstractNumId w:val="3"/>
  </w:num>
  <w:num w:numId="14">
    <w:abstractNumId w:val="6"/>
  </w:num>
  <w:num w:numId="15">
    <w:abstractNumId w:val="17"/>
  </w:num>
  <w:num w:numId="16">
    <w:abstractNumId w:val="20"/>
  </w:num>
  <w:num w:numId="17">
    <w:abstractNumId w:val="8"/>
  </w:num>
  <w:num w:numId="18">
    <w:abstractNumId w:val="15"/>
  </w:num>
  <w:num w:numId="19">
    <w:abstractNumId w:val="12"/>
  </w:num>
  <w:num w:numId="20">
    <w:abstractNumId w:val="22"/>
  </w:num>
  <w:num w:numId="21">
    <w:abstractNumId w:val="1"/>
  </w:num>
  <w:num w:numId="22">
    <w:abstractNumId w:val="4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mwrAUAMV5VSSwAAAA="/>
  </w:docVars>
  <w:rsids>
    <w:rsidRoot w:val="00D3164F"/>
    <w:rsid w:val="000258D9"/>
    <w:rsid w:val="0004559E"/>
    <w:rsid w:val="00063E4E"/>
    <w:rsid w:val="000B6B4B"/>
    <w:rsid w:val="000D7CC0"/>
    <w:rsid w:val="00152360"/>
    <w:rsid w:val="001846B2"/>
    <w:rsid w:val="001C41A3"/>
    <w:rsid w:val="001F619F"/>
    <w:rsid w:val="001F6D74"/>
    <w:rsid w:val="002020CF"/>
    <w:rsid w:val="002516B3"/>
    <w:rsid w:val="0029088F"/>
    <w:rsid w:val="00290CC4"/>
    <w:rsid w:val="00293C3D"/>
    <w:rsid w:val="002A6655"/>
    <w:rsid w:val="002A7725"/>
    <w:rsid w:val="002E10CB"/>
    <w:rsid w:val="002E318C"/>
    <w:rsid w:val="002F11E3"/>
    <w:rsid w:val="002F37AD"/>
    <w:rsid w:val="003068AD"/>
    <w:rsid w:val="003217B1"/>
    <w:rsid w:val="0032778D"/>
    <w:rsid w:val="00330E7A"/>
    <w:rsid w:val="003350EF"/>
    <w:rsid w:val="00355BE0"/>
    <w:rsid w:val="0036098F"/>
    <w:rsid w:val="0036392F"/>
    <w:rsid w:val="00375E04"/>
    <w:rsid w:val="0038786E"/>
    <w:rsid w:val="003B777B"/>
    <w:rsid w:val="003C09A2"/>
    <w:rsid w:val="003E480D"/>
    <w:rsid w:val="003F6AC1"/>
    <w:rsid w:val="00416157"/>
    <w:rsid w:val="00431A99"/>
    <w:rsid w:val="004576CC"/>
    <w:rsid w:val="00464553"/>
    <w:rsid w:val="00466CDC"/>
    <w:rsid w:val="00482EE0"/>
    <w:rsid w:val="004B797F"/>
    <w:rsid w:val="004C4F8B"/>
    <w:rsid w:val="004E1557"/>
    <w:rsid w:val="004E5059"/>
    <w:rsid w:val="004F0F31"/>
    <w:rsid w:val="004F23ED"/>
    <w:rsid w:val="00506770"/>
    <w:rsid w:val="005226F4"/>
    <w:rsid w:val="00527A1C"/>
    <w:rsid w:val="00550AD8"/>
    <w:rsid w:val="00556401"/>
    <w:rsid w:val="00565840"/>
    <w:rsid w:val="00575BE8"/>
    <w:rsid w:val="005D73AA"/>
    <w:rsid w:val="005E1588"/>
    <w:rsid w:val="00620EAE"/>
    <w:rsid w:val="00633E9D"/>
    <w:rsid w:val="00653574"/>
    <w:rsid w:val="0068033D"/>
    <w:rsid w:val="00687F3A"/>
    <w:rsid w:val="006C0ACF"/>
    <w:rsid w:val="006C1928"/>
    <w:rsid w:val="006C5CF5"/>
    <w:rsid w:val="006D268E"/>
    <w:rsid w:val="007306A6"/>
    <w:rsid w:val="00740C6A"/>
    <w:rsid w:val="007433A5"/>
    <w:rsid w:val="00747CA6"/>
    <w:rsid w:val="0075294D"/>
    <w:rsid w:val="00753D16"/>
    <w:rsid w:val="00774796"/>
    <w:rsid w:val="00782588"/>
    <w:rsid w:val="0079122B"/>
    <w:rsid w:val="0079481E"/>
    <w:rsid w:val="007C2B5C"/>
    <w:rsid w:val="007D142D"/>
    <w:rsid w:val="008061D9"/>
    <w:rsid w:val="00807816"/>
    <w:rsid w:val="00816FBE"/>
    <w:rsid w:val="00827265"/>
    <w:rsid w:val="008374D6"/>
    <w:rsid w:val="00864732"/>
    <w:rsid w:val="008728AE"/>
    <w:rsid w:val="008933AD"/>
    <w:rsid w:val="008C72D7"/>
    <w:rsid w:val="008C73CB"/>
    <w:rsid w:val="008F14E8"/>
    <w:rsid w:val="009040E9"/>
    <w:rsid w:val="00913CA5"/>
    <w:rsid w:val="0094649E"/>
    <w:rsid w:val="009645FA"/>
    <w:rsid w:val="009724A8"/>
    <w:rsid w:val="009B0361"/>
    <w:rsid w:val="009B4869"/>
    <w:rsid w:val="00A02973"/>
    <w:rsid w:val="00A2593B"/>
    <w:rsid w:val="00A347AC"/>
    <w:rsid w:val="00A427CA"/>
    <w:rsid w:val="00A57644"/>
    <w:rsid w:val="00A67904"/>
    <w:rsid w:val="00A67C3E"/>
    <w:rsid w:val="00A70185"/>
    <w:rsid w:val="00A8090D"/>
    <w:rsid w:val="00A952AD"/>
    <w:rsid w:val="00AB099B"/>
    <w:rsid w:val="00AB2DF6"/>
    <w:rsid w:val="00AB55E7"/>
    <w:rsid w:val="00AC1556"/>
    <w:rsid w:val="00AC453E"/>
    <w:rsid w:val="00AD06C7"/>
    <w:rsid w:val="00AD661F"/>
    <w:rsid w:val="00AD7866"/>
    <w:rsid w:val="00AF4512"/>
    <w:rsid w:val="00B13626"/>
    <w:rsid w:val="00B446C5"/>
    <w:rsid w:val="00B54DA8"/>
    <w:rsid w:val="00B71121"/>
    <w:rsid w:val="00BD38A5"/>
    <w:rsid w:val="00BE3B7F"/>
    <w:rsid w:val="00C315E1"/>
    <w:rsid w:val="00C6172F"/>
    <w:rsid w:val="00C658A2"/>
    <w:rsid w:val="00C8029C"/>
    <w:rsid w:val="00C85286"/>
    <w:rsid w:val="00C934FD"/>
    <w:rsid w:val="00C97EE6"/>
    <w:rsid w:val="00CD3A92"/>
    <w:rsid w:val="00CE2D1C"/>
    <w:rsid w:val="00CF5977"/>
    <w:rsid w:val="00D15468"/>
    <w:rsid w:val="00D3164F"/>
    <w:rsid w:val="00D83448"/>
    <w:rsid w:val="00DE26DA"/>
    <w:rsid w:val="00DE299F"/>
    <w:rsid w:val="00DF5D2D"/>
    <w:rsid w:val="00E35A8B"/>
    <w:rsid w:val="00E35F2B"/>
    <w:rsid w:val="00E379A5"/>
    <w:rsid w:val="00E52EB2"/>
    <w:rsid w:val="00E72A17"/>
    <w:rsid w:val="00E77675"/>
    <w:rsid w:val="00EA33E5"/>
    <w:rsid w:val="00EB7EC2"/>
    <w:rsid w:val="00F31831"/>
    <w:rsid w:val="00F40B06"/>
    <w:rsid w:val="00F64EEB"/>
    <w:rsid w:val="00F650BF"/>
    <w:rsid w:val="00F672B3"/>
    <w:rsid w:val="00FA5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361"/>
  </w:style>
  <w:style w:type="paragraph" w:styleId="Heading1">
    <w:name w:val="heading 1"/>
    <w:basedOn w:val="Normal"/>
    <w:next w:val="Normal"/>
    <w:link w:val="Heading1Char"/>
    <w:uiPriority w:val="9"/>
    <w:qFormat/>
    <w:rsid w:val="00740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40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hyperlink" Target="https://xingangpan.github.io/projects/CULane.html" TargetMode="External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hyperlink" Target="https://lionbridge.ai/training-data-guide/" TargetMode="External"/><Relationship Id="rId66" Type="http://schemas.openxmlformats.org/officeDocument/2006/relationships/hyperlink" Target="https://link.springer.com/chapter/10.1007/978-981-15-0633-8_156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hyperlink" Target="https://developer.ibm.com/technologies/artificial-intelligence/articles/cc-machine-learning-deep-learning-architectures/" TargetMode="External"/><Relationship Id="rId61" Type="http://schemas.openxmlformats.org/officeDocument/2006/relationships/hyperlink" Target="https://github.com/overtunned/lane_detection/tree/main/Dataset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yperlink" Target="https://lionbridge.ai/training-data-guide/" TargetMode="External"/><Relationship Id="rId65" Type="http://schemas.openxmlformats.org/officeDocument/2006/relationships/hyperlink" Target="https://ieeexplore.ieee.org/document/925341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achinelearningmastery.com/how-to-develop-a-face-recognition-system-using-facenet-in-keras-and-an-svm-classifier/" TargetMode="External"/><Relationship Id="rId64" Type="http://schemas.openxmlformats.org/officeDocument/2006/relationships/hyperlink" Target="https://www.researchgate.net/publication/331478663_Real-Time_Detection_of_Road_Lane-Lines_for_Autonomous_Driving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41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developer.ibm.com/technologies/artificial-intelligence/articles/cc-machine-learning-deep-learning-architectures/" TargetMode="External"/><Relationship Id="rId67" Type="http://schemas.openxmlformats.org/officeDocument/2006/relationships/fontTable" Target="fontTable.xml"/><Relationship Id="rId20" Type="http://schemas.openxmlformats.org/officeDocument/2006/relationships/image" Target="media/image10.jpe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hyperlink" Target="https://github.com/rslim087a/road-vide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Props1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D2CC25-E8ED-4D64-8C60-7AF28DAA309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2</TotalTime>
  <Pages>20</Pages>
  <Words>2476</Words>
  <Characters>14116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Abhishek Gopinath Kovath [CB.EN.P2AID20002]</cp:lastModifiedBy>
  <cp:revision>119</cp:revision>
  <dcterms:created xsi:type="dcterms:W3CDTF">2021-05-16T06:27:00Z</dcterms:created>
  <dcterms:modified xsi:type="dcterms:W3CDTF">2021-05-23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